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7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8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9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3.xml" ContentType="application/vnd.ms-office.classificationlabels+xml"/>
  <Override PartName="/docMetadata/LabelInfo8.xml" ContentType="application/vnd.ms-office.classificationlabels+xml"/>
  <Override PartName="/docMetadata/LabelInfo12.xml" ContentType="application/vnd.ms-office.classificationlabels+xml"/>
  <Override PartName="/docMetadata/LabelInfo14.xml" ContentType="application/vnd.ms-office.classificationlabels+xml"/>
  <Override PartName="/docMetadata/LabelInfo1.xml" ContentType="application/vnd.ms-office.classificationlabels+xml"/>
  <Override PartName="/docMetadata/LabelInfo6.xml" ContentType="application/vnd.ms-office.classificationlabels+xml"/>
  <Override PartName="/docMetadata/LabelInfo10.xml" ContentType="application/vnd.ms-office.classificationlabels+xml"/>
  <Override PartName="/docMetadata/LabelInfo18.xml" ContentType="application/vnd.ms-office.classificationlabels+xml"/>
  <Override PartName="/docMetadata/LabelInfo9.xml" ContentType="application/vnd.ms-office.classificationlabels+xml"/>
  <Override PartName="/docMetadata/LabelInfo13.xml" ContentType="application/vnd.ms-office.classificationlabels+xml"/>
  <Override PartName="/docMetadata/LabelInfo0.xml" ContentType="application/vnd.ms-office.classificationlabels+xml"/>
  <Override PartName="/docMetadata/LabelInfo5.xml" ContentType="application/vnd.ms-office.classificationlabels+xml"/>
  <Override PartName="/docMetadata/LabelInfo17.xml" ContentType="application/vnd.ms-office.classificationlabels+xml"/>
  <Override PartName="/docMetadata/LabelInfo2.xml" ContentType="application/vnd.ms-office.classificationlabels+xml"/>
  <Override PartName="/docMetadata/LabelInfo16.xml" ContentType="application/vnd.ms-office.classificationlabels+xml"/>
  <Override PartName="/docMetadata/LabelInfo15.xml" ContentType="application/vnd.ms-office.classificationlabels+xml"/>
  <Override PartName="/docMetadata/LabelInfo4.xml" ContentType="application/vnd.ms-office.classificationlabels+xml"/>
  <Override PartName="/docMetadata/LabelInfo.xml" ContentType="application/vnd.ms-office.classificationlabels+xml"/>
  <Override PartName="/docMetadata/LabelInfo11.xml" ContentType="application/vnd.ms-office.classificationlabels+xml"/>
  <Override PartName="/docMetadata/LabelInfo7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3.xml"/><Relationship Id="rId13" Type="http://schemas.microsoft.com/office/2020/02/relationships/classificationlabels" Target="docMetadata/LabelInfo8.xml"/><Relationship Id="rId18" Type="http://schemas.microsoft.com/office/2020/02/relationships/classificationlabels" Target="docMetadata/LabelInfo12.xml"/><Relationship Id="rId3" Type="http://schemas.openxmlformats.org/officeDocument/2006/relationships/extended-properties" Target="docProps/app.xml"/><Relationship Id="rId21" Type="http://schemas.microsoft.com/office/2020/02/relationships/classificationlabels" Target="docMetadata/LabelInfo14.xml"/><Relationship Id="rId7" Type="http://schemas.microsoft.com/office/2020/02/relationships/classificationlabels" Target="docMetadata/LabelInfo1.xml"/><Relationship Id="rId12" Type="http://schemas.microsoft.com/office/2020/02/relationships/classificationlabels" Target="docMetadata/LabelInfo6.xml"/><Relationship Id="rId17" Type="http://schemas.microsoft.com/office/2020/02/relationships/classificationlabels" Target="docMetadata/LabelInfo10.xml"/><Relationship Id="rId25" Type="http://schemas.microsoft.com/office/2020/02/relationships/classificationlabels" Target="docMetadata/LabelInfo18.xml"/><Relationship Id="rId2" Type="http://schemas.openxmlformats.org/package/2006/relationships/metadata/core-properties" Target="docProps/core.xml"/><Relationship Id="rId16" Type="http://schemas.microsoft.com/office/2020/02/relationships/classificationlabels" Target="docMetadata/LabelInfo9.xml"/><Relationship Id="rId20" Type="http://schemas.microsoft.com/office/2020/02/relationships/classificationlabels" Target="docMetadata/LabelInfo13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0.xml"/><Relationship Id="rId11" Type="http://schemas.microsoft.com/office/2020/02/relationships/classificationlabels" Target="docMetadata/LabelInfo5.xml"/><Relationship Id="rId24" Type="http://schemas.microsoft.com/office/2020/02/relationships/classificationlabels" Target="docMetadata/LabelInfo17.xml"/><Relationship Id="rId15" Type="http://schemas.microsoft.com/office/2020/02/relationships/classificationlabels" Target="docMetadata/LabelInfo2.xml"/><Relationship Id="rId23" Type="http://schemas.microsoft.com/office/2020/02/relationships/classificationlabels" Target="docMetadata/LabelInfo16.xml"/><Relationship Id="rId19" Type="http://schemas.microsoft.com/office/2020/02/relationships/classificationlabels" Target="docMetadata/LabelInfo15.xml"/><Relationship Id="rId10" Type="http://schemas.microsoft.com/office/2020/02/relationships/classificationlabels" Target="docMetadata/LabelInfo4.xml"/><Relationship Id="rId4" Type="http://schemas.openxmlformats.org/officeDocument/2006/relationships/custom-properties" Target="docProps/custom.xml"/><Relationship Id="rId22" Type="http://schemas.microsoft.com/office/2020/02/relationships/classificationlabels" Target="docMetadata/LabelInfo.xml"/><Relationship Id="rId14" Type="http://schemas.microsoft.com/office/2020/02/relationships/classificationlabels" Target="docMetadata/LabelInfo11.xml"/><Relationship Id="rId9" Type="http://schemas.microsoft.com/office/2020/02/relationships/classificationlabels" Target="docMetadata/LabelInfo7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E5438" w14:textId="1E5EFB8F" w:rsidR="00A63D1D" w:rsidRPr="00836693" w:rsidRDefault="0061343A" w:rsidP="002677A9">
      <w:pPr>
        <w:pStyle w:val="Heading1"/>
        <w:spacing w:before="480" w:after="400"/>
        <w:rPr>
          <w:rFonts w:cs="Arial"/>
        </w:rPr>
      </w:pPr>
      <w:r w:rsidRPr="00836693">
        <w:rPr>
          <w:rFonts w:cs="Arial"/>
        </w:rPr>
        <w:t>6</w:t>
      </w:r>
      <w:r w:rsidR="004D606F" w:rsidRPr="00836693">
        <w:rPr>
          <w:rFonts w:cs="Arial"/>
        </w:rPr>
        <w:t xml:space="preserve">. </w:t>
      </w:r>
      <w:r w:rsidR="00FA09EC" w:rsidRPr="00836693">
        <w:rPr>
          <w:rFonts w:cs="Arial"/>
        </w:rPr>
        <w:tab/>
      </w:r>
      <w:r w:rsidR="00FB20D5">
        <w:rPr>
          <w:rFonts w:cs="Arial"/>
        </w:rPr>
        <w:t xml:space="preserve">REGIONAL NSW </w:t>
      </w:r>
      <w:r w:rsidR="00A63D1D" w:rsidRPr="00836693">
        <w:rPr>
          <w:rFonts w:cs="Arial"/>
        </w:rPr>
        <w:t>CLUSTER</w:t>
      </w:r>
    </w:p>
    <w:p w14:paraId="4C71C016" w14:textId="5EF46E41" w:rsidR="00E54AF7" w:rsidRPr="00923044" w:rsidRDefault="00E54AF7" w:rsidP="004812C3">
      <w:pPr>
        <w:pStyle w:val="Heading2"/>
        <w:numPr>
          <w:ilvl w:val="1"/>
          <w:numId w:val="12"/>
        </w:numPr>
        <w:pBdr>
          <w:bottom w:val="single" w:sz="4" w:space="2" w:color="53C8E9"/>
        </w:pBdr>
        <w:spacing w:line="240" w:lineRule="atLeast"/>
        <w:ind w:left="360" w:hanging="360"/>
        <w:rPr>
          <w:color w:val="53C8E9"/>
          <w:szCs w:val="28"/>
        </w:rPr>
      </w:pPr>
      <w:bookmarkStart w:id="0" w:name="_Toc511756217"/>
      <w:bookmarkStart w:id="1" w:name="_Toc473722853"/>
      <w:bookmarkStart w:id="2" w:name="_Toc511769340"/>
      <w:r w:rsidRPr="00923044">
        <w:rPr>
          <w:color w:val="53C8E9"/>
          <w:szCs w:val="28"/>
        </w:rPr>
        <w:t>Agency Expense Summary</w:t>
      </w:r>
      <w:bookmarkEnd w:id="0"/>
      <w:r w:rsidRPr="00923044" w:rsidDel="00E54AF7">
        <w:rPr>
          <w:color w:val="53C8E9"/>
          <w:szCs w:val="28"/>
        </w:rPr>
        <w:t xml:space="preserve"> </w:t>
      </w:r>
    </w:p>
    <w:bookmarkEnd w:id="1"/>
    <w:bookmarkEnd w:id="2"/>
    <w:p w14:paraId="6C893567" w14:textId="77777777" w:rsidR="00BF5648" w:rsidRPr="000651D0" w:rsidRDefault="00BF5648" w:rsidP="00BF5648"/>
    <w:tbl>
      <w:tblPr>
        <w:tblW w:w="9646" w:type="dxa"/>
        <w:tblLayout w:type="fixed"/>
        <w:tblLook w:val="04A0" w:firstRow="1" w:lastRow="0" w:firstColumn="1" w:lastColumn="0" w:noHBand="0" w:noVBand="1"/>
        <w:tblCaption w:val="Agency Expense Summary"/>
        <w:tblDescription w:val="Regional NSW cluster - Agency Expense Summary"/>
      </w:tblPr>
      <w:tblGrid>
        <w:gridCol w:w="4028"/>
        <w:gridCol w:w="934"/>
        <w:gridCol w:w="18"/>
        <w:gridCol w:w="917"/>
        <w:gridCol w:w="39"/>
        <w:gridCol w:w="897"/>
        <w:gridCol w:w="12"/>
        <w:gridCol w:w="923"/>
        <w:gridCol w:w="9"/>
        <w:gridCol w:w="910"/>
        <w:gridCol w:w="18"/>
        <w:gridCol w:w="920"/>
        <w:gridCol w:w="14"/>
        <w:gridCol w:w="7"/>
      </w:tblGrid>
      <w:tr w:rsidR="00BF5648" w:rsidRPr="000C7F9D" w14:paraId="6A4668E4" w14:textId="77777777" w:rsidTr="00232E7E">
        <w:trPr>
          <w:gridAfter w:val="1"/>
          <w:wAfter w:w="7" w:type="dxa"/>
          <w:trHeight w:val="283"/>
        </w:trPr>
        <w:tc>
          <w:tcPr>
            <w:tcW w:w="402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6D2ADC5" w14:textId="68C2E4A4" w:rsidR="00BF5648" w:rsidRPr="000C7F9D" w:rsidRDefault="0014103D" w:rsidP="00B0100F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gional NSW</w:t>
            </w:r>
            <w:r w:rsidR="00BF5648"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 cluster</w:t>
            </w:r>
          </w:p>
        </w:tc>
        <w:tc>
          <w:tcPr>
            <w:tcW w:w="280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B615A6C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0C7F9D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0D6C4BE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BF5648" w:rsidRPr="000C7F9D" w14:paraId="376AD210" w14:textId="77777777" w:rsidTr="00232E7E">
        <w:trPr>
          <w:gridAfter w:val="1"/>
          <w:wAfter w:w="7" w:type="dxa"/>
          <w:trHeight w:val="255"/>
        </w:trPr>
        <w:tc>
          <w:tcPr>
            <w:tcW w:w="402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2A32D1B0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AA32520" w14:textId="46579A54" w:rsidR="00BF5648" w:rsidRPr="000C7F9D" w:rsidRDefault="00012593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FD434CF" w14:textId="3F54F965" w:rsidR="00BF5648" w:rsidRPr="000C7F9D" w:rsidRDefault="00012593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AFAD086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31E9107" w14:textId="794A058F" w:rsidR="00BF5648" w:rsidRPr="000C7F9D" w:rsidRDefault="00012593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9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6AE8632" w14:textId="757C6C58" w:rsidR="00BF5648" w:rsidRPr="000C7F9D" w:rsidRDefault="00012593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05EFF08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F5648" w:rsidRPr="000C7F9D" w14:paraId="2052E33B" w14:textId="77777777" w:rsidTr="000264A7">
        <w:trPr>
          <w:gridAfter w:val="1"/>
          <w:wAfter w:w="7" w:type="dxa"/>
          <w:trHeight w:val="267"/>
        </w:trPr>
        <w:tc>
          <w:tcPr>
            <w:tcW w:w="4028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180988D4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0D2FEC3" w14:textId="64185966" w:rsidR="00BF5648" w:rsidRPr="000C7F9D" w:rsidRDefault="00B47D14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</w:t>
            </w:r>
            <w:r w:rsidR="00E169A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br/>
            </w:r>
            <w:r w:rsidR="0001259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Actual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845F32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644F1A1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DF6A00D" w14:textId="5AFF125E" w:rsidR="00BF5648" w:rsidRPr="000C7F9D" w:rsidRDefault="00B47D14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937" w:type="dxa"/>
            <w:gridSpan w:val="3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670882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00BE51C0" w14:textId="77777777" w:rsidR="00BF5648" w:rsidRPr="000C7F9D" w:rsidRDefault="00BF5648" w:rsidP="00BD4AAD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BF5648" w:rsidRPr="000C7F9D" w14:paraId="0BE299C1" w14:textId="77777777" w:rsidTr="000264A7">
        <w:trPr>
          <w:gridAfter w:val="1"/>
          <w:wAfter w:w="7" w:type="dxa"/>
          <w:trHeight w:val="283"/>
        </w:trPr>
        <w:tc>
          <w:tcPr>
            <w:tcW w:w="4028" w:type="dxa"/>
            <w:tcBorders>
              <w:top w:val="nil"/>
              <w:left w:val="nil"/>
              <w:right w:val="nil"/>
            </w:tcBorders>
            <w:shd w:val="clear" w:color="auto" w:fill="00426F"/>
            <w:vAlign w:val="center"/>
            <w:hideMark/>
          </w:tcPr>
          <w:p w14:paraId="26E415EB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1729A24A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3343BEC6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8FA7182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AE15391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7" w:type="dxa"/>
            <w:gridSpan w:val="3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14FC0D6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BA59F72" w14:textId="77777777" w:rsidR="00BF5648" w:rsidRPr="000C7F9D" w:rsidRDefault="00BF5648" w:rsidP="00B0100F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CE668D" w:rsidRPr="00F8244B" w14:paraId="41176283" w14:textId="77777777" w:rsidTr="00DF061C">
        <w:trPr>
          <w:gridAfter w:val="2"/>
          <w:wAfter w:w="21" w:type="dxa"/>
          <w:trHeight w:val="320"/>
        </w:trPr>
        <w:tc>
          <w:tcPr>
            <w:tcW w:w="4028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B3E791" w14:textId="33D8C581" w:rsidR="00CE668D" w:rsidRPr="00F8244B" w:rsidRDefault="00CE668D" w:rsidP="00CE668D">
            <w:pPr>
              <w:spacing w:before="40" w:after="40" w:line="220" w:lineRule="atLeast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Regional NSW </w:t>
            </w:r>
          </w:p>
        </w:tc>
        <w:tc>
          <w:tcPr>
            <w:tcW w:w="952" w:type="dxa"/>
            <w:gridSpan w:val="2"/>
            <w:shd w:val="clear" w:color="auto" w:fill="auto"/>
            <w:noWrap/>
            <w:vAlign w:val="bottom"/>
          </w:tcPr>
          <w:p w14:paraId="62C7AFC4" w14:textId="2FE2C5F9" w:rsidR="00CE668D" w:rsidRPr="00F8244B" w:rsidRDefault="00CE668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2.9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21AEE96B" w14:textId="29D1AE09" w:rsidR="00CE668D" w:rsidRPr="00F8244B" w:rsidRDefault="00CE668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790.4</w:t>
            </w:r>
          </w:p>
        </w:tc>
        <w:tc>
          <w:tcPr>
            <w:tcW w:w="909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E3D60F9" w14:textId="6C0E5B2B" w:rsidR="00CE668D" w:rsidRPr="00F8244B" w:rsidRDefault="00CE668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2.5</w:t>
            </w:r>
          </w:p>
        </w:tc>
        <w:tc>
          <w:tcPr>
            <w:tcW w:w="932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23BE05A7" w14:textId="7DCC80E5" w:rsidR="00CE668D" w:rsidRPr="00F8244B" w:rsidRDefault="00CE668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.9</w:t>
            </w:r>
          </w:p>
        </w:tc>
        <w:tc>
          <w:tcPr>
            <w:tcW w:w="910" w:type="dxa"/>
            <w:shd w:val="clear" w:color="auto" w:fill="auto"/>
            <w:noWrap/>
            <w:vAlign w:val="bottom"/>
          </w:tcPr>
          <w:p w14:paraId="4BEB9F4D" w14:textId="2979D032" w:rsidR="00CE668D" w:rsidRPr="00F8244B" w:rsidRDefault="00CE668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2.5</w:t>
            </w:r>
          </w:p>
        </w:tc>
        <w:tc>
          <w:tcPr>
            <w:tcW w:w="938" w:type="dxa"/>
            <w:gridSpan w:val="2"/>
            <w:shd w:val="clear" w:color="auto" w:fill="auto"/>
            <w:vAlign w:val="bottom"/>
          </w:tcPr>
          <w:p w14:paraId="294B1954" w14:textId="23712C85" w:rsidR="00CE668D" w:rsidRPr="00F8244B" w:rsidRDefault="00583379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CE668D" w:rsidRPr="00F8244B" w14:paraId="574002AA" w14:textId="77777777" w:rsidTr="00951D22">
        <w:trPr>
          <w:gridAfter w:val="2"/>
          <w:wAfter w:w="21" w:type="dxa"/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21DE" w14:textId="6818287F" w:rsidR="00CE668D" w:rsidRPr="00F8244B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Cluster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rants 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  <w:proofErr w:type="gramEnd"/>
          </w:p>
        </w:tc>
        <w:tc>
          <w:tcPr>
            <w:tcW w:w="952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bottom"/>
          </w:tcPr>
          <w:p w14:paraId="46BF192A" w14:textId="5E77D90D" w:rsidR="00CE668D" w:rsidRPr="00F8244B" w:rsidRDefault="005F66EA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2C354018" w14:textId="14EB4A27" w:rsidR="00CE668D" w:rsidRPr="00F8244B" w:rsidRDefault="005F66EA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92.4</w:t>
            </w:r>
          </w:p>
        </w:tc>
        <w:tc>
          <w:tcPr>
            <w:tcW w:w="909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E89869" w14:textId="40EE8A01" w:rsidR="00CE668D" w:rsidRPr="00F8244B" w:rsidRDefault="002E6BCC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  <w:tc>
          <w:tcPr>
            <w:tcW w:w="932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32BB6C2" w14:textId="331E2EA6" w:rsidR="00CE668D" w:rsidRPr="00F8244B" w:rsidRDefault="00932C95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F0EF64F" w14:textId="60668A12" w:rsidR="00CE668D" w:rsidRPr="00F8244B" w:rsidRDefault="00932C95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8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5C0C19A0" w14:textId="1BC9C8B7" w:rsidR="00CE668D" w:rsidRPr="00F8244B" w:rsidRDefault="00932C95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CE668D" w:rsidRPr="000C7F9D" w14:paraId="4D7514B7" w14:textId="77777777" w:rsidTr="00BD4AAD">
        <w:trPr>
          <w:trHeight w:val="340"/>
        </w:trPr>
        <w:tc>
          <w:tcPr>
            <w:tcW w:w="40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DF6D7" w14:textId="730A0EF4" w:rsidR="00CE668D" w:rsidRPr="002408AA" w:rsidRDefault="00CE668D" w:rsidP="00CE6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408A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  <w:r w:rsidR="00A65B8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</w:t>
            </w:r>
            <w:r w:rsidR="00531AE9" w:rsidRPr="00A65B8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(b)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C36EE6" w14:textId="6392E76E" w:rsidR="00CE668D" w:rsidRPr="002408AA" w:rsidRDefault="00037E19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2.9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822A66" w14:textId="665FF9DB" w:rsidR="00CE668D" w:rsidRPr="002408AA" w:rsidRDefault="00037E19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2.7</w:t>
            </w:r>
          </w:p>
        </w:tc>
        <w:tc>
          <w:tcPr>
            <w:tcW w:w="9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A1516A" w14:textId="1D738BE7" w:rsidR="00CE668D" w:rsidRPr="002408AA" w:rsidRDefault="00037E19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.0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BD187D" w14:textId="5A064997" w:rsidR="00CE668D" w:rsidRPr="002408AA" w:rsidRDefault="00037E19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.9</w:t>
            </w:r>
          </w:p>
        </w:tc>
        <w:tc>
          <w:tcPr>
            <w:tcW w:w="9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614A1A" w14:textId="29FD500A" w:rsidR="00CE668D" w:rsidRPr="002408AA" w:rsidRDefault="00037E19" w:rsidP="00CE668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.5</w:t>
            </w:r>
          </w:p>
        </w:tc>
        <w:tc>
          <w:tcPr>
            <w:tcW w:w="9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4A75B" w14:textId="09B96C9C" w:rsidR="00CE668D" w:rsidRPr="002408AA" w:rsidRDefault="00583379" w:rsidP="00CE668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/A</w:t>
            </w:r>
          </w:p>
        </w:tc>
      </w:tr>
      <w:tr w:rsidR="00CE668D" w:rsidRPr="000C7F9D" w14:paraId="2F599056" w14:textId="77777777" w:rsidTr="00BD4AAD">
        <w:trPr>
          <w:trHeight w:val="603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3AEB3" w14:textId="2C67379B" w:rsidR="00CE668D" w:rsidRPr="000C7F9D" w:rsidRDefault="00CE668D" w:rsidP="00CE668D">
            <w:pPr>
              <w:spacing w:before="40" w:after="40"/>
              <w:ind w:left="113" w:hanging="113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  <w:t xml:space="preserve">Agencies transferred from: </w:t>
            </w:r>
            <w:r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  <w:t xml:space="preserve">Planning, Industry and Environment </w:t>
            </w:r>
            <w:r w:rsidRPr="000C7F9D"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  <w:t>Cluste</w:t>
            </w:r>
            <w:r w:rsidR="00717C92"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  <w:t>r</w:t>
            </w:r>
            <w:r w:rsidRPr="0098103B">
              <w:rPr>
                <w:rFonts w:ascii="Arial" w:hAnsi="Arial" w:cs="Arial"/>
                <w:bCs/>
                <w:i/>
                <w:iCs/>
                <w:color w:val="1F497D"/>
                <w:sz w:val="18"/>
                <w:szCs w:val="18"/>
                <w:lang w:eastAsia="en-AU"/>
              </w:rPr>
              <w:t xml:space="preserve"> </w:t>
            </w:r>
            <w:r w:rsidRPr="0098103B"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vertAlign w:val="superscript"/>
                <w:lang w:eastAsia="en-AU"/>
              </w:rPr>
              <w:t>(</w:t>
            </w:r>
            <w:r w:rsidDel="00A01718"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vertAlign w:val="superscript"/>
                <w:lang w:eastAsia="en-AU"/>
              </w:rPr>
              <w:t>c</w:t>
            </w:r>
            <w:r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2021D" w14:textId="77777777" w:rsidR="00CE668D" w:rsidRPr="000C7F9D" w:rsidRDefault="00CE668D" w:rsidP="00CE668D">
            <w:pPr>
              <w:spacing w:before="40" w:after="40"/>
              <w:jc w:val="right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DA64" w14:textId="77777777" w:rsidR="00CE668D" w:rsidRPr="000C7F9D" w:rsidRDefault="00CE668D" w:rsidP="00CE668D">
            <w:pPr>
              <w:spacing w:before="40" w:after="4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48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20F96" w14:textId="77777777" w:rsidR="00CE668D" w:rsidRPr="000C7F9D" w:rsidRDefault="00CE668D" w:rsidP="00CE668D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BE7E" w14:textId="77777777" w:rsidR="00CE668D" w:rsidRPr="000C7F9D" w:rsidRDefault="00CE668D" w:rsidP="00CE668D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4A8D0" w14:textId="77777777" w:rsidR="00CE668D" w:rsidRPr="000C7F9D" w:rsidRDefault="00CE668D" w:rsidP="00CE668D">
            <w:pPr>
              <w:spacing w:before="40" w:after="4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41" w:type="dxa"/>
            <w:gridSpan w:val="3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D0084" w14:textId="77777777" w:rsidR="00CE668D" w:rsidRPr="000C7F9D" w:rsidRDefault="00CE668D" w:rsidP="00CE668D">
            <w:pPr>
              <w:spacing w:before="40" w:after="40"/>
              <w:ind w:left="-8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E668D" w:rsidRPr="000C7F9D" w14:paraId="61205159" w14:textId="77777777" w:rsidTr="00BD4AAD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F88E" w14:textId="3F368BAC" w:rsidR="00CE668D" w:rsidRPr="000C7F9D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ew South Wales Rural Assistance Authority</w:t>
            </w:r>
            <w:r w:rsidR="008C2538" w:rsidRPr="008C2538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d)</w:t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0613BC" w14:textId="28C5FDB1" w:rsidR="00CE668D" w:rsidRPr="00051ADE" w:rsidRDefault="00B1333B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72.7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FFD52" w14:textId="1AF9C566" w:rsidR="00CE668D" w:rsidRPr="00051ADE" w:rsidRDefault="00B1333B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1.3</w:t>
            </w:r>
          </w:p>
        </w:tc>
        <w:tc>
          <w:tcPr>
            <w:tcW w:w="948" w:type="dxa"/>
            <w:gridSpan w:val="3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7160D86" w14:textId="18506374" w:rsidR="00CE668D" w:rsidRPr="00051ADE" w:rsidRDefault="00186D00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3.5)</w:t>
            </w: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11CC9C" w14:textId="612933E4" w:rsidR="00CE668D" w:rsidRPr="00051ADE" w:rsidRDefault="009C4E5A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7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34B1F" w14:textId="4F1C3769" w:rsidR="00CE668D" w:rsidRPr="00051ADE" w:rsidRDefault="009C4E5A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41" w:type="dxa"/>
            <w:gridSpan w:val="3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FC5C4EA" w14:textId="7AAF8D02" w:rsidR="00CE668D" w:rsidRPr="00051ADE" w:rsidRDefault="009C4E5A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2A6666" w:rsidRPr="000C7F9D" w14:paraId="30052D32" w14:textId="77777777" w:rsidTr="00BD4AAD">
        <w:trPr>
          <w:gridAfter w:val="2"/>
          <w:wAfter w:w="21" w:type="dxa"/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C8081" w14:textId="1A280FC1" w:rsidR="002A6666" w:rsidRDefault="002A6666" w:rsidP="002A666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Regional Growth NSW Development Corporation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A9A06" w14:textId="0DF10D6C" w:rsidR="002A6666" w:rsidRDefault="002A6666" w:rsidP="002A666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4</w:t>
            </w:r>
          </w:p>
        </w:tc>
        <w:tc>
          <w:tcPr>
            <w:tcW w:w="95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13A4C1" w14:textId="739CA573" w:rsidR="002A6666" w:rsidRDefault="002A6666" w:rsidP="002A666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4.0</w:t>
            </w:r>
          </w:p>
        </w:tc>
        <w:tc>
          <w:tcPr>
            <w:tcW w:w="909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0A47261" w14:textId="5B8415FA" w:rsidR="002A6666" w:rsidRDefault="002A6666" w:rsidP="002A666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80.0</w:t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C4CD28" w14:textId="754BF28E" w:rsidR="002A6666" w:rsidRDefault="002A6666" w:rsidP="002A666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F29CF" w14:textId="7DA53083" w:rsidR="002A6666" w:rsidRDefault="002A6666" w:rsidP="002A6666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6.2</w:t>
            </w:r>
          </w:p>
        </w:tc>
        <w:tc>
          <w:tcPr>
            <w:tcW w:w="938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66F3BF77" w14:textId="631B8CE8" w:rsidR="002A6666" w:rsidRDefault="006A05C6" w:rsidP="00A02521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 xml:space="preserve">    </w:t>
            </w:r>
            <w:r w:rsidR="002A6666"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CE668D" w:rsidRPr="000C7F9D" w14:paraId="7BA15D72" w14:textId="77777777" w:rsidTr="00BD4AAD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A56A" w14:textId="68D31268" w:rsidR="00CE668D" w:rsidRPr="000C7F9D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ocal Land Service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FA46E" w14:textId="1AB6B2E1" w:rsidR="00CE668D" w:rsidRPr="00051ADE" w:rsidRDefault="002C5093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82.7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F3F066" w14:textId="0F996063" w:rsidR="00CE668D" w:rsidRPr="00051ADE" w:rsidRDefault="002C5093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82.5</w:t>
            </w:r>
          </w:p>
        </w:tc>
        <w:tc>
          <w:tcPr>
            <w:tcW w:w="948" w:type="dxa"/>
            <w:gridSpan w:val="3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5A23C3" w14:textId="3704883F" w:rsidR="00CE668D" w:rsidRPr="00051ADE" w:rsidRDefault="002C5093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5.3</w:t>
            </w: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ADE36" w14:textId="138C35C0" w:rsidR="00CE668D" w:rsidRPr="00051ADE" w:rsidRDefault="002C5093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.6</w:t>
            </w:r>
          </w:p>
        </w:tc>
        <w:tc>
          <w:tcPr>
            <w:tcW w:w="937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CB8687" w14:textId="7FB6071E" w:rsidR="00CE668D" w:rsidRPr="00051ADE" w:rsidRDefault="002C5093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.0</w:t>
            </w:r>
          </w:p>
        </w:tc>
        <w:tc>
          <w:tcPr>
            <w:tcW w:w="941" w:type="dxa"/>
            <w:gridSpan w:val="3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02F49268" w14:textId="28D26B91" w:rsidR="00CE668D" w:rsidRPr="00051ADE" w:rsidRDefault="0076046D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7.5</w:t>
            </w:r>
          </w:p>
        </w:tc>
      </w:tr>
      <w:tr w:rsidR="00CE668D" w:rsidRPr="000C7F9D" w14:paraId="120A3DAD" w14:textId="77777777" w:rsidTr="00424EBA">
        <w:trPr>
          <w:trHeight w:val="290"/>
        </w:trPr>
        <w:tc>
          <w:tcPr>
            <w:tcW w:w="4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8ACB0F" w14:textId="6F85A542" w:rsidR="00CE668D" w:rsidRPr="000C7F9D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NSW Food Authority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9CFDE6" w14:textId="0F262ABE" w:rsidR="00CE668D" w:rsidRPr="00051ADE" w:rsidRDefault="000501C9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.5</w:t>
            </w:r>
          </w:p>
        </w:tc>
        <w:tc>
          <w:tcPr>
            <w:tcW w:w="93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C55FB5" w14:textId="4984AD22" w:rsidR="00CE668D" w:rsidRPr="00051ADE" w:rsidRDefault="000501C9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.1</w:t>
            </w:r>
          </w:p>
        </w:tc>
        <w:tc>
          <w:tcPr>
            <w:tcW w:w="948" w:type="dxa"/>
            <w:gridSpan w:val="3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2F58608" w14:textId="0DFB8E5E" w:rsidR="00CE668D" w:rsidRPr="00051ADE" w:rsidRDefault="000501C9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6</w:t>
            </w:r>
          </w:p>
        </w:tc>
        <w:tc>
          <w:tcPr>
            <w:tcW w:w="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23D49A" w14:textId="698E7CCE" w:rsidR="00CE668D" w:rsidRPr="00051ADE" w:rsidRDefault="00691234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9</w:t>
            </w:r>
          </w:p>
        </w:tc>
        <w:tc>
          <w:tcPr>
            <w:tcW w:w="937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9FB670" w14:textId="6C1D2039" w:rsidR="00CE668D" w:rsidRPr="00051ADE" w:rsidRDefault="00691234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41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F26E41E" w14:textId="31C30740" w:rsidR="00CE668D" w:rsidRPr="00051ADE" w:rsidRDefault="00691234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.3</w:t>
            </w:r>
          </w:p>
        </w:tc>
      </w:tr>
      <w:tr w:rsidR="00A3564A" w:rsidRPr="000C7F9D" w14:paraId="07AB572B" w14:textId="77777777" w:rsidTr="00424EBA">
        <w:trPr>
          <w:trHeight w:val="340"/>
        </w:trPr>
        <w:tc>
          <w:tcPr>
            <w:tcW w:w="402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F6E89D" w14:textId="2BB6FABD" w:rsidR="00A3564A" w:rsidRDefault="00A3564A" w:rsidP="00A3564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6A9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ransferred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In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gencies</w:t>
            </w:r>
          </w:p>
        </w:tc>
        <w:tc>
          <w:tcPr>
            <w:tcW w:w="9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469219" w14:textId="28121875" w:rsidR="00A3564A" w:rsidRDefault="00A3564A" w:rsidP="00A3564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7.3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5F925C" w14:textId="59410E81" w:rsidR="00A3564A" w:rsidRDefault="00A3564A" w:rsidP="00A3564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9.0</w:t>
            </w:r>
          </w:p>
        </w:tc>
        <w:tc>
          <w:tcPr>
            <w:tcW w:w="94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EC5FC" w14:textId="2FD64813" w:rsidR="00A3564A" w:rsidRDefault="00A3564A" w:rsidP="00A3564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.5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7E4A55" w14:textId="4A97D93E" w:rsidR="00A3564A" w:rsidRDefault="00A3564A" w:rsidP="00A3564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.6</w:t>
            </w:r>
          </w:p>
        </w:tc>
        <w:tc>
          <w:tcPr>
            <w:tcW w:w="93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F68D67" w14:textId="3E75FF48" w:rsidR="00A3564A" w:rsidRDefault="00A3564A" w:rsidP="00A3564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.4</w:t>
            </w:r>
          </w:p>
        </w:tc>
        <w:tc>
          <w:tcPr>
            <w:tcW w:w="94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9B58D2" w14:textId="4FCF4C3D" w:rsidR="00A3564A" w:rsidRDefault="00A3564A" w:rsidP="00A3564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0.7</w:t>
            </w:r>
          </w:p>
        </w:tc>
      </w:tr>
    </w:tbl>
    <w:p w14:paraId="31EE2070" w14:textId="77777777" w:rsidR="00BF5648" w:rsidRPr="00C9540A" w:rsidRDefault="00BF5648" w:rsidP="00BF5648">
      <w:pPr>
        <w:rPr>
          <w:rFonts w:ascii="Arial" w:eastAsia="Calibri" w:hAnsi="Arial" w:cs="Arial"/>
          <w:color w:val="000000"/>
          <w:sz w:val="2"/>
          <w:szCs w:val="17"/>
          <w:highlight w:val="lightGray"/>
          <w:lang w:eastAsia="en-AU"/>
        </w:rPr>
      </w:pPr>
    </w:p>
    <w:p w14:paraId="70944484" w14:textId="77777777" w:rsidR="00D34D63" w:rsidRPr="00F8244B" w:rsidRDefault="00D34D63" w:rsidP="00D34D63">
      <w:pPr>
        <w:rPr>
          <w:rFonts w:ascii="Arial" w:hAnsi="Arial" w:cs="Arial"/>
          <w:sz w:val="6"/>
          <w:szCs w:val="6"/>
        </w:rPr>
      </w:pPr>
    </w:p>
    <w:p w14:paraId="03156E5F" w14:textId="77777777" w:rsidR="00D34D63" w:rsidRPr="00F8244B" w:rsidRDefault="00D34D63" w:rsidP="00D34D6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17"/>
          <w:szCs w:val="17"/>
        </w:rPr>
      </w:pPr>
      <w:r w:rsidRPr="00F8244B">
        <w:rPr>
          <w:rFonts w:cs="Arial"/>
          <w:color w:val="000000"/>
          <w:sz w:val="17"/>
          <w:szCs w:val="17"/>
        </w:rPr>
        <w:t>This table shows expenses on an uneliminated basis.</w:t>
      </w:r>
    </w:p>
    <w:p w14:paraId="6D1E5EEC" w14:textId="77777777" w:rsidR="00F94BDB" w:rsidRDefault="0014103D" w:rsidP="00F94BD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17"/>
          <w:szCs w:val="17"/>
        </w:rPr>
      </w:pPr>
      <w:r w:rsidRPr="00156739">
        <w:rPr>
          <w:rFonts w:cs="Arial"/>
          <w:color w:val="000000"/>
          <w:sz w:val="17"/>
          <w:szCs w:val="17"/>
        </w:rPr>
        <w:t>Regional NSW is a newly established entity</w:t>
      </w:r>
      <w:r w:rsidR="00097AD9">
        <w:rPr>
          <w:rFonts w:cs="Arial"/>
          <w:color w:val="000000"/>
          <w:sz w:val="17"/>
          <w:szCs w:val="17"/>
        </w:rPr>
        <w:t>,</w:t>
      </w:r>
      <w:r w:rsidRPr="00156739">
        <w:rPr>
          <w:rFonts w:cs="Arial"/>
          <w:color w:val="000000"/>
          <w:sz w:val="17"/>
          <w:szCs w:val="17"/>
        </w:rPr>
        <w:t xml:space="preserve"> effective</w:t>
      </w:r>
      <w:r w:rsidR="008B1C93" w:rsidRPr="00156739">
        <w:rPr>
          <w:rFonts w:cs="Arial"/>
          <w:color w:val="000000"/>
          <w:sz w:val="17"/>
          <w:szCs w:val="17"/>
        </w:rPr>
        <w:t xml:space="preserve"> 2 April 2020</w:t>
      </w:r>
      <w:r w:rsidR="00EF6628" w:rsidRPr="00156739">
        <w:rPr>
          <w:rFonts w:cs="Arial"/>
          <w:color w:val="000000"/>
          <w:sz w:val="17"/>
          <w:szCs w:val="17"/>
        </w:rPr>
        <w:t>. As s</w:t>
      </w:r>
      <w:r w:rsidRPr="00156739">
        <w:rPr>
          <w:rFonts w:cs="Arial"/>
          <w:color w:val="000000"/>
          <w:sz w:val="17"/>
          <w:szCs w:val="17"/>
        </w:rPr>
        <w:t xml:space="preserve">uch, 2019-20 financial data </w:t>
      </w:r>
      <w:r w:rsidR="00E04B24">
        <w:rPr>
          <w:rFonts w:cs="Arial"/>
          <w:color w:val="000000"/>
          <w:sz w:val="17"/>
          <w:szCs w:val="17"/>
        </w:rPr>
        <w:t>is not comparable with</w:t>
      </w:r>
      <w:r w:rsidRPr="00156739">
        <w:rPr>
          <w:rFonts w:cs="Arial"/>
          <w:color w:val="000000"/>
          <w:sz w:val="17"/>
          <w:szCs w:val="17"/>
        </w:rPr>
        <w:t xml:space="preserve"> 2020-21</w:t>
      </w:r>
      <w:r w:rsidR="00924DA0">
        <w:rPr>
          <w:rFonts w:cs="Arial"/>
          <w:color w:val="000000"/>
          <w:sz w:val="17"/>
          <w:szCs w:val="17"/>
        </w:rPr>
        <w:t xml:space="preserve"> Budget as it is for</w:t>
      </w:r>
      <w:r w:rsidR="00E04B24">
        <w:rPr>
          <w:rFonts w:cs="Arial"/>
          <w:color w:val="000000"/>
          <w:sz w:val="17"/>
          <w:szCs w:val="17"/>
        </w:rPr>
        <w:t xml:space="preserve"> the full financial year</w:t>
      </w:r>
      <w:r w:rsidRPr="00156739">
        <w:rPr>
          <w:rFonts w:cs="Arial"/>
          <w:color w:val="000000"/>
          <w:sz w:val="17"/>
          <w:szCs w:val="17"/>
        </w:rPr>
        <w:t>.</w:t>
      </w:r>
      <w:r w:rsidR="000C0C50" w:rsidRPr="000C0C50">
        <w:t xml:space="preserve"> </w:t>
      </w:r>
      <w:r w:rsidR="000C0C50" w:rsidRPr="000C0C50">
        <w:rPr>
          <w:rFonts w:cs="Arial"/>
          <w:color w:val="000000"/>
          <w:sz w:val="17"/>
          <w:szCs w:val="17"/>
        </w:rPr>
        <w:t>The employees in the Regions, Industry, Agriculture and Resources Group in the Department of Planning, Industry and Environment were transferred to Regional NSW</w:t>
      </w:r>
      <w:r w:rsidR="000C0C50">
        <w:rPr>
          <w:rFonts w:cs="Arial"/>
          <w:color w:val="000000"/>
          <w:sz w:val="17"/>
          <w:szCs w:val="17"/>
        </w:rPr>
        <w:t xml:space="preserve">. </w:t>
      </w:r>
    </w:p>
    <w:p w14:paraId="1DC8852D" w14:textId="0C30B559" w:rsidR="008D6B89" w:rsidRDefault="00AB7065" w:rsidP="00F94BD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17"/>
          <w:szCs w:val="17"/>
        </w:rPr>
      </w:pPr>
      <w:r w:rsidRPr="00F94BDB">
        <w:rPr>
          <w:rFonts w:cs="Arial"/>
          <w:color w:val="000000"/>
          <w:sz w:val="17"/>
          <w:szCs w:val="17"/>
        </w:rPr>
        <w:t>New South Wales Rural Assistance Authority</w:t>
      </w:r>
      <w:r w:rsidR="00DA5C41">
        <w:rPr>
          <w:rFonts w:cs="Arial"/>
          <w:color w:val="000000"/>
          <w:sz w:val="17"/>
          <w:szCs w:val="17"/>
        </w:rPr>
        <w:t xml:space="preserve"> (NSW RAA)</w:t>
      </w:r>
      <w:r w:rsidRPr="00F94BDB">
        <w:rPr>
          <w:rFonts w:cs="Arial"/>
          <w:color w:val="000000"/>
          <w:sz w:val="17"/>
          <w:szCs w:val="17"/>
        </w:rPr>
        <w:t>, Local Land Services</w:t>
      </w:r>
      <w:r w:rsidR="00485F2F" w:rsidRPr="00F94BDB">
        <w:rPr>
          <w:rFonts w:cs="Arial"/>
          <w:color w:val="000000"/>
          <w:sz w:val="17"/>
          <w:szCs w:val="17"/>
        </w:rPr>
        <w:t>,</w:t>
      </w:r>
      <w:r w:rsidR="00485F2F" w:rsidRPr="007763B2">
        <w:t xml:space="preserve"> </w:t>
      </w:r>
      <w:r w:rsidR="007763B2" w:rsidRPr="00F94BDB">
        <w:rPr>
          <w:rFonts w:cs="Arial"/>
          <w:color w:val="000000"/>
          <w:sz w:val="17"/>
          <w:szCs w:val="17"/>
        </w:rPr>
        <w:t>Regional Growth NSW Development Corporation and</w:t>
      </w:r>
      <w:r w:rsidR="00485F2F" w:rsidRPr="00F94BDB">
        <w:rPr>
          <w:rFonts w:cs="Arial"/>
          <w:color w:val="000000"/>
          <w:sz w:val="17"/>
          <w:szCs w:val="17"/>
        </w:rPr>
        <w:t xml:space="preserve"> </w:t>
      </w:r>
      <w:r w:rsidRPr="00F94BDB">
        <w:rPr>
          <w:rFonts w:cs="Arial"/>
          <w:color w:val="000000"/>
          <w:sz w:val="17"/>
          <w:szCs w:val="17"/>
        </w:rPr>
        <w:t xml:space="preserve">NSW Food Authority </w:t>
      </w:r>
      <w:r w:rsidR="00041D61" w:rsidRPr="00F94BDB">
        <w:rPr>
          <w:rFonts w:cs="Arial"/>
          <w:color w:val="000000"/>
          <w:sz w:val="17"/>
          <w:szCs w:val="17"/>
        </w:rPr>
        <w:t xml:space="preserve">were </w:t>
      </w:r>
      <w:r w:rsidRPr="00F94BDB">
        <w:rPr>
          <w:rFonts w:cs="Arial"/>
          <w:color w:val="000000"/>
          <w:sz w:val="17"/>
          <w:szCs w:val="17"/>
        </w:rPr>
        <w:t xml:space="preserve">transferred </w:t>
      </w:r>
      <w:r w:rsidR="00EE003E" w:rsidRPr="00F94BDB">
        <w:rPr>
          <w:rFonts w:cs="Arial"/>
          <w:color w:val="000000"/>
          <w:sz w:val="17"/>
          <w:szCs w:val="17"/>
        </w:rPr>
        <w:t>from the Planning, Industry and Environment cluster</w:t>
      </w:r>
      <w:r w:rsidR="00041D61" w:rsidRPr="00F94BDB">
        <w:rPr>
          <w:rFonts w:cs="Arial"/>
          <w:color w:val="000000"/>
          <w:sz w:val="17"/>
          <w:szCs w:val="17"/>
        </w:rPr>
        <w:t xml:space="preserve"> to Regional NSW cluster</w:t>
      </w:r>
      <w:r w:rsidR="00914FAA" w:rsidRPr="00F94BDB">
        <w:rPr>
          <w:rFonts w:cs="Arial"/>
          <w:color w:val="000000"/>
          <w:sz w:val="17"/>
          <w:szCs w:val="17"/>
        </w:rPr>
        <w:t xml:space="preserve">, effective </w:t>
      </w:r>
      <w:r w:rsidR="00291F36" w:rsidRPr="00F94BDB">
        <w:rPr>
          <w:rFonts w:cs="Arial"/>
          <w:color w:val="000000"/>
          <w:sz w:val="17"/>
          <w:szCs w:val="17"/>
        </w:rPr>
        <w:t>2 April 2020</w:t>
      </w:r>
      <w:r w:rsidR="00EE003E" w:rsidRPr="00F94BDB">
        <w:rPr>
          <w:rFonts w:cs="Arial"/>
          <w:color w:val="000000"/>
          <w:sz w:val="17"/>
          <w:szCs w:val="17"/>
        </w:rPr>
        <w:t>.</w:t>
      </w:r>
    </w:p>
    <w:p w14:paraId="65222AFD" w14:textId="12360624" w:rsidR="0050591B" w:rsidRDefault="0050591B" w:rsidP="00F94BD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17"/>
          <w:szCs w:val="17"/>
        </w:rPr>
      </w:pPr>
      <w:r w:rsidRPr="0050591B">
        <w:rPr>
          <w:rFonts w:cs="Arial"/>
          <w:color w:val="000000"/>
          <w:sz w:val="17"/>
          <w:szCs w:val="17"/>
        </w:rPr>
        <w:t xml:space="preserve">The decrease in 2020-21 expenditure for </w:t>
      </w:r>
      <w:r w:rsidR="00F715D9">
        <w:rPr>
          <w:rFonts w:cs="Arial"/>
          <w:color w:val="000000"/>
          <w:sz w:val="17"/>
          <w:szCs w:val="17"/>
        </w:rPr>
        <w:t>NSW RAA</w:t>
      </w:r>
      <w:bookmarkStart w:id="3" w:name="_GoBack"/>
      <w:bookmarkEnd w:id="3"/>
      <w:r w:rsidRPr="0050591B">
        <w:rPr>
          <w:rFonts w:cs="Arial"/>
          <w:color w:val="000000"/>
          <w:sz w:val="17"/>
          <w:szCs w:val="17"/>
        </w:rPr>
        <w:t xml:space="preserve"> is largely due to additional grants expenditure of approximately $90.4 million under Disaster Relief Funding Arrangements to promote recovery in response to the 2019-20 bushfires, and additional labour costs of approximately $5.3 million to administer the bushfire and drought recovery efforts. Once this is factored in, the NSW RAA budget increases for 2020-21.</w:t>
      </w:r>
    </w:p>
    <w:p w14:paraId="2F3A6B57" w14:textId="77777777" w:rsidR="008E005A" w:rsidRPr="00F8244B" w:rsidRDefault="008E005A" w:rsidP="00D34D6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Arial"/>
          <w:color w:val="000000"/>
          <w:sz w:val="12"/>
          <w:szCs w:val="12"/>
        </w:rPr>
      </w:pPr>
    </w:p>
    <w:p w14:paraId="459B5445" w14:textId="77777777" w:rsidR="00D34D63" w:rsidRPr="00F8244B" w:rsidRDefault="00D34D63" w:rsidP="00D34D63">
      <w:pPr>
        <w:pStyle w:val="ListParagraph"/>
        <w:autoSpaceDE w:val="0"/>
        <w:autoSpaceDN w:val="0"/>
        <w:adjustRightInd w:val="0"/>
        <w:spacing w:before="120" w:after="0" w:line="240" w:lineRule="auto"/>
        <w:ind w:left="360" w:hanging="360"/>
        <w:rPr>
          <w:rFonts w:cs="Arial"/>
          <w:color w:val="000000"/>
          <w:sz w:val="17"/>
          <w:szCs w:val="17"/>
        </w:rPr>
      </w:pPr>
      <w:bookmarkStart w:id="4" w:name="_Hlk10637678"/>
      <w:r w:rsidRPr="00F8244B">
        <w:rPr>
          <w:rFonts w:cs="Arial"/>
          <w:color w:val="000000"/>
          <w:sz w:val="17"/>
          <w:szCs w:val="17"/>
        </w:rPr>
        <w:t>Note: Some sub-totals in this table may not be exactly equal to the sum of agency totals due to rounding.</w:t>
      </w:r>
    </w:p>
    <w:bookmarkEnd w:id="4"/>
    <w:p w14:paraId="642850C1" w14:textId="77777777" w:rsidR="00BF5648" w:rsidRDefault="00BF5648">
      <w:pPr>
        <w:rPr>
          <w:rFonts w:ascii="Arial" w:eastAsia="Calibri" w:hAnsi="Arial" w:cs="Arial"/>
          <w:color w:val="000000"/>
          <w:sz w:val="17"/>
          <w:szCs w:val="17"/>
          <w:lang w:eastAsia="en-AU"/>
        </w:rPr>
      </w:pPr>
      <w:r>
        <w:rPr>
          <w:rFonts w:cs="Arial"/>
          <w:color w:val="000000"/>
          <w:sz w:val="17"/>
          <w:szCs w:val="17"/>
          <w:lang w:eastAsia="en-AU"/>
        </w:rPr>
        <w:br w:type="page"/>
      </w:r>
    </w:p>
    <w:p w14:paraId="5A8FCE5D" w14:textId="2318083D" w:rsidR="00945B69" w:rsidRPr="00836693" w:rsidRDefault="00945B69" w:rsidP="00930F61">
      <w:pPr>
        <w:rPr>
          <w:rFonts w:ascii="Arial" w:hAnsi="Arial" w:cs="Arial"/>
          <w:bCs/>
          <w:color w:val="000000"/>
          <w:sz w:val="16"/>
          <w:szCs w:val="16"/>
          <w:lang w:eastAsia="en-AU"/>
        </w:rPr>
        <w:sectPr w:rsidR="00945B69" w:rsidRPr="00836693" w:rsidSect="002677A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9ECB3C7" w14:textId="77777777" w:rsidR="005F73E3" w:rsidRPr="00923044" w:rsidRDefault="000424F7" w:rsidP="00923044">
      <w:pPr>
        <w:pStyle w:val="Heading2"/>
        <w:numPr>
          <w:ilvl w:val="1"/>
          <w:numId w:val="12"/>
        </w:numPr>
        <w:pBdr>
          <w:bottom w:val="single" w:sz="4" w:space="2" w:color="53C8E9"/>
        </w:pBdr>
        <w:spacing w:line="240" w:lineRule="atLeast"/>
        <w:ind w:left="360" w:hanging="360"/>
        <w:rPr>
          <w:color w:val="53C8E9"/>
          <w:szCs w:val="28"/>
        </w:rPr>
      </w:pPr>
      <w:r w:rsidRPr="00923044">
        <w:rPr>
          <w:color w:val="53C8E9"/>
          <w:szCs w:val="28"/>
        </w:rPr>
        <w:lastRenderedPageBreak/>
        <w:t>Financial Statements</w:t>
      </w:r>
    </w:p>
    <w:p w14:paraId="41892701" w14:textId="329E1622" w:rsidR="00246745" w:rsidRDefault="00C44BE1" w:rsidP="00B83D52">
      <w:pPr>
        <w:pStyle w:val="Heading3"/>
        <w:rPr>
          <w:rFonts w:cs="Arial"/>
        </w:rPr>
      </w:pPr>
      <w:r>
        <w:rPr>
          <w:rFonts w:cs="Arial"/>
        </w:rPr>
        <w:t>Regional NSW</w:t>
      </w:r>
    </w:p>
    <w:p w14:paraId="74FFC637" w14:textId="77777777" w:rsidR="00373022" w:rsidRPr="00F8244B" w:rsidRDefault="00373022" w:rsidP="0037302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5087" w:type="pct"/>
        <w:tblLook w:val="04A0" w:firstRow="1" w:lastRow="0" w:firstColumn="1" w:lastColumn="0" w:noHBand="0" w:noVBand="1"/>
        <w:tblCaption w:val="Regional NSW - Financial Statements - Operating Statement"/>
      </w:tblPr>
      <w:tblGrid>
        <w:gridCol w:w="5955"/>
        <w:gridCol w:w="1285"/>
        <w:gridCol w:w="1285"/>
        <w:gridCol w:w="37"/>
        <w:gridCol w:w="1245"/>
      </w:tblGrid>
      <w:tr w:rsidR="004D53DA" w14:paraId="509EE5F2" w14:textId="77777777" w:rsidTr="00CB6AF8">
        <w:trPr>
          <w:trHeight w:val="225"/>
        </w:trPr>
        <w:tc>
          <w:tcPr>
            <w:tcW w:w="3036" w:type="pct"/>
            <w:shd w:val="clear" w:color="auto" w:fill="008EBA"/>
            <w:vAlign w:val="center"/>
            <w:hideMark/>
          </w:tcPr>
          <w:p w14:paraId="058C63C3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9" w:type="pct"/>
            <w:gridSpan w:val="3"/>
            <w:shd w:val="clear" w:color="auto" w:fill="008EBA"/>
            <w:vAlign w:val="center"/>
            <w:hideMark/>
          </w:tcPr>
          <w:p w14:paraId="75DBF42C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636" w:type="pct"/>
            <w:shd w:val="clear" w:color="auto" w:fill="008EBA"/>
            <w:vAlign w:val="center"/>
            <w:hideMark/>
          </w:tcPr>
          <w:p w14:paraId="12332F01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4D53DA" w14:paraId="31137A8C" w14:textId="77777777" w:rsidTr="00CB6AF8">
        <w:trPr>
          <w:trHeight w:val="225"/>
        </w:trPr>
        <w:tc>
          <w:tcPr>
            <w:tcW w:w="3036" w:type="pct"/>
            <w:shd w:val="clear" w:color="auto" w:fill="008EBA"/>
            <w:vAlign w:val="center"/>
            <w:hideMark/>
          </w:tcPr>
          <w:p w14:paraId="7AE851AC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shd w:val="clear" w:color="auto" w:fill="008EBA"/>
            <w:vAlign w:val="center"/>
            <w:hideMark/>
          </w:tcPr>
          <w:p w14:paraId="3D922EBE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55" w:type="pct"/>
            <w:shd w:val="clear" w:color="auto" w:fill="008EBA"/>
            <w:vAlign w:val="center"/>
            <w:hideMark/>
          </w:tcPr>
          <w:p w14:paraId="2C180139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655" w:type="pct"/>
            <w:gridSpan w:val="2"/>
            <w:shd w:val="clear" w:color="auto" w:fill="008EBA"/>
            <w:vAlign w:val="center"/>
            <w:hideMark/>
          </w:tcPr>
          <w:p w14:paraId="2FF3A526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4D53DA" w14:paraId="4DE63461" w14:textId="77777777" w:rsidTr="00CB6AF8">
        <w:trPr>
          <w:trHeight w:val="225"/>
        </w:trPr>
        <w:tc>
          <w:tcPr>
            <w:tcW w:w="3036" w:type="pct"/>
            <w:shd w:val="clear" w:color="auto" w:fill="00426F"/>
            <w:vAlign w:val="center"/>
            <w:hideMark/>
          </w:tcPr>
          <w:p w14:paraId="53511B3C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shd w:val="clear" w:color="auto" w:fill="00426F"/>
            <w:vAlign w:val="center"/>
            <w:hideMark/>
          </w:tcPr>
          <w:p w14:paraId="698EA67C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shd w:val="clear" w:color="auto" w:fill="00426F"/>
            <w:vAlign w:val="center"/>
            <w:hideMark/>
          </w:tcPr>
          <w:p w14:paraId="2095CD26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gridSpan w:val="2"/>
            <w:shd w:val="clear" w:color="auto" w:fill="00426F"/>
            <w:vAlign w:val="center"/>
            <w:hideMark/>
          </w:tcPr>
          <w:p w14:paraId="2DEBE613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4D53DA" w14:paraId="284F2D36" w14:textId="77777777" w:rsidTr="00CB6AF8">
        <w:trPr>
          <w:trHeight w:val="225"/>
        </w:trPr>
        <w:tc>
          <w:tcPr>
            <w:tcW w:w="3036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44009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C96817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AB3DDA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70CC01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5B0C611E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64B36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FFFAE2" w14:textId="77777777" w:rsidR="004D53DA" w:rsidRDefault="004D53D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4886A6" w14:textId="77777777" w:rsidR="004D53DA" w:rsidRDefault="004D53D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624561" w14:textId="77777777" w:rsidR="004D53DA" w:rsidRDefault="004D53D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4D53DA" w14:paraId="39A9FC31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6B5A9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3CE3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BDCB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992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E46A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6,280</w:t>
            </w:r>
          </w:p>
        </w:tc>
      </w:tr>
      <w:tr w:rsidR="004D53DA" w14:paraId="010EEC7D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CB71F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9F98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58A2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1CE2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55F24E9C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338F9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D7FD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D9F0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,018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B8C4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,204</w:t>
            </w:r>
          </w:p>
        </w:tc>
      </w:tr>
      <w:tr w:rsidR="004D53DA" w14:paraId="6312D246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E96BB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9588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60FA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55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366F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2,828</w:t>
            </w:r>
          </w:p>
        </w:tc>
      </w:tr>
      <w:tr w:rsidR="004D53DA" w14:paraId="331CF840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9A384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2E1D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F85C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BB00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37EEF155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C84D1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0306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D973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1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FE55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139</w:t>
            </w:r>
          </w:p>
        </w:tc>
      </w:tr>
      <w:tr w:rsidR="004D53DA" w14:paraId="0CDF12BC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D2DD5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42A0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E479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CF99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2</w:t>
            </w:r>
          </w:p>
        </w:tc>
      </w:tr>
      <w:tr w:rsidR="004D53DA" w14:paraId="57AED9D9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DE6EB7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4A5A1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6E141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06A9D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97</w:t>
            </w:r>
          </w:p>
        </w:tc>
      </w:tr>
      <w:tr w:rsidR="004D53DA" w14:paraId="42FEC78C" w14:textId="77777777" w:rsidTr="00CB6AF8">
        <w:trPr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E848E0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09A8F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629FB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2,851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54758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2,720</w:t>
            </w:r>
          </w:p>
        </w:tc>
      </w:tr>
      <w:tr w:rsidR="004D53DA" w14:paraId="2C8CBA34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A11C3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83FC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2A7C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A6C6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749086A6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0251F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CF40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9606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,758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13C59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0,162</w:t>
            </w:r>
          </w:p>
        </w:tc>
      </w:tr>
      <w:tr w:rsidR="004D53DA" w14:paraId="4F18B277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A891C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AEC4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0782B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D6F6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78BDB9DE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1836177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ECAB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419C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34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D2B2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78</w:t>
            </w:r>
          </w:p>
        </w:tc>
      </w:tr>
      <w:tr w:rsidR="004D53DA" w14:paraId="4A2A5785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06669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5837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1445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7D53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76C1F1CC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C7549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C67E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B08D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354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E3C7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845</w:t>
            </w:r>
          </w:p>
        </w:tc>
      </w:tr>
      <w:tr w:rsidR="004D53DA" w14:paraId="44CEF07A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62024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BB07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D7F3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,72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69E2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8,884</w:t>
            </w:r>
          </w:p>
        </w:tc>
      </w:tr>
      <w:tr w:rsidR="004D53DA" w14:paraId="4731936F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C40C6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DDE9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05D6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9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D2F6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7</w:t>
            </w:r>
          </w:p>
        </w:tc>
      </w:tr>
      <w:tr w:rsidR="004D53DA" w14:paraId="42B1538F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1E88F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38A9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9B2F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40A0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2EDCEEB1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DF6473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1D5EE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CE969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07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72F99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)</w:t>
            </w:r>
          </w:p>
        </w:tc>
      </w:tr>
      <w:tr w:rsidR="004D53DA" w14:paraId="3DF78D98" w14:textId="77777777" w:rsidTr="00CB6AF8">
        <w:trPr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BDCCEC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B64A8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162A9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9,382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2E13B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3,459</w:t>
            </w:r>
          </w:p>
        </w:tc>
      </w:tr>
      <w:tr w:rsidR="004D53DA" w14:paraId="60F5B2B3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FCF0B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6B62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607B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3281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2A334C1E" w14:textId="77777777" w:rsidTr="00CB6AF8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D56DA5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DC2D0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B765F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6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CE9B9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498B36F8" w14:textId="77777777" w:rsidTr="00CB6AF8">
        <w:trPr>
          <w:trHeight w:val="340"/>
        </w:trPr>
        <w:tc>
          <w:tcPr>
            <w:tcW w:w="3036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FBDC2A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39F2C0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229222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541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4CE8C9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739</w:t>
            </w:r>
          </w:p>
        </w:tc>
      </w:tr>
    </w:tbl>
    <w:p w14:paraId="7CC89AA9" w14:textId="77777777" w:rsidR="004D53DA" w:rsidRDefault="004D53DA" w:rsidP="004D53D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6E24C0B" w14:textId="77777777" w:rsidR="004D53DA" w:rsidRDefault="004D53DA" w:rsidP="004D53DA">
      <w:r>
        <w:br w:type="page"/>
      </w:r>
    </w:p>
    <w:p w14:paraId="4EE6F06E" w14:textId="77777777" w:rsidR="00A6209C" w:rsidRPr="00F8244B" w:rsidRDefault="00A6209C" w:rsidP="00A6209C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521" w:type="dxa"/>
        <w:tblLayout w:type="fixed"/>
        <w:tblLook w:val="04A0" w:firstRow="1" w:lastRow="0" w:firstColumn="1" w:lastColumn="0" w:noHBand="0" w:noVBand="1"/>
        <w:tblCaption w:val="Regional NSW - Balance Sheet"/>
      </w:tblPr>
      <w:tblGrid>
        <w:gridCol w:w="5953"/>
        <w:gridCol w:w="1189"/>
        <w:gridCol w:w="1189"/>
        <w:gridCol w:w="34"/>
        <w:gridCol w:w="1156"/>
      </w:tblGrid>
      <w:tr w:rsidR="004D53DA" w14:paraId="01DA01FA" w14:textId="77777777" w:rsidTr="00CB6A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49A5E45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3"/>
            <w:shd w:val="clear" w:color="auto" w:fill="008EBA"/>
            <w:vAlign w:val="center"/>
            <w:hideMark/>
          </w:tcPr>
          <w:p w14:paraId="311F41B4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56" w:type="dxa"/>
            <w:shd w:val="clear" w:color="auto" w:fill="008EBA"/>
            <w:vAlign w:val="center"/>
            <w:hideMark/>
          </w:tcPr>
          <w:p w14:paraId="1728588E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4D53DA" w14:paraId="6D70B9A1" w14:textId="77777777" w:rsidTr="00CB6A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38A84C0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shd w:val="clear" w:color="auto" w:fill="008EBA"/>
            <w:vAlign w:val="center"/>
            <w:hideMark/>
          </w:tcPr>
          <w:p w14:paraId="141384AF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89" w:type="dxa"/>
            <w:shd w:val="clear" w:color="auto" w:fill="008EBA"/>
            <w:vAlign w:val="center"/>
            <w:hideMark/>
          </w:tcPr>
          <w:p w14:paraId="4BD5EA44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0" w:type="dxa"/>
            <w:gridSpan w:val="2"/>
            <w:shd w:val="clear" w:color="auto" w:fill="008EBA"/>
            <w:vAlign w:val="center"/>
            <w:hideMark/>
          </w:tcPr>
          <w:p w14:paraId="6889117C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4D53DA" w14:paraId="42430C38" w14:textId="77777777" w:rsidTr="00CB6AF8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88E51CC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shd w:val="clear" w:color="auto" w:fill="00426F"/>
            <w:vAlign w:val="center"/>
            <w:hideMark/>
          </w:tcPr>
          <w:p w14:paraId="26E4BFC6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89" w:type="dxa"/>
            <w:shd w:val="clear" w:color="auto" w:fill="00426F"/>
            <w:vAlign w:val="center"/>
            <w:hideMark/>
          </w:tcPr>
          <w:p w14:paraId="309DDF67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0" w:type="dxa"/>
            <w:gridSpan w:val="2"/>
            <w:shd w:val="clear" w:color="auto" w:fill="00426F"/>
            <w:vAlign w:val="center"/>
            <w:hideMark/>
          </w:tcPr>
          <w:p w14:paraId="33904F68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4D53DA" w14:paraId="5A91A12D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8861B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7D7169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747414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96002E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3278763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12B98" w14:textId="77777777" w:rsidR="004D53DA" w:rsidRDefault="004D53D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521D72" w14:textId="77777777" w:rsidR="004D53DA" w:rsidRDefault="004D53D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404CDF" w14:textId="77777777" w:rsidR="004D53DA" w:rsidRDefault="004D53D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D1D22A" w14:textId="77777777" w:rsidR="004D53DA" w:rsidRDefault="004D53D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4D53DA" w14:paraId="4261FF4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BF778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1881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FB25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3,286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9FD2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880</w:t>
            </w:r>
          </w:p>
        </w:tc>
      </w:tr>
      <w:tr w:rsidR="004D53DA" w14:paraId="43639EC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A805C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B2D2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001F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74D0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5EC9F98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DF9F9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BB79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E4E6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79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1C04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795</w:t>
            </w:r>
          </w:p>
        </w:tc>
      </w:tr>
      <w:tr w:rsidR="004D53DA" w14:paraId="09BCB05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66E16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A04C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533E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33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441C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33</w:t>
            </w:r>
          </w:p>
        </w:tc>
      </w:tr>
      <w:tr w:rsidR="004D53DA" w14:paraId="1D6F650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49CF2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5BD0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0BCC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52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7AFC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52</w:t>
            </w:r>
          </w:p>
        </w:tc>
      </w:tr>
      <w:tr w:rsidR="004D53DA" w14:paraId="74F29E3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44B95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4853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88DD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7382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1645A5C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C8098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E0E2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2AEB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5583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5559E1A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653F6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FB77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E4BC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E4C1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2DE79A1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338316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38C9A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9C931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C38C3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105BD7D0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0F11FD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1E223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D40A5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4,766</w:t>
            </w:r>
          </w:p>
        </w:tc>
        <w:tc>
          <w:tcPr>
            <w:tcW w:w="119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5AAF3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0,360</w:t>
            </w:r>
          </w:p>
        </w:tc>
      </w:tr>
      <w:tr w:rsidR="004D53DA" w14:paraId="1692229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30E7F" w14:textId="77777777" w:rsidR="004D53DA" w:rsidRDefault="004D53D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FE00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12CE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3752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3A983D2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621B8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87D6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F2E6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3434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17B09BE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DE204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4BB2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C78D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4E0C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2BEBB1F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A6DD8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4F1C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B3D6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E518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4D53DA" w14:paraId="0B74BD9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63FF9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0E9A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FABD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28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0359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28</w:t>
            </w:r>
          </w:p>
        </w:tc>
      </w:tr>
      <w:tr w:rsidR="004D53DA" w14:paraId="093CF97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94A1B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CACE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1CB2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B313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4D7462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AC07E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7641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7705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CB98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4D53DA" w14:paraId="68964D3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BA156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91F2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E17B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1299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2130C23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D275F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C530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A4CD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5,736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2ECB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8,532</w:t>
            </w:r>
          </w:p>
        </w:tc>
      </w:tr>
      <w:tr w:rsidR="004D53DA" w14:paraId="0541A65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76A41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43B3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1AE7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63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FB9A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79</w:t>
            </w:r>
          </w:p>
        </w:tc>
      </w:tr>
      <w:tr w:rsidR="004D53DA" w14:paraId="3986549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62DE5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B741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0B42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039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B047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8,997</w:t>
            </w:r>
          </w:p>
        </w:tc>
      </w:tr>
      <w:tr w:rsidR="004D53DA" w14:paraId="46D2C46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71FA1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5655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D8C3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8795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32503B38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5BB86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7D32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D5AD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467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2966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75</w:t>
            </w:r>
          </w:p>
        </w:tc>
      </w:tr>
      <w:tr w:rsidR="004D53DA" w14:paraId="58DF246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C9DD2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F704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26E3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77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A1BF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50</w:t>
            </w:r>
          </w:p>
        </w:tc>
      </w:tr>
      <w:tr w:rsidR="004D53DA" w14:paraId="5B193D6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8539B4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03592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80E25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774ED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E960F51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55FBAC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4F276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6982C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2,125</w:t>
            </w:r>
          </w:p>
        </w:tc>
        <w:tc>
          <w:tcPr>
            <w:tcW w:w="119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89AC3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6,503</w:t>
            </w:r>
          </w:p>
        </w:tc>
      </w:tr>
      <w:tr w:rsidR="004D53DA" w14:paraId="6EB0EE8B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D68686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F36BF6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81BFCC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6,890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A7994D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6,862</w:t>
            </w:r>
          </w:p>
        </w:tc>
      </w:tr>
      <w:tr w:rsidR="004D53DA" w14:paraId="7FDD8F9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C46F4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ACD3E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08BC1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E48DA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3A5BC63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A56C4" w14:textId="77777777" w:rsidR="004D53DA" w:rsidRDefault="004D53D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F7EF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7650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BDBC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7EED692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F6911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EA98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9D5A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5C04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434BD39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7304A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4794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E408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842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E9F2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842</w:t>
            </w:r>
          </w:p>
        </w:tc>
      </w:tr>
      <w:tr w:rsidR="004D53DA" w14:paraId="2DFECB6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1F5F7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5ECF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03FE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F828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1B35476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D48BE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C683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6822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C2E9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400BB51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20D51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5CBC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71B4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23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D92F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51</w:t>
            </w:r>
          </w:p>
        </w:tc>
      </w:tr>
      <w:tr w:rsidR="004D53DA" w14:paraId="4070683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E34E1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F5E3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DA8C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001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1143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001</w:t>
            </w:r>
          </w:p>
        </w:tc>
      </w:tr>
      <w:tr w:rsidR="004D53DA" w14:paraId="15D4859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B5D67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AF43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7938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150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2BE8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150</w:t>
            </w:r>
          </w:p>
        </w:tc>
      </w:tr>
      <w:tr w:rsidR="004D53DA" w14:paraId="36E6FB0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5699E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1869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1672C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3D2CA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37F5F047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382443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40272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E9CAA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4,816</w:t>
            </w:r>
          </w:p>
        </w:tc>
        <w:tc>
          <w:tcPr>
            <w:tcW w:w="119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D0A03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1,344</w:t>
            </w:r>
          </w:p>
        </w:tc>
      </w:tr>
      <w:tr w:rsidR="004D53DA" w14:paraId="20BC248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FAFCD" w14:textId="77777777" w:rsidR="004D53DA" w:rsidRDefault="004D53D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84DC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C79F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0258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7D7C137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308C4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4355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F71C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C75B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433C5BC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49CEC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4BC9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4935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4AB4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DB3A54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99A9C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D512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F100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67B4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74A5FDB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9BE17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E2B8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8DC9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290B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193785E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240E7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0959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79A1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929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0700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165</w:t>
            </w:r>
          </w:p>
        </w:tc>
      </w:tr>
      <w:tr w:rsidR="004D53DA" w14:paraId="0C7529E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9C1D3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D5E4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653C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0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8306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4</w:t>
            </w:r>
          </w:p>
        </w:tc>
      </w:tr>
      <w:tr w:rsidR="004D53DA" w14:paraId="0319D6F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6020D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972D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8160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0BAC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642</w:t>
            </w:r>
          </w:p>
        </w:tc>
      </w:tr>
      <w:tr w:rsidR="004D53DA" w14:paraId="2FC7A3C0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58421C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ECDC22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C5B20E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459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4CBBA7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,931</w:t>
            </w:r>
          </w:p>
        </w:tc>
      </w:tr>
      <w:tr w:rsidR="004D53DA" w14:paraId="38CDE712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E1CB6D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45E3CC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40E2B8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0,27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46B656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0,275</w:t>
            </w:r>
          </w:p>
        </w:tc>
      </w:tr>
      <w:tr w:rsidR="004D53DA" w14:paraId="1E03047B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26719C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E13FDF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5C0B73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6,61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3038E1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6,587</w:t>
            </w:r>
          </w:p>
        </w:tc>
      </w:tr>
      <w:tr w:rsidR="004D53DA" w14:paraId="2796B66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F9602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AB4D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7E44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D91F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6B121D0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E18F39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061C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535C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6,61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1E50E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6,587</w:t>
            </w:r>
          </w:p>
        </w:tc>
      </w:tr>
      <w:tr w:rsidR="004D53DA" w14:paraId="6ED6913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1A74F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C5A0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7116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3086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4DB1227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8EBCFC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F4D1B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1DF58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602D2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50BC6B92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83D4EC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8C2339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30121B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6,61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336BD3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6,587</w:t>
            </w:r>
          </w:p>
        </w:tc>
      </w:tr>
    </w:tbl>
    <w:p w14:paraId="517AE338" w14:textId="77777777" w:rsidR="00A941FB" w:rsidRPr="00F8244B" w:rsidRDefault="00A941FB" w:rsidP="00A86E71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521" w:type="dxa"/>
        <w:tblLayout w:type="fixed"/>
        <w:tblLook w:val="04A0" w:firstRow="1" w:lastRow="0" w:firstColumn="1" w:lastColumn="0" w:noHBand="0" w:noVBand="1"/>
        <w:tblCaption w:val="Regional NSW - Cash Flow Statement"/>
      </w:tblPr>
      <w:tblGrid>
        <w:gridCol w:w="5953"/>
        <w:gridCol w:w="1189"/>
        <w:gridCol w:w="1189"/>
        <w:gridCol w:w="34"/>
        <w:gridCol w:w="1156"/>
      </w:tblGrid>
      <w:tr w:rsidR="004D53DA" w14:paraId="3A49E106" w14:textId="77777777" w:rsidTr="00CB6A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673BE63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3"/>
            <w:shd w:val="clear" w:color="auto" w:fill="008EBA"/>
            <w:vAlign w:val="center"/>
            <w:hideMark/>
          </w:tcPr>
          <w:p w14:paraId="215B80FC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56" w:type="dxa"/>
            <w:shd w:val="clear" w:color="auto" w:fill="008EBA"/>
            <w:vAlign w:val="center"/>
            <w:hideMark/>
          </w:tcPr>
          <w:p w14:paraId="4E7003AD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4D53DA" w14:paraId="02A1A699" w14:textId="77777777" w:rsidTr="00CB6A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F4A64D1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shd w:val="clear" w:color="auto" w:fill="008EBA"/>
            <w:vAlign w:val="center"/>
            <w:hideMark/>
          </w:tcPr>
          <w:p w14:paraId="240A8443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89" w:type="dxa"/>
            <w:shd w:val="clear" w:color="auto" w:fill="008EBA"/>
            <w:vAlign w:val="center"/>
            <w:hideMark/>
          </w:tcPr>
          <w:p w14:paraId="4280CC1E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0" w:type="dxa"/>
            <w:gridSpan w:val="2"/>
            <w:shd w:val="clear" w:color="auto" w:fill="008EBA"/>
            <w:vAlign w:val="center"/>
            <w:hideMark/>
          </w:tcPr>
          <w:p w14:paraId="62236334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4D53DA" w14:paraId="0FCD56FF" w14:textId="77777777" w:rsidTr="00CB6AF8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E80F3DB" w14:textId="77777777" w:rsidR="004D53DA" w:rsidRDefault="004D53D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shd w:val="clear" w:color="auto" w:fill="00426F"/>
            <w:vAlign w:val="center"/>
            <w:hideMark/>
          </w:tcPr>
          <w:p w14:paraId="0417DBDA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89" w:type="dxa"/>
            <w:shd w:val="clear" w:color="auto" w:fill="00426F"/>
            <w:vAlign w:val="center"/>
            <w:hideMark/>
          </w:tcPr>
          <w:p w14:paraId="2259E2A9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0" w:type="dxa"/>
            <w:gridSpan w:val="2"/>
            <w:shd w:val="clear" w:color="auto" w:fill="00426F"/>
            <w:vAlign w:val="center"/>
            <w:hideMark/>
          </w:tcPr>
          <w:p w14:paraId="6D59242A" w14:textId="77777777" w:rsidR="004D53DA" w:rsidRDefault="004D53D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4D53DA" w14:paraId="40EA238F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F324D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89A09F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E3B5C6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C147BD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2ECA4E8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2EF33" w14:textId="77777777" w:rsidR="004D53DA" w:rsidRDefault="004D53D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7F77F3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29B25E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AC9B30" w14:textId="77777777" w:rsidR="004D53DA" w:rsidRDefault="004D53D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4588A46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32DBC5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5E8C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0472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609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67EB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2,803</w:t>
            </w:r>
          </w:p>
        </w:tc>
      </w:tr>
      <w:tr w:rsidR="004D53DA" w14:paraId="71FE20F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18B0EE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8714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F84D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72AB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504A492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4495CD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3B81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ACD7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551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8DFB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2,828</w:t>
            </w:r>
          </w:p>
        </w:tc>
      </w:tr>
      <w:tr w:rsidR="004D53DA" w14:paraId="36E65CB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E4BAA0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8701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094F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0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ECE1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</w:t>
            </w:r>
          </w:p>
        </w:tc>
      </w:tr>
      <w:tr w:rsidR="004D53DA" w14:paraId="282635D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80CB00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8A10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4593A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F5ED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272026A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CEC9435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FE8EF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BE9DA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,81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B2CAF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4,003</w:t>
            </w:r>
          </w:p>
        </w:tc>
      </w:tr>
      <w:tr w:rsidR="004D53DA" w14:paraId="078016CC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781A8E" w14:textId="77777777" w:rsidR="004D53DA" w:rsidRDefault="004D53D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9F8868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410149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4,355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DAF89A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9D79BE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9,903</w:t>
            </w:r>
          </w:p>
        </w:tc>
      </w:tr>
      <w:tr w:rsidR="004D53DA" w14:paraId="7D6C3FD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74455" w14:textId="77777777" w:rsidR="004D53DA" w:rsidRDefault="004D53D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0561D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887E8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6BDF8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568361A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DA4BF0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0037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0C3F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,758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9CFB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0,162</w:t>
            </w:r>
          </w:p>
        </w:tc>
      </w:tr>
      <w:tr w:rsidR="004D53DA" w14:paraId="0BB5D2A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46DF6D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6073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F2EF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A2BF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2C11CBA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5F8A1D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269E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4B36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462D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3C194C2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BF440D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273E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51BD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9E66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7E736B2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8B06E7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48F2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3BC3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8013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7889ECC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E29EA5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CF3F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7096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84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10F7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845</w:t>
            </w:r>
          </w:p>
        </w:tc>
      </w:tr>
      <w:tr w:rsidR="004D53DA" w14:paraId="730D7A4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4CF411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C1A8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170A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C5DF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0FC63CA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192D24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5AA3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F447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9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340B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7</w:t>
            </w:r>
          </w:p>
        </w:tc>
      </w:tr>
      <w:tr w:rsidR="004D53DA" w14:paraId="5FDB9DE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122897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BF2B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BF3E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,721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7F9EC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8,884</w:t>
            </w:r>
          </w:p>
        </w:tc>
      </w:tr>
      <w:tr w:rsidR="004D53DA" w14:paraId="1F15738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744EE6D" w14:textId="77777777" w:rsidR="004D53DA" w:rsidRDefault="004D53D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7B80B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060AB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87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D6736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)</w:t>
            </w:r>
          </w:p>
        </w:tc>
      </w:tr>
      <w:tr w:rsidR="004D53DA" w14:paraId="03EAB9D6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FD1433" w14:textId="77777777" w:rsidR="004D53DA" w:rsidRDefault="004D53D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FCB76D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15B4B4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3,120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C22AA5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08,781</w:t>
            </w:r>
          </w:p>
        </w:tc>
      </w:tr>
      <w:tr w:rsidR="004D53DA" w14:paraId="0BB34310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E7FB91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AAC5B1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6ECCE0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,765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B68259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878</w:t>
            </w:r>
          </w:p>
        </w:tc>
      </w:tr>
      <w:tr w:rsidR="004D53DA" w14:paraId="18178C7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06F29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557A7F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4924B2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1169E0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517DCA9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74A61E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5B48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B5A8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1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D1C2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5D2441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D245E4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034C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4FD2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,785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F77C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2,517)</w:t>
            </w:r>
          </w:p>
        </w:tc>
      </w:tr>
      <w:tr w:rsidR="004D53DA" w14:paraId="11072E1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8AF9F0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34A9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1A45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9EEB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2052FB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809CFF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3BEA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5C23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9999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1B80057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0513E3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8EE7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02C0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5231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2F2F797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5DA2F5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161D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3C1A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9459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2E1958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B547CC3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43223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83E4C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46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ED8A5A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360673AA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325F8C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8828DE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94B089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510)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4520C1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2,517)</w:t>
            </w:r>
          </w:p>
        </w:tc>
      </w:tr>
      <w:tr w:rsidR="004D53DA" w14:paraId="15195BC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01BA6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816F72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9D2E79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0CAB6E" w14:textId="77777777" w:rsidR="004D53DA" w:rsidRDefault="004D53D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4D53DA" w14:paraId="12A417C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E29958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1735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307E2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227F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3D62A2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312075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7095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D0F9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957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CD3C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4074F8F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1CDDDC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80EC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B913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E587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70E3816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8001DB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41E8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2FC93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078B5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7C958B5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E861D3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DBCF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7E78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96FDE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8204CA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00F4D78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1BA55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A410DD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27E8F1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7A705705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297A1C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3E5D09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840C71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57)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DE33A7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6E882115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C7545A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FBCC25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D3A446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298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51DC95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639)</w:t>
            </w:r>
          </w:p>
        </w:tc>
      </w:tr>
      <w:tr w:rsidR="004D53DA" w14:paraId="1283ADCF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76A247A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06544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DC20A8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DD7FFB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3,286</w:t>
            </w:r>
          </w:p>
        </w:tc>
      </w:tr>
      <w:tr w:rsidR="004D53DA" w14:paraId="0C77CB3B" w14:textId="77777777" w:rsidTr="00CB6A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AF87C8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8FC97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F0D24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7E136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53DA" w14:paraId="2E30BF65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ABC5E83" w14:textId="77777777" w:rsidR="004D53DA" w:rsidRDefault="004D53D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82BDC0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B659BF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,988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9DDCE9" w14:textId="77777777" w:rsidR="004D53DA" w:rsidRDefault="004D53D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33</w:t>
            </w:r>
          </w:p>
        </w:tc>
      </w:tr>
      <w:tr w:rsidR="004D53DA" w14:paraId="19D06A30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2B5CFC" w14:textId="77777777" w:rsidR="004D53DA" w:rsidRDefault="004D53D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9AFA79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87E660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3,286</w:t>
            </w:r>
          </w:p>
        </w:tc>
        <w:tc>
          <w:tcPr>
            <w:tcW w:w="11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9DB25E" w14:textId="77777777" w:rsidR="004D53DA" w:rsidRDefault="004D53D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8,880</w:t>
            </w:r>
          </w:p>
        </w:tc>
      </w:tr>
    </w:tbl>
    <w:p w14:paraId="6B866317" w14:textId="77777777" w:rsidR="00C73BE8" w:rsidRDefault="00C73BE8" w:rsidP="004D53D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604DDB7" w14:textId="77777777" w:rsidR="0070364D" w:rsidRDefault="0070364D" w:rsidP="00C73BE8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0364D" w:rsidSect="002677A9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7FB6FF4" w14:textId="5C2EE7E6" w:rsidR="00C73BE8" w:rsidRDefault="00C73BE8" w:rsidP="00C73BE8">
      <w:pPr>
        <w:rPr>
          <w:rFonts w:ascii="Arial" w:hAnsi="Arial" w:cs="Arial"/>
          <w:b/>
          <w:color w:val="000000"/>
          <w:sz w:val="26"/>
          <w:szCs w:val="26"/>
          <w:lang w:eastAsia="en-AU"/>
        </w:rPr>
      </w:pPr>
      <w:r w:rsidRPr="0063076D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New South Wales Rural Assistance Authority</w:t>
      </w:r>
    </w:p>
    <w:p w14:paraId="5DD2E7CA" w14:textId="77777777" w:rsidR="00373022" w:rsidRPr="00F8244B" w:rsidRDefault="00373022" w:rsidP="0037302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ew South Wales Rural Assistance Authority - Operating Statemen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4769434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B3914F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DA49AE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498B1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74E3B20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46B96F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44AB78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572F3C2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FE3929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340BB76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E30E7F1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53EF41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B26497B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6DDBF95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20035D9B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7E96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12A981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D8877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690576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92284B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ABFB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091F4D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02AEAE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F41DA7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73BE8" w:rsidRPr="0063076D" w14:paraId="5651A82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9E31A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A440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F688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9C32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70</w:t>
            </w:r>
          </w:p>
        </w:tc>
      </w:tr>
      <w:tr w:rsidR="00C73BE8" w:rsidRPr="0063076D" w14:paraId="469DD0C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BF3D3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5A67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001A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BC5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8</w:t>
            </w:r>
          </w:p>
        </w:tc>
      </w:tr>
      <w:tr w:rsidR="00C73BE8" w:rsidRPr="0063076D" w14:paraId="0AA2AEE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02589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CC32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856F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DDFE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44</w:t>
            </w:r>
          </w:p>
        </w:tc>
      </w:tr>
      <w:tr w:rsidR="00C73BE8" w:rsidRPr="0063076D" w14:paraId="7D0B9CE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BB63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968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7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88D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4,2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7127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814</w:t>
            </w:r>
          </w:p>
        </w:tc>
      </w:tr>
      <w:tr w:rsidR="00C73BE8" w:rsidRPr="0063076D" w14:paraId="1DF1FA0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FC6B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7A20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F422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8BB3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43C040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2A7D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E3BF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EA66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1AD8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C73BE8" w:rsidRPr="0063076D" w14:paraId="41A3234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2E8C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9775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6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3CB9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59C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639</w:t>
            </w:r>
          </w:p>
        </w:tc>
      </w:tr>
      <w:tr w:rsidR="00C73BE8" w:rsidRPr="0063076D" w14:paraId="7132C5E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E639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E91A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6CE0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A768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A0C612D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DE2D98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7E69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2,33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584B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2,70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26A1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1,323</w:t>
            </w:r>
          </w:p>
        </w:tc>
      </w:tr>
      <w:tr w:rsidR="00C73BE8" w:rsidRPr="0063076D" w14:paraId="5D6C2C4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8C202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7853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E7B8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6B1B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2D8B339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C144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3029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765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9CE4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7E77E0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5F6E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CC7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2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C56F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9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1B20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924</w:t>
            </w:r>
          </w:p>
        </w:tc>
      </w:tr>
      <w:tr w:rsidR="00C73BE8" w:rsidRPr="0063076D" w14:paraId="37828FA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6DA90F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7EC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CDB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A7F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CB65A8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DDBF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CC54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9559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5540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79B688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BC4C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921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5D94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C523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8</w:t>
            </w:r>
          </w:p>
        </w:tc>
      </w:tr>
      <w:tr w:rsidR="00C73BE8" w:rsidRPr="0063076D" w14:paraId="0B37DDF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65E8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47C0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76B2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4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7287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75</w:t>
            </w:r>
          </w:p>
        </w:tc>
      </w:tr>
      <w:tr w:rsidR="00C73BE8" w:rsidRPr="0063076D" w14:paraId="461F68E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BB8F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4440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67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1DDD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938A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14</w:t>
            </w:r>
          </w:p>
        </w:tc>
      </w:tr>
      <w:tr w:rsidR="00C73BE8" w:rsidRPr="0063076D" w14:paraId="522B92E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8915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D1A4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7492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D373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5644BE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010B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E4A6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8DFB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BD70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4</w:t>
            </w:r>
          </w:p>
        </w:tc>
      </w:tr>
      <w:tr w:rsidR="00C73BE8" w:rsidRPr="0063076D" w14:paraId="52479F39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0D77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829A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60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2077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0,79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625D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3,415</w:t>
            </w:r>
          </w:p>
        </w:tc>
      </w:tr>
      <w:tr w:rsidR="00C73BE8" w:rsidRPr="0063076D" w14:paraId="3358A85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424E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gramStart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9731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BFF3E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D66A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435CD3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E822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49BC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96B1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04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D97C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910BA12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0EC232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CE4B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6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FE1C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3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5754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92</w:t>
            </w:r>
          </w:p>
        </w:tc>
      </w:tr>
    </w:tbl>
    <w:p w14:paraId="41BF34DB" w14:textId="77777777" w:rsidR="00C73BE8" w:rsidRDefault="00C73BE8" w:rsidP="00C73BE8">
      <w:pPr>
        <w:spacing w:before="360"/>
      </w:pPr>
    </w:p>
    <w:p w14:paraId="5F5B9A1C" w14:textId="77777777" w:rsidR="00C73BE8" w:rsidRDefault="00C73BE8" w:rsidP="00C73BE8">
      <w:r>
        <w:br w:type="page"/>
      </w:r>
    </w:p>
    <w:p w14:paraId="6DEC787E" w14:textId="77777777" w:rsidR="00A6209C" w:rsidRPr="00F8244B" w:rsidRDefault="00A6209C" w:rsidP="00A6209C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ew South Wales Rural Assistance Authority - Balance Shee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0EA1217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8DC3F4B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7502C6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F860A9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4B70ADA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8DA5A0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17CB56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E05E6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92B68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77E5589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CC2FFB7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FD8E8B9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F64C17E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75FF922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4639D2D1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40DB1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E16BE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8B4FE4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84A1A3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53063A8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96548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8F4E55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BCB7D2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E4BBD2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73BE8" w:rsidRPr="0063076D" w14:paraId="14417CD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06C0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DA6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7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5B76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0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9B92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824</w:t>
            </w:r>
          </w:p>
        </w:tc>
      </w:tr>
      <w:tr w:rsidR="00C73BE8" w:rsidRPr="0063076D" w14:paraId="71FED61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006D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28CA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A4E1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1978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954B9D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8AF4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8751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0750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5810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7</w:t>
            </w:r>
          </w:p>
        </w:tc>
      </w:tr>
      <w:tr w:rsidR="00C73BE8" w:rsidRPr="0063076D" w14:paraId="1BD16604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98EE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CC13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D076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23C5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556F93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378D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F1A8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9B2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A2F32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84F9C7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4330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5C7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4993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7ED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0CFAC7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1A3F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B4F4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D6B3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1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7637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48</w:t>
            </w:r>
          </w:p>
        </w:tc>
      </w:tr>
      <w:tr w:rsidR="00C73BE8" w:rsidRPr="0063076D" w14:paraId="7FD36BF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7273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863B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636A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B6FF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71F1F3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29C2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D7CE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C8F3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E214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EF5727E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D8861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5AD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,95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7634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16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88CF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999</w:t>
            </w:r>
          </w:p>
        </w:tc>
      </w:tr>
      <w:tr w:rsidR="00C73BE8" w:rsidRPr="0063076D" w14:paraId="31EFB58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6289D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0C48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089C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227D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31D27D6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2F18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79A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0929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40F0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5A8FEE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0BE4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104B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F70D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8F26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CEF142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81D3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5A86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9BCE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0A2B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9C52C1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6106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074F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42C6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945B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0B9AC1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A472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95FB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8,1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AC02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4,7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9B67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1,539</w:t>
            </w:r>
          </w:p>
        </w:tc>
      </w:tr>
      <w:tr w:rsidR="00C73BE8" w:rsidRPr="0063076D" w14:paraId="607107D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C361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4DA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073B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4CE0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6EF828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66B0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557B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2F5B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8B54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08DCB238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EE95B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B150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1DC7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3D34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720C0D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DD202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E4B0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11D2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7C07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</w:tr>
      <w:tr w:rsidR="00C73BE8" w:rsidRPr="0063076D" w14:paraId="24052EE8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3103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1B7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AC90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EBDD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BDC26C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5394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3E93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7675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4EFB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7964C8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8733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9C7E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77DA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B5B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B7EAB8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1F31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7875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08B4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BAE6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C73BE8" w:rsidRPr="0063076D" w14:paraId="791E618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7AC5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C66D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143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7951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15BD6E4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136CA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FB1D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8,24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6190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4,76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B543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1,581</w:t>
            </w:r>
          </w:p>
        </w:tc>
      </w:tr>
      <w:tr w:rsidR="00C73BE8" w:rsidRPr="0063076D" w14:paraId="2B216C01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FD92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A44F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7,1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45BB5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9,93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09D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6,580</w:t>
            </w:r>
          </w:p>
        </w:tc>
      </w:tr>
      <w:tr w:rsidR="00C73BE8" w:rsidRPr="0063076D" w14:paraId="4C76400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92952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3092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2F94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1159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6E4FE63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836E9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752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8C89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34EB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5F7596A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F07F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0AB7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E412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56D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7210E8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2048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5545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058A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5E5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53</w:t>
            </w:r>
          </w:p>
        </w:tc>
      </w:tr>
      <w:tr w:rsidR="00C73BE8" w:rsidRPr="0063076D" w14:paraId="213EA7B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7140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8393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7E9A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C142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D8884D4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5C9A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5531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1BAA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35B7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195772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C6D0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F0E8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0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DA70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1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DFB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258</w:t>
            </w:r>
          </w:p>
        </w:tc>
      </w:tr>
      <w:tr w:rsidR="00C73BE8" w:rsidRPr="0063076D" w14:paraId="6B65380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8C22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D015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A842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5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BF8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754</w:t>
            </w:r>
          </w:p>
        </w:tc>
      </w:tr>
      <w:tr w:rsidR="00C73BE8" w:rsidRPr="0063076D" w14:paraId="0ED1784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3F9C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223D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5625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B8EC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F921BD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1268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FA28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A98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73A3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A721039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2CD3D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8779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11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10BA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05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84AF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364</w:t>
            </w:r>
          </w:p>
        </w:tc>
      </w:tr>
      <w:tr w:rsidR="00C73BE8" w:rsidRPr="0063076D" w14:paraId="566CC9C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530A6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8374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CA87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857C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79A945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6D37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BE1E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590E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442F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E9018A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8A7F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F8B1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7B03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03D6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0BA775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E3A6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327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8BE4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8477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77EC70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25AD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4CAF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A66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0EC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075EE0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68E7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36D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2,0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2690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7,8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3DE5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,121</w:t>
            </w:r>
          </w:p>
        </w:tc>
      </w:tr>
      <w:tr w:rsidR="00C73BE8" w:rsidRPr="0063076D" w14:paraId="40AAA7F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83E8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3BAA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C6AF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F63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C73BE8" w:rsidRPr="0063076D" w14:paraId="53B94AC4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B63A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B208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8D09F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3C71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9BF11BA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62EC1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C44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2,05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2B0C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7,87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3C0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0,123</w:t>
            </w:r>
          </w:p>
        </w:tc>
      </w:tr>
      <w:tr w:rsidR="00C73BE8" w:rsidRPr="0063076D" w14:paraId="3EA1D0D1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7CEB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2C4B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0,1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044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1,9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EC39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6,488</w:t>
            </w:r>
          </w:p>
        </w:tc>
      </w:tr>
      <w:tr w:rsidR="00C73BE8" w:rsidRPr="0063076D" w14:paraId="5E2B9F15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4C9DA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0878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D713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00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CEC8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08)</w:t>
            </w:r>
          </w:p>
        </w:tc>
      </w:tr>
      <w:tr w:rsidR="00C73BE8" w:rsidRPr="0063076D" w14:paraId="23508CC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2DBDE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9BB6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80E0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EFCA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CA64E7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4B76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BFA5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F262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,00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89F5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908)</w:t>
            </w:r>
          </w:p>
        </w:tc>
      </w:tr>
      <w:tr w:rsidR="00C73BE8" w:rsidRPr="0063076D" w14:paraId="2C04B8C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BD32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FC53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EF26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7390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AF4455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1C3A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C705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DF28D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F0C3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3B88412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5E139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DF27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C9AB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00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97C7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08)</w:t>
            </w:r>
          </w:p>
        </w:tc>
      </w:tr>
    </w:tbl>
    <w:p w14:paraId="0CD69DD0" w14:textId="77777777" w:rsidR="00A941FB" w:rsidRPr="00F8244B" w:rsidRDefault="00A941FB" w:rsidP="00A86E71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ew South Wales Rural Assistance Authority - Cash Flow Statemen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00DCEB7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26B036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430B5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E16EF08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7E06029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40DFF6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DCA3A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7F275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1142CC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1AE7CF9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79F2FB5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0F5FCB5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7EC904F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968F76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7F52A2E0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136490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05D58E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EA259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6EA2E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379EE4F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F661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3D0807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69D5CD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3BEA79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4E5E38D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C3D796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2843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7DD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81F1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70</w:t>
            </w:r>
          </w:p>
        </w:tc>
      </w:tr>
      <w:tr w:rsidR="00C73BE8" w:rsidRPr="0063076D" w14:paraId="6D7DF28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71E0C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085D9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B62A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3FFE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8</w:t>
            </w:r>
          </w:p>
        </w:tc>
      </w:tr>
      <w:tr w:rsidR="00C73BE8" w:rsidRPr="0063076D" w14:paraId="10B99C9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CEE1B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50E7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7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8591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4,2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EEF9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814</w:t>
            </w:r>
          </w:p>
        </w:tc>
      </w:tr>
      <w:tr w:rsidR="00C73BE8" w:rsidRPr="0063076D" w14:paraId="1B8EC3F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B82910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0C221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530B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B8EB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43</w:t>
            </w:r>
          </w:p>
        </w:tc>
      </w:tr>
      <w:tr w:rsidR="00C73BE8" w:rsidRPr="0063076D" w14:paraId="7256143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00D17E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1A4C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BC7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9C0C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C84F9B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1A3F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B56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E7F0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B8EE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80</w:t>
            </w:r>
          </w:p>
        </w:tc>
      </w:tr>
      <w:tr w:rsidR="00C73BE8" w:rsidRPr="0063076D" w14:paraId="2218C02C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CF995" w14:textId="77777777" w:rsidR="00C73BE8" w:rsidRPr="0063076D" w:rsidRDefault="00C73BE8" w:rsidP="00BC626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FBEF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44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EE5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17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62C9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79,455</w:t>
            </w:r>
          </w:p>
        </w:tc>
      </w:tr>
      <w:tr w:rsidR="00C73BE8" w:rsidRPr="0063076D" w14:paraId="1AA1BF1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11773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3D6AD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38D90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EAC55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5BB0C95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2C0A47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31F7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B9BC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4294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FDA8DD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29A138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AB02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2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53EC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9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569D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924</w:t>
            </w:r>
          </w:p>
        </w:tc>
      </w:tr>
      <w:tr w:rsidR="00C73BE8" w:rsidRPr="0063076D" w14:paraId="32DC206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811D9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82C0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EC9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94C2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8B6862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D40940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3C36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D0B0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C20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E0A78E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44F827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0F1A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31BF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572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9945AC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CD1288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CB25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3742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04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BB1E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8</w:t>
            </w:r>
          </w:p>
        </w:tc>
      </w:tr>
      <w:tr w:rsidR="00C73BE8" w:rsidRPr="0063076D" w14:paraId="4F882E7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6C8F17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A41B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8EE7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0256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93737F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B9F1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211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7596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CC1E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7</w:t>
            </w:r>
          </w:p>
        </w:tc>
      </w:tr>
      <w:tr w:rsidR="00C73BE8" w:rsidRPr="0063076D" w14:paraId="1D046DC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6C0854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85E6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B424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4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99C7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75</w:t>
            </w:r>
          </w:p>
        </w:tc>
      </w:tr>
      <w:tr w:rsidR="00C73BE8" w:rsidRPr="0063076D" w14:paraId="195ED35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F532E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DC0A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06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565A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938A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06)</w:t>
            </w:r>
          </w:p>
        </w:tc>
      </w:tr>
      <w:tr w:rsidR="00C73BE8" w:rsidRPr="0063076D" w14:paraId="6719E9BC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F137D" w14:textId="77777777" w:rsidR="00C73BE8" w:rsidRPr="0063076D" w:rsidRDefault="00C73BE8" w:rsidP="00BC626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B7C8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48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5F4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3,89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DE02B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428</w:t>
            </w:r>
          </w:p>
        </w:tc>
      </w:tr>
      <w:tr w:rsidR="00C73BE8" w:rsidRPr="0063076D" w14:paraId="32298284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8BC4B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C71C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6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57B5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7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8A9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027)</w:t>
            </w:r>
          </w:p>
        </w:tc>
      </w:tr>
      <w:tr w:rsidR="00C73BE8" w:rsidRPr="0063076D" w14:paraId="391F15F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0C5C3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2FB27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DD626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1502F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355CC4E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99AD7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FC1A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542B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E3E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6383C0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B3A7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FECC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B9B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8F8A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</w:tr>
      <w:tr w:rsidR="00C73BE8" w:rsidRPr="0063076D" w14:paraId="73F1F80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3506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0F546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6ECD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87E4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3FC812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C6381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349E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845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9584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818139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F4459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F363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2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056F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8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614C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320</w:t>
            </w:r>
          </w:p>
        </w:tc>
      </w:tr>
      <w:tr w:rsidR="00C73BE8" w:rsidRPr="0063076D" w14:paraId="3A78BD6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B3BCD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0D7D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1,73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5AC5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7,27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0B5B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8,879)</w:t>
            </w:r>
          </w:p>
        </w:tc>
      </w:tr>
      <w:tr w:rsidR="00C73BE8" w:rsidRPr="0063076D" w14:paraId="30E6E1F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06AC4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BD8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B26D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CE9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AC98A9C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6997E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B406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2,54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384A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3,373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D468E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6,609)</w:t>
            </w:r>
          </w:p>
        </w:tc>
      </w:tr>
      <w:tr w:rsidR="00C73BE8" w:rsidRPr="0063076D" w14:paraId="51306A9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7739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7AEF8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43EF4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02DF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6427EA9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75370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D1F8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4,3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E331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8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9C42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4,322</w:t>
            </w:r>
          </w:p>
        </w:tc>
      </w:tr>
      <w:tr w:rsidR="00C73BE8" w:rsidRPr="0063076D" w14:paraId="1AF5597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02A9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F3E2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5,79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0EA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9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EE1B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865)</w:t>
            </w:r>
          </w:p>
        </w:tc>
      </w:tr>
      <w:tr w:rsidR="00C73BE8" w:rsidRPr="0063076D" w14:paraId="6FB6C30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75B7A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12FC2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F208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FD12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A44ECF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645D1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470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0D30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DBDB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A743E0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4318B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7262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1F76B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A2E7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16E892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B727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44C9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A867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5154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AF0EDF0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1869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6649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53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DE51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,88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ACDA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5,457</w:t>
            </w:r>
          </w:p>
        </w:tc>
      </w:tr>
      <w:tr w:rsidR="00C73BE8" w:rsidRPr="0063076D" w14:paraId="4A9C17F6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501B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F376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E0CB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2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9AFD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179)</w:t>
            </w:r>
          </w:p>
        </w:tc>
      </w:tr>
      <w:tr w:rsidR="00C73BE8" w:rsidRPr="0063076D" w14:paraId="683C8E94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50031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2A70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68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F6B9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EB5A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003</w:t>
            </w:r>
          </w:p>
        </w:tc>
      </w:tr>
      <w:tr w:rsidR="00C73BE8" w:rsidRPr="0063076D" w14:paraId="2DB1483A" w14:textId="77777777" w:rsidTr="00CB6A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36B0B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6140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A34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72B3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446AB83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52CA6D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99B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1726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F51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1B36FE7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E9EC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DF82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71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500E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00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05B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824</w:t>
            </w:r>
          </w:p>
        </w:tc>
      </w:tr>
    </w:tbl>
    <w:p w14:paraId="0BD8DD7E" w14:textId="77777777" w:rsidR="00C73BE8" w:rsidRDefault="00C73BE8" w:rsidP="00C73BE8">
      <w:pPr>
        <w:spacing w:before="360"/>
      </w:pPr>
    </w:p>
    <w:p w14:paraId="761631B6" w14:textId="77777777" w:rsidR="006E6405" w:rsidRDefault="006E6405" w:rsidP="006E6405">
      <w:pPr>
        <w:rPr>
          <w:rFonts w:ascii="Arial" w:hAnsi="Arial" w:cs="Arial"/>
          <w:b/>
          <w:bCs/>
          <w:color w:val="000000"/>
          <w:sz w:val="26"/>
          <w:szCs w:val="26"/>
        </w:rPr>
        <w:sectPr w:rsidR="006E6405" w:rsidSect="002677A9">
          <w:headerReference w:type="even" r:id="rId24"/>
          <w:headerReference w:type="default" r:id="rId25"/>
          <w:headerReference w:type="first" r:id="rId26"/>
          <w:footerReference w:type="first" r:id="rId2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24141BA" w14:textId="69451869" w:rsidR="00C73BE8" w:rsidRDefault="006E6405" w:rsidP="006E6405">
      <w:pPr>
        <w:rPr>
          <w:rFonts w:ascii="Arial" w:hAnsi="Arial" w:cs="Arial"/>
          <w:b/>
          <w:color w:val="000000"/>
          <w:sz w:val="26"/>
          <w:szCs w:val="26"/>
        </w:rPr>
      </w:pPr>
      <w:r>
        <w:rPr>
          <w:rFonts w:ascii="Arial" w:hAnsi="Arial" w:cs="Arial"/>
          <w:b/>
          <w:bCs/>
          <w:color w:val="000000"/>
          <w:sz w:val="26"/>
          <w:szCs w:val="26"/>
        </w:rPr>
        <w:lastRenderedPageBreak/>
        <w:t>Re</w:t>
      </w:r>
      <w:r w:rsidR="00C73BE8">
        <w:rPr>
          <w:rFonts w:ascii="Arial" w:hAnsi="Arial" w:cs="Arial"/>
          <w:b/>
          <w:bCs/>
          <w:color w:val="000000"/>
          <w:sz w:val="26"/>
          <w:szCs w:val="26"/>
        </w:rPr>
        <w:t>gional Growth NSW Development Corporation</w:t>
      </w:r>
    </w:p>
    <w:p w14:paraId="4A226F3D" w14:textId="77777777" w:rsidR="00373022" w:rsidRPr="00F8244B" w:rsidRDefault="00373022" w:rsidP="0037302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egional Growth NSW Decevelopment Corporation - Operating Statemen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28CA465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0DDB9F7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33FD7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8EA12F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12F2AEF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F94F45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62F7D6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CAAAA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00ACD0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16D99C2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32ECF8A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5DC8F2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96C1FC9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40C4C5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2E0A7173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7F8B4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1CF340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AC9A44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A70F81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470B88F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F1B5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B9059E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194188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F3F505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73BE8" w:rsidRPr="0063076D" w14:paraId="3097D49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28F3A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D649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8910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09EC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C9D244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47E33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A4B5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8EFC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4188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EBC8EB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62EC2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C965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FE3C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29CF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48</w:t>
            </w:r>
          </w:p>
        </w:tc>
      </w:tr>
      <w:tr w:rsidR="00C73BE8" w:rsidRPr="0063076D" w14:paraId="4106E1E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CCEC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5E50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0795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AD33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47130F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5B98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7B62F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1297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FFAB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D0DA1D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F62D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EE0E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6531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D443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8</w:t>
            </w:r>
          </w:p>
        </w:tc>
      </w:tr>
      <w:tr w:rsidR="00C73BE8" w:rsidRPr="0063076D" w14:paraId="2FD3778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62B4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7979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F50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868A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0F7E59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C77D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E7FA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4BA0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1A8D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37B36E4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00B14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5D8B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75F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4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7447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986</w:t>
            </w:r>
          </w:p>
        </w:tc>
      </w:tr>
      <w:tr w:rsidR="00C73BE8" w:rsidRPr="0063076D" w14:paraId="3FEBBD2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5AD9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1F8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6E82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5BE8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6A97E79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549A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7718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9E93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34687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F38EAD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C16D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6376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7AA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AB2C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6A672E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95E13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DF44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197B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649B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F76025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92F31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3A34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B94F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D933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D51D0D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3CD2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1D7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96D5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46B35" w14:textId="3C2059D3" w:rsidR="00C73BE8" w:rsidRPr="0063076D" w:rsidRDefault="00CE5294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5B52BD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5498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2AB3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E46E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2C60F" w14:textId="2104B722" w:rsidR="00C73BE8" w:rsidRPr="0063076D" w:rsidRDefault="00573473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160</w:t>
            </w:r>
          </w:p>
        </w:tc>
      </w:tr>
      <w:tr w:rsidR="00C73BE8" w:rsidRPr="0063076D" w14:paraId="4F5E755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0401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64E9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1300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D3A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A24421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8A8C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FC5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AD0D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9BA7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A28DBC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7A5A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9B2F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428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0480D" w14:textId="2102C411" w:rsidR="00C73BE8" w:rsidRPr="0063076D" w:rsidRDefault="00573473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6879C4A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394CA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FF82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ECF4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8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3712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8,160</w:t>
            </w:r>
          </w:p>
        </w:tc>
      </w:tr>
      <w:tr w:rsidR="00C73BE8" w:rsidRPr="0063076D" w14:paraId="5DB034D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3772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gramStart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017A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8F3E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1DDA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CFB88D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8F82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498E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BB51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FB40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8A54159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CFDB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E210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5272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3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C3D3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4,174</w:t>
            </w:r>
          </w:p>
        </w:tc>
      </w:tr>
    </w:tbl>
    <w:p w14:paraId="16C8A90F" w14:textId="77777777" w:rsidR="00C73BE8" w:rsidRDefault="00C73BE8" w:rsidP="00C73BE8">
      <w:pPr>
        <w:spacing w:before="360"/>
      </w:pPr>
    </w:p>
    <w:p w14:paraId="2B0A60FE" w14:textId="77777777" w:rsidR="00C73BE8" w:rsidRDefault="00C73BE8" w:rsidP="00C73BE8">
      <w:r>
        <w:br w:type="page"/>
      </w:r>
    </w:p>
    <w:p w14:paraId="79E2CF30" w14:textId="77777777" w:rsidR="00A6209C" w:rsidRPr="00F8244B" w:rsidRDefault="00A6209C" w:rsidP="00A6209C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egional Growth NSW Decevelopment Corporation - Balance Shee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23C254A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360113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D442B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0F65D5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1AD39F0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364DF4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597ED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63682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9F718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7468C0F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38814CD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692C6B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7DEA7A2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3D1D86E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1D21F0C1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07942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8C099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01B5E1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AB3BCD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02E629E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DE851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663ADA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EC8559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C4A477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73BE8" w:rsidRPr="0063076D" w14:paraId="063E708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206A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684B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F6DD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51AB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73BE8" w:rsidRPr="0063076D" w14:paraId="5FDC304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02F5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58BF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8C2F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BD44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80526E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5681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61E3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19C6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A5B1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8</w:t>
            </w:r>
          </w:p>
        </w:tc>
      </w:tr>
      <w:tr w:rsidR="00C73BE8" w:rsidRPr="0063076D" w14:paraId="4073ADA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1F91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E597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A660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19A8F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67BBCF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A843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E041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BF103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CDF9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024AB2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D204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C27B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DB01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8425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389460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640C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FA45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0E1E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7CA5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85AB23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FD11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5E7D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C776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C8E4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EE8579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427A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1D73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9E62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FD84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65D7280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5CA4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DA7B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8BC0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12AA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8</w:t>
            </w:r>
          </w:p>
        </w:tc>
      </w:tr>
      <w:tr w:rsidR="00C73BE8" w:rsidRPr="0063076D" w14:paraId="552339D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E76D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1BD8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05F9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13B7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6762F9F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FDA3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3E87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91D2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1374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5AFB38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C114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0CD5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2E4B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E07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6EAA3E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5FAA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DF1F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8A95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36085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F4CA75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DEA5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350D4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A99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FE5B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2902AF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CE39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2EA2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E722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EFA2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D25C5C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C725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B20B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2CD4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A94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85D9B2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1278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7384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6860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1C2D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4855555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7406D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F741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5255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6610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7F7902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88D8E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B3FF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226E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C020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38)</w:t>
            </w:r>
          </w:p>
        </w:tc>
      </w:tr>
      <w:tr w:rsidR="00C73BE8" w:rsidRPr="0063076D" w14:paraId="23F793B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2038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D55D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1E04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519B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144</w:t>
            </w:r>
          </w:p>
        </w:tc>
      </w:tr>
      <w:tr w:rsidR="00C73BE8" w:rsidRPr="0063076D" w14:paraId="7732E30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A82F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FDD8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2781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68B8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478145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D47F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F55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010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E3D0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CC76A8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0ABB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9479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CC5E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0D21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07571B8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FB30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3436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C5F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67EA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4CFDF74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8860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B4A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58A3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505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106</w:t>
            </w:r>
          </w:p>
        </w:tc>
      </w:tr>
      <w:tr w:rsidR="00C73BE8" w:rsidRPr="0063076D" w14:paraId="46417191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C3F9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FF3D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99E1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6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210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434</w:t>
            </w:r>
          </w:p>
        </w:tc>
      </w:tr>
      <w:tr w:rsidR="00C73BE8" w:rsidRPr="0063076D" w14:paraId="59F6586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EAEB3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0FF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49E4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8A6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04DD20D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A773E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D656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919F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6970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B43EB8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1B98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6B58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EB4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C69C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C7793D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FCF9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BD8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CAD7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8873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</w:tr>
      <w:tr w:rsidR="00C73BE8" w:rsidRPr="0063076D" w14:paraId="02FE29D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01AB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DB65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A36E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8EDF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0F785C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7384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5E83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BA8C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640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DC3B45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5432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DC0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DE09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DB34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F55326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B1A2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6C66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6F3E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8AB0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1AEF03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ABE7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954B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3AB8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8129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96474B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17BD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9B4F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1106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DEAC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8D85A30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F4316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D875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D370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499A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</w:tr>
      <w:tr w:rsidR="00C73BE8" w:rsidRPr="0063076D" w14:paraId="1144940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8C346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8141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8ABD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6764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6BD68E8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0A62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290B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77E7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AC8D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F79144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6CF6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E52F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0C2D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E888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E87BC2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D166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1695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365C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56DF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026B2F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9D27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C4F8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423F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4BBD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4CF7B7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BBC3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05CB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12D3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1AB2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86B74B4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F5F1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FC24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E191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4FFF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168BD8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8E10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E8A6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FC99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46BC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0E367EB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B383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83F7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8906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7974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6854BE6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6762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F1F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2702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4783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</w:tr>
      <w:tr w:rsidR="00C73BE8" w:rsidRPr="0063076D" w14:paraId="621F5888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D6F93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E3D0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7511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DBCC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412</w:t>
            </w:r>
          </w:p>
        </w:tc>
      </w:tr>
      <w:tr w:rsidR="00C73BE8" w:rsidRPr="0063076D" w14:paraId="1C11CD2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4558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34E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0BE4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FF0B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7F5FFE1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75D7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A00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4316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9265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412</w:t>
            </w:r>
          </w:p>
        </w:tc>
      </w:tr>
      <w:tr w:rsidR="00C73BE8" w:rsidRPr="0063076D" w14:paraId="4D5E458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2A9B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4CB2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1BD6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C016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73CEFE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E0A9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9CFD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7951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07F3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58446FB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BDD49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5231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026E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2892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412</w:t>
            </w:r>
          </w:p>
        </w:tc>
      </w:tr>
    </w:tbl>
    <w:p w14:paraId="092BECB6" w14:textId="77777777" w:rsidR="00A941FB" w:rsidRPr="00F8244B" w:rsidRDefault="00A941FB" w:rsidP="00A86E71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egional Growth NSW Decevelopment Corporation - Cash Flow Statemen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03F24A0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D466CC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E78486B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7F2670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769A2C4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10E3F31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9AF612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DEDE0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1F81DC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2C638B6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3A0D432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BF92B2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0F9385B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3F3D5F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7DB0AD2A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84DE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0276EE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96FA4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5CB5A1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28B9466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00FA0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947890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E22DDD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6535F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5F69790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CF47B7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F374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9A6E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466D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ED83E4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53F8B9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9B77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0E7A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433F1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C71C65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D928D7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0A92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6305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90DC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E30BEB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D38D1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7904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5E79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2DE8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BFEB9A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120145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79F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0F14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542C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774E5D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25502E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1A8A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F4A5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4385E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48</w:t>
            </w:r>
          </w:p>
        </w:tc>
      </w:tr>
      <w:tr w:rsidR="00C73BE8" w:rsidRPr="0063076D" w14:paraId="78C1B04D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1D9F9" w14:textId="77777777" w:rsidR="00C73BE8" w:rsidRPr="0063076D" w:rsidRDefault="00C73BE8" w:rsidP="00BC626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3E4C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C4610" w14:textId="77777777" w:rsidR="00C73BE8" w:rsidRPr="00CB0A03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CB0A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8AE4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CB0A0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948</w:t>
            </w:r>
          </w:p>
        </w:tc>
      </w:tr>
      <w:tr w:rsidR="00C73BE8" w:rsidRPr="0063076D" w14:paraId="1468FEF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57F1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3A998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21DFD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5DDC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4A5C51D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0B33DD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153B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66B2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A7E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412FA9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BDD2C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0D2C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3D8F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6608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0BC8A6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24F00B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9806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FE84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EC51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30FE5F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77C4B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83D6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7C76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A468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52E3C0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F6B894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4034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E517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9506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A83F91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C1FD2A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9EA3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AC4B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8F1E1" w14:textId="6A4CF6CB" w:rsidR="00C73BE8" w:rsidRPr="0063076D" w:rsidRDefault="005F0B80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4FE46C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F8A619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901C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4CF1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A2D0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6B2293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EEF7A0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E5DB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EE05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265A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FD8549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E3ADEB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3FE2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988E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55631" w14:textId="39EA5D76" w:rsidR="00C73BE8" w:rsidRPr="0063076D" w:rsidRDefault="005F0B80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160</w:t>
            </w:r>
          </w:p>
        </w:tc>
      </w:tr>
      <w:tr w:rsidR="00C73BE8" w:rsidRPr="0063076D" w14:paraId="57FB669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3206EF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0F61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E70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7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2BB62" w14:textId="6BE6792F" w:rsidR="00C73BE8" w:rsidRPr="0063076D" w:rsidRDefault="005F0B80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C593DE3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C3780" w14:textId="77777777" w:rsidR="00C73BE8" w:rsidRPr="0063076D" w:rsidRDefault="00C73BE8" w:rsidP="00BC626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A189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5F4D8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EE02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8,160</w:t>
            </w:r>
          </w:p>
        </w:tc>
      </w:tr>
      <w:tr w:rsidR="00C73BE8" w:rsidRPr="0063076D" w14:paraId="7E7634B8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7F68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929F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C37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E22B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212</w:t>
            </w:r>
          </w:p>
        </w:tc>
      </w:tr>
      <w:tr w:rsidR="00C73BE8" w:rsidRPr="0063076D" w14:paraId="419FEBC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1752D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88FC6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4849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2ED8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3941AC2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24011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9944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992D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2833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1F0880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62AB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15A1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9F34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5E8C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6,212)</w:t>
            </w:r>
          </w:p>
        </w:tc>
      </w:tr>
      <w:tr w:rsidR="00C73BE8" w:rsidRPr="0063076D" w14:paraId="13B443B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9FCEB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AD9B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000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3DEB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FFAB1E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580A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5EFC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C35A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22BE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BFD206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87D03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BE45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48C8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0724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17F791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D1E17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48E3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FCB7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D49A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EB08B1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543C2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42F6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B979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24B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A74C878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4C654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945A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1056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9516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6,212)</w:t>
            </w:r>
          </w:p>
        </w:tc>
      </w:tr>
      <w:tr w:rsidR="00C73BE8" w:rsidRPr="0063076D" w14:paraId="1D2EAA6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B5439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1AE42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AE7C2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E174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7EF45CA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ADA3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2BA2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BAD1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C96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33AFEB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93274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6495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7C51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1490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99F606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4B5BC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D715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29E8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78AA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E4A391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1C4D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9C7F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8663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5CA3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011397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7E687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AE0D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1889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26D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39CFAA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D5959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7BCB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F4E3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83B0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F957908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85EE3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D073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BB10F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6A5D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081629A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103C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A6A9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719E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8F1C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B9D811A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B05D9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3A4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AB9D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9145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73BE8" w:rsidRPr="0063076D" w14:paraId="65069DA6" w14:textId="77777777" w:rsidTr="00CB6A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6EB13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06A4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94E6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28D6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917806D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9DADA3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28C4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C7C3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771D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9382C1B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6B354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AA6A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77E4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4331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</w:tbl>
    <w:p w14:paraId="1B00D73C" w14:textId="77777777" w:rsidR="00C73BE8" w:rsidRDefault="00C73BE8" w:rsidP="00C73BE8">
      <w:pPr>
        <w:spacing w:before="360"/>
      </w:pPr>
    </w:p>
    <w:p w14:paraId="7F9F56C7" w14:textId="77777777" w:rsidR="006E6405" w:rsidRDefault="006E6405" w:rsidP="00C73BE8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6E6405" w:rsidSect="002677A9">
          <w:headerReference w:type="even" r:id="rId28"/>
          <w:headerReference w:type="default" r:id="rId29"/>
          <w:headerReference w:type="first" r:id="rId30"/>
          <w:footerReference w:type="first" r:id="rId3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8BBC768" w14:textId="3F141222" w:rsidR="00C73BE8" w:rsidRDefault="00C73BE8" w:rsidP="00C73BE8">
      <w:pPr>
        <w:rPr>
          <w:rFonts w:ascii="Arial" w:hAnsi="Arial" w:cs="Arial"/>
          <w:b/>
          <w:color w:val="000000"/>
          <w:sz w:val="26"/>
          <w:szCs w:val="26"/>
          <w:lang w:eastAsia="en-AU"/>
        </w:rPr>
      </w:pPr>
      <w:r w:rsidRPr="0063076D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Local Land Services</w:t>
      </w:r>
    </w:p>
    <w:p w14:paraId="60F2F113" w14:textId="77777777" w:rsidR="00373022" w:rsidRPr="00F8244B" w:rsidRDefault="00373022" w:rsidP="0037302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ocal Land Services - Operating Statemen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06615B1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41F7EC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D10CA6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DF1625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39D341D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F140EC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54925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7E45E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4CA14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2C564D1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8926983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3E6C99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7CF86A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F6CCF38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70E9489C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76816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C0BE7A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827CA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FB1F37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B13CF2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37B6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F16266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8D04C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3BED84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73BE8" w:rsidRPr="0063076D" w14:paraId="596E0D7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FAC3D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F978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5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4B0B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2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5C4FC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378</w:t>
            </w:r>
          </w:p>
        </w:tc>
      </w:tr>
      <w:tr w:rsidR="00C73BE8" w:rsidRPr="0063076D" w14:paraId="47EEAD4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8603B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09FE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2830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9B34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79195D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AC035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C80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7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2FC0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1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AEA7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425</w:t>
            </w:r>
          </w:p>
        </w:tc>
      </w:tr>
      <w:tr w:rsidR="00C73BE8" w:rsidRPr="0063076D" w14:paraId="30813BA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F602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8B7B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C075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5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B2B97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670</w:t>
            </w:r>
          </w:p>
        </w:tc>
      </w:tr>
      <w:tr w:rsidR="00C73BE8" w:rsidRPr="0063076D" w14:paraId="7D59CBF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D97AE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E0EC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A782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F89E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CC4108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392C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2F5D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D5A2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91E8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02</w:t>
            </w:r>
          </w:p>
        </w:tc>
      </w:tr>
      <w:tr w:rsidR="00C73BE8" w:rsidRPr="0063076D" w14:paraId="1E10ACE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A164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6885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8B7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E84F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</w:t>
            </w:r>
          </w:p>
        </w:tc>
      </w:tr>
      <w:tr w:rsidR="00C73BE8" w:rsidRPr="0063076D" w14:paraId="1E14687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5452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B987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564F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EA1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C73BE8" w:rsidRPr="0063076D" w14:paraId="0CB6F976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8A1E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8F53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6,21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4ED7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2,70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6D2F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2,543</w:t>
            </w:r>
          </w:p>
        </w:tc>
      </w:tr>
      <w:tr w:rsidR="00C73BE8" w:rsidRPr="0063076D" w14:paraId="0D86087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CE72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CA15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6DFE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84B1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E1785D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FF69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45A5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9D6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AB1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6972A9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7426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A6DF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7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85C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,3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2E76F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339</w:t>
            </w:r>
          </w:p>
        </w:tc>
      </w:tr>
      <w:tr w:rsidR="00C73BE8" w:rsidRPr="0063076D" w14:paraId="27E2268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4AA20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79E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741F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9F7C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14</w:t>
            </w:r>
          </w:p>
        </w:tc>
      </w:tr>
      <w:tr w:rsidR="00C73BE8" w:rsidRPr="0063076D" w14:paraId="1AB979C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C5E6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EB9E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F77C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2D1D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70C0ED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0A79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B55A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1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2C2A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0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2AE0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472</w:t>
            </w:r>
          </w:p>
        </w:tc>
      </w:tr>
      <w:tr w:rsidR="00C73BE8" w:rsidRPr="0063076D" w14:paraId="54BEF0F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28AC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2B60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D29A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44EC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30</w:t>
            </w:r>
          </w:p>
        </w:tc>
      </w:tr>
      <w:tr w:rsidR="00C73BE8" w:rsidRPr="0063076D" w14:paraId="6964186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F61A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19A9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517D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012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</w:t>
            </w:r>
          </w:p>
        </w:tc>
      </w:tr>
      <w:tr w:rsidR="00C73BE8" w:rsidRPr="0063076D" w14:paraId="5BE45C3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9366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816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5882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5F1A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6</w:t>
            </w:r>
          </w:p>
        </w:tc>
      </w:tr>
      <w:tr w:rsidR="00C73BE8" w:rsidRPr="0063076D" w14:paraId="4C566EF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1E3C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BF53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2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A904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EAD9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39</w:t>
            </w:r>
          </w:p>
        </w:tc>
      </w:tr>
      <w:tr w:rsidR="00C73BE8" w:rsidRPr="0063076D" w14:paraId="75214ABC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BF643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33DD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66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7F7E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2,06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6D7B5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1,328</w:t>
            </w:r>
          </w:p>
        </w:tc>
      </w:tr>
      <w:tr w:rsidR="00C73BE8" w:rsidRPr="0063076D" w14:paraId="4D7C734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D0CD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gramStart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2D91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F35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A098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4869C6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F78E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F324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7C1C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0D06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E394BEA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A4D90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E981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55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D206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38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0701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15)</w:t>
            </w:r>
          </w:p>
        </w:tc>
      </w:tr>
    </w:tbl>
    <w:p w14:paraId="7722523B" w14:textId="77777777" w:rsidR="00C73BE8" w:rsidRDefault="00C73BE8" w:rsidP="00C73BE8">
      <w:pPr>
        <w:spacing w:before="360"/>
      </w:pPr>
    </w:p>
    <w:p w14:paraId="7AB995F2" w14:textId="77777777" w:rsidR="00C73BE8" w:rsidRDefault="00C73BE8" w:rsidP="00C73BE8">
      <w:r>
        <w:br w:type="page"/>
      </w:r>
    </w:p>
    <w:p w14:paraId="69899C71" w14:textId="77777777" w:rsidR="00A6209C" w:rsidRPr="00F8244B" w:rsidRDefault="00A6209C" w:rsidP="00A6209C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ocal Land Services - Balance Shee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41BE6BB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594358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795FE9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961386D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008EA40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371536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35884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B975C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E7AAC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4D26B6F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385CD0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C4D8C7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6120AF2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D3AA05B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214BE8BF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6484B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05D48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176C8D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AC0516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6E72BA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CB35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E9D7AA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38FB7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AD3C18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73BE8" w:rsidRPr="0063076D" w14:paraId="72EA070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3663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501B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F394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7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5E97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75</w:t>
            </w:r>
          </w:p>
        </w:tc>
      </w:tr>
      <w:tr w:rsidR="00C73BE8" w:rsidRPr="0063076D" w14:paraId="5838F64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1D0D2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EA18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89F4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22BD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BC53D8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BEDF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4C1B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4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98BE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8529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25</w:t>
            </w:r>
          </w:p>
        </w:tc>
      </w:tr>
      <w:tr w:rsidR="00C73BE8" w:rsidRPr="0063076D" w14:paraId="14AACF2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53EC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D5314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04F5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1126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276ACC8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AFD8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D6B3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67C3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8FB8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</w:tr>
      <w:tr w:rsidR="00C73BE8" w:rsidRPr="0063076D" w14:paraId="3A30617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F51C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1AA1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824C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7C51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A13A96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8CE5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139A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D5EF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0CC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B3011B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70D9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0472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63DC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C748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57DF178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4D18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61FE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292D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75B1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</w:tr>
      <w:tr w:rsidR="00C73BE8" w:rsidRPr="0063076D" w14:paraId="023B0F67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57550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26D7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35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EE56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,17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41CA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,384</w:t>
            </w:r>
          </w:p>
        </w:tc>
      </w:tr>
      <w:tr w:rsidR="00C73BE8" w:rsidRPr="0063076D" w14:paraId="7A31FB3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A9DD6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5F62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13E1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7BE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09BBD77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EC85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8925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2DA3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9415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1E73C8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66AB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8D0E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4549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DF0A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3E4021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9972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88F0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3F3E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0E87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3D35F3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1F24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9065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4B1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E997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4CBD91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8EF7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869D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08E3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C56D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8292E6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4D5B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6F54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CF9B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5AA0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A72334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701E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11A3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7906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C039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C5CAA9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64E49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62D6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6,1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864A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8,0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AB9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0,344</w:t>
            </w:r>
          </w:p>
        </w:tc>
      </w:tr>
      <w:tr w:rsidR="00C73BE8" w:rsidRPr="0063076D" w14:paraId="192EC2F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087038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5D9A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BB62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8ECB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30</w:t>
            </w:r>
          </w:p>
        </w:tc>
      </w:tr>
      <w:tr w:rsidR="00C73BE8" w:rsidRPr="0063076D" w14:paraId="7766436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A28F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25E2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2D08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623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37</w:t>
            </w:r>
          </w:p>
        </w:tc>
      </w:tr>
      <w:tr w:rsidR="00C73BE8" w:rsidRPr="0063076D" w14:paraId="0C14F75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3AF5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B556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9443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AB10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557325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169C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3880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0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5554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2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4254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181</w:t>
            </w:r>
          </w:p>
        </w:tc>
      </w:tr>
      <w:tr w:rsidR="00C73BE8" w:rsidRPr="0063076D" w14:paraId="0AAADE1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3BDA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EA40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6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67E0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D86D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24</w:t>
            </w:r>
          </w:p>
        </w:tc>
      </w:tr>
      <w:tr w:rsidR="00C73BE8" w:rsidRPr="0063076D" w14:paraId="3B76706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6049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B33E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C3FC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793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5307F90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424F8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B255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7,26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4865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8,02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2D4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5,917</w:t>
            </w:r>
          </w:p>
        </w:tc>
      </w:tr>
      <w:tr w:rsidR="00C73BE8" w:rsidRPr="0063076D" w14:paraId="12A3AE65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AA741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F50B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2,62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7553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1,19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DF52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4,300</w:t>
            </w:r>
          </w:p>
        </w:tc>
      </w:tr>
      <w:tr w:rsidR="00C73BE8" w:rsidRPr="0063076D" w14:paraId="1AFBFCF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61383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7529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962E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4C45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6669144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469A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5B79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0A46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FABA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4B365D7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B2C1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6B7A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0914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33F0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44515A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B86B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C5C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54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FCB4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2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566C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16</w:t>
            </w:r>
          </w:p>
        </w:tc>
      </w:tr>
      <w:tr w:rsidR="00C73BE8" w:rsidRPr="0063076D" w14:paraId="3E893B1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B3E1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AD81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FF5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7281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EB10D4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DBC0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403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762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3EAB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79439F4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84F7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D51D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8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85A4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C14B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80</w:t>
            </w:r>
          </w:p>
        </w:tc>
      </w:tr>
      <w:tr w:rsidR="00C73BE8" w:rsidRPr="0063076D" w14:paraId="6897D79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00E5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240F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35A7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3329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92</w:t>
            </w:r>
          </w:p>
        </w:tc>
      </w:tr>
      <w:tr w:rsidR="00C73BE8" w:rsidRPr="0063076D" w14:paraId="6149E9F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7944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127E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4081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7C91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</w:t>
            </w:r>
          </w:p>
        </w:tc>
      </w:tr>
      <w:tr w:rsidR="00C73BE8" w:rsidRPr="0063076D" w14:paraId="1C981D1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0AF0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839C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E2A3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74BE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B8BA0CF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1917E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74B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12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5525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,61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5C32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893</w:t>
            </w:r>
          </w:p>
        </w:tc>
      </w:tr>
      <w:tr w:rsidR="00C73BE8" w:rsidRPr="0063076D" w14:paraId="768734B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4D42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CBE4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C944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0D2E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7F68EFA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F348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F71F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3F6C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F3FA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2834DF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FF18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0AF1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ACF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533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6334F4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1F2D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ED9B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3C5C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7646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9757F9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4656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3E74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B8EB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FD8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114CB0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B753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C329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1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D426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A2BF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59</w:t>
            </w:r>
          </w:p>
        </w:tc>
      </w:tr>
      <w:tr w:rsidR="00C73BE8" w:rsidRPr="0063076D" w14:paraId="3474A94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DA12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C099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861F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4531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3</w:t>
            </w:r>
          </w:p>
        </w:tc>
      </w:tr>
      <w:tr w:rsidR="00C73BE8" w:rsidRPr="0063076D" w14:paraId="0E714E9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F797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38E3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2BE0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1C0E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</w:tr>
      <w:tr w:rsidR="00C73BE8" w:rsidRPr="0063076D" w14:paraId="2ACAB6C4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0719D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3527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0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EEB6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08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8CD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131</w:t>
            </w:r>
          </w:p>
        </w:tc>
      </w:tr>
      <w:tr w:rsidR="00C73BE8" w:rsidRPr="0063076D" w14:paraId="7567544B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2398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5859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1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40A9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6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716E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024</w:t>
            </w:r>
          </w:p>
        </w:tc>
      </w:tr>
      <w:tr w:rsidR="00C73BE8" w:rsidRPr="0063076D" w14:paraId="09F1A9BD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9A50E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DBB7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7,4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D92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9,4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E1DF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8,277</w:t>
            </w:r>
          </w:p>
        </w:tc>
      </w:tr>
      <w:tr w:rsidR="00C73BE8" w:rsidRPr="0063076D" w14:paraId="285759A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972EE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AE1E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A86F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9405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5D01559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706C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ADE9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1,9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A6E2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0,1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1589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8,961</w:t>
            </w:r>
          </w:p>
        </w:tc>
      </w:tr>
      <w:tr w:rsidR="00C73BE8" w:rsidRPr="0063076D" w14:paraId="4B8C3C7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CE0B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6819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5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52F0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,3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AF95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,316</w:t>
            </w:r>
          </w:p>
        </w:tc>
      </w:tr>
      <w:tr w:rsidR="00C73BE8" w:rsidRPr="0063076D" w14:paraId="6A56017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9AF5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7EAA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0F66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9DE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385EA53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30960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B64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7,4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96CF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9,4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54C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8,277</w:t>
            </w:r>
          </w:p>
        </w:tc>
      </w:tr>
    </w:tbl>
    <w:p w14:paraId="0E6FFBB2" w14:textId="77777777" w:rsidR="00A941FB" w:rsidRPr="00F8244B" w:rsidRDefault="00A941FB" w:rsidP="00A941FB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ocal Land Services - Cash Flow Statemen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234F7FA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BCFFCD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AE38C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C449C9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15A006E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E13AF4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9F8432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9F5F08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0DB330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66834AF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7351320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A2B723E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FCA702B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43DEB9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015235E6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F69B3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E6E9EA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8B9CF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ED0128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3E1C3F9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A6E4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957CB3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DDBB57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68CA0E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7832241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BF9EA0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5511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,6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5C2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6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13B0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665</w:t>
            </w:r>
          </w:p>
        </w:tc>
      </w:tr>
      <w:tr w:rsidR="00C73BE8" w:rsidRPr="0063076D" w14:paraId="6E6D005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9EF75F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4C4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D511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CE0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6EFD2F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B3F90D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65EF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4D04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5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77C1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670</w:t>
            </w:r>
          </w:p>
        </w:tc>
      </w:tr>
      <w:tr w:rsidR="00C73BE8" w:rsidRPr="0063076D" w14:paraId="0861A3A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7D6DC7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9448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6FC0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09F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</w:t>
            </w:r>
          </w:p>
        </w:tc>
      </w:tr>
      <w:tr w:rsidR="00C73BE8" w:rsidRPr="0063076D" w14:paraId="61FEC06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CFB28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FD63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A67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AEFD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A644E4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28E27A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523B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54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8ACB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5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735B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425</w:t>
            </w:r>
          </w:p>
        </w:tc>
      </w:tr>
      <w:tr w:rsidR="00C73BE8" w:rsidRPr="0063076D" w14:paraId="051F4A37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CA8E0" w14:textId="77777777" w:rsidR="00C73BE8" w:rsidRPr="0063076D" w:rsidRDefault="00C73BE8" w:rsidP="00BC626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78F8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,23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A65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8,45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1D89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3937E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1,728</w:t>
            </w:r>
          </w:p>
        </w:tc>
      </w:tr>
      <w:tr w:rsidR="00C73BE8" w:rsidRPr="0063076D" w14:paraId="556B75E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ED15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6284C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8D5FC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A0FF3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2C85AF7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652F2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8BA5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1B72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AC56A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250635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AA58A8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7DD6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7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49C7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,3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467D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339</w:t>
            </w:r>
          </w:p>
        </w:tc>
      </w:tr>
      <w:tr w:rsidR="00C73BE8" w:rsidRPr="0063076D" w14:paraId="41C660E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FF0DD0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1DA4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F970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2D5F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EB04EA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81774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8EEE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2CCB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57C5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F4687A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C735B7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4726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62A8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AEEC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CBA5D2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CE0EB1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6890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7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3742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5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C1FB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472</w:t>
            </w:r>
          </w:p>
        </w:tc>
      </w:tr>
      <w:tr w:rsidR="00C73BE8" w:rsidRPr="0063076D" w14:paraId="2EF9266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9412DC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4412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4A76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7B8C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6</w:t>
            </w:r>
          </w:p>
        </w:tc>
      </w:tr>
      <w:tr w:rsidR="00C73BE8" w:rsidRPr="0063076D" w14:paraId="63710F1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4405FB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6349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D615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C65F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</w:t>
            </w:r>
          </w:p>
        </w:tc>
      </w:tr>
      <w:tr w:rsidR="00C73BE8" w:rsidRPr="0063076D" w14:paraId="1394429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5C0AEC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BA9F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5603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83FC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30</w:t>
            </w:r>
          </w:p>
        </w:tc>
      </w:tr>
      <w:tr w:rsidR="00C73BE8" w:rsidRPr="0063076D" w14:paraId="19E4608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CB474A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AB0B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24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D9ECE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1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1B83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39</w:t>
            </w:r>
          </w:p>
        </w:tc>
      </w:tr>
      <w:tr w:rsidR="00C73BE8" w:rsidRPr="0063076D" w14:paraId="0D647D4F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9143B" w14:textId="77777777" w:rsidR="00C73BE8" w:rsidRPr="0063076D" w:rsidRDefault="00C73BE8" w:rsidP="00BC626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A03D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7,31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0F70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5,53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10D9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6,614</w:t>
            </w:r>
          </w:p>
        </w:tc>
      </w:tr>
      <w:tr w:rsidR="00C73BE8" w:rsidRPr="0063076D" w14:paraId="139EE8F8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7EC94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BE2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94DD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0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B91A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113)</w:t>
            </w:r>
          </w:p>
        </w:tc>
      </w:tr>
      <w:tr w:rsidR="00C73BE8" w:rsidRPr="0063076D" w14:paraId="57237FD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C21E6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8D4A0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5E91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0EAD8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0B1F39A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B26C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A8BE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7372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B992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FB7B2E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F4406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826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25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96A8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D955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823)</w:t>
            </w:r>
          </w:p>
        </w:tc>
      </w:tr>
      <w:tr w:rsidR="00C73BE8" w:rsidRPr="0063076D" w14:paraId="3F0C9B9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56E31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3CD4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67B9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08AE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9641A5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BA2FE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C52F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6867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290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6DAF92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52E32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22D5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1021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B31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0FDEF4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94171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6BEB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F923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99EC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BC23DA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D02D6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9FF3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814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0A91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27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29A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352)</w:t>
            </w:r>
          </w:p>
        </w:tc>
      </w:tr>
      <w:tr w:rsidR="00C73BE8" w:rsidRPr="0063076D" w14:paraId="205337DC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4B1A6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FEFB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06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B309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236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4022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175)</w:t>
            </w:r>
          </w:p>
        </w:tc>
      </w:tr>
      <w:tr w:rsidR="00C73BE8" w:rsidRPr="0063076D" w14:paraId="233E83F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2B469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1FF08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5BDA8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DAC18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49F9614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59C8F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E851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49E6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D56D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CA30F6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14CAB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188A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3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33A2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10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6B47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499)</w:t>
            </w:r>
          </w:p>
        </w:tc>
      </w:tr>
      <w:tr w:rsidR="00C73BE8" w:rsidRPr="0063076D" w14:paraId="366DF2E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93DAA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7535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600C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9DFD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009094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0B9A9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6B8E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016D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7F96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28B102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B6405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CFF98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40C9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44D0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69AD38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F6A9F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42D4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897A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F1D1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07320EA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14D9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A5D2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633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40C4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0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74C9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499)</w:t>
            </w:r>
          </w:p>
        </w:tc>
      </w:tr>
      <w:tr w:rsidR="00C73BE8" w:rsidRPr="0063076D" w14:paraId="71E85D61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290D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B6E2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61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DDD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7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278A0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4,787)</w:t>
            </w:r>
          </w:p>
        </w:tc>
      </w:tr>
      <w:tr w:rsidR="00C73BE8" w:rsidRPr="0063076D" w14:paraId="1FC683C7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533CD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2B00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02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8740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0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82F2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762</w:t>
            </w:r>
          </w:p>
        </w:tc>
      </w:tr>
      <w:tr w:rsidR="00C73BE8" w:rsidRPr="0063076D" w14:paraId="768237A7" w14:textId="77777777" w:rsidTr="00CB6A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BA262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5D31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F48E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BDCC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42FEA63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C9DEEA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ABA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FA3E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F92C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2D6BF95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FB3FA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859C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1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83C7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76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3BA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75</w:t>
            </w:r>
          </w:p>
        </w:tc>
      </w:tr>
    </w:tbl>
    <w:p w14:paraId="03806D02" w14:textId="77777777" w:rsidR="00C73BE8" w:rsidRDefault="00C73BE8" w:rsidP="00C73BE8">
      <w:pPr>
        <w:spacing w:before="360"/>
      </w:pPr>
    </w:p>
    <w:p w14:paraId="6C4BB5A0" w14:textId="77777777" w:rsidR="006E6405" w:rsidRDefault="006E6405" w:rsidP="00C73BE8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6E6405" w:rsidSect="002677A9">
          <w:headerReference w:type="even" r:id="rId32"/>
          <w:headerReference w:type="default" r:id="rId33"/>
          <w:headerReference w:type="first" r:id="rId34"/>
          <w:footerReference w:type="first" r:id="rId3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DCF0311" w14:textId="2B412CB6" w:rsidR="00C73BE8" w:rsidRDefault="00C73BE8" w:rsidP="00C73BE8">
      <w:pPr>
        <w:rPr>
          <w:rFonts w:ascii="Arial" w:hAnsi="Arial" w:cs="Arial"/>
          <w:b/>
          <w:color w:val="000000"/>
          <w:sz w:val="26"/>
          <w:szCs w:val="26"/>
          <w:lang w:eastAsia="en-AU"/>
        </w:rPr>
      </w:pPr>
      <w:r w:rsidRPr="0063076D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NSW Food Authority</w:t>
      </w:r>
    </w:p>
    <w:p w14:paraId="5406832F" w14:textId="77777777" w:rsidR="00373022" w:rsidRPr="00F8244B" w:rsidRDefault="00373022" w:rsidP="00373022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Food Authority - Operating Statemen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5373E8B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66558F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ED1B9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48B5D0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33D4D0E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B3B3F0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0AB08B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237A5F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1A58FD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3054797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65E21F5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4495BC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D533F8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B91482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3E179AF7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3E96D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DEBA5C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A04B5D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781702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6A828C2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0DDA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44D65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FA13F4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DC3FA6" w14:textId="77777777" w:rsidR="00C73BE8" w:rsidRPr="0063076D" w:rsidRDefault="00C73BE8" w:rsidP="00BC626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73BE8" w:rsidRPr="0063076D" w14:paraId="6527487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6E379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15AB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3174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184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C73BE8" w:rsidRPr="0063076D" w14:paraId="0C70C8F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50DE0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206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A767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0080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5342C8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B6095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529B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D44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9A82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81</w:t>
            </w:r>
          </w:p>
        </w:tc>
      </w:tr>
      <w:tr w:rsidR="00C73BE8" w:rsidRPr="0063076D" w14:paraId="6B9508D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DA4A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200B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358B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EEFD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6</w:t>
            </w:r>
          </w:p>
        </w:tc>
      </w:tr>
      <w:tr w:rsidR="00C73BE8" w:rsidRPr="0063076D" w14:paraId="7AC77CF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1F1B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37F0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E1A0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A0F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5CC539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10C6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4D58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18D2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06EE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7</w:t>
            </w:r>
          </w:p>
        </w:tc>
      </w:tr>
      <w:tr w:rsidR="00C73BE8" w:rsidRPr="0063076D" w14:paraId="6E9889D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E9C0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3CF0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94C7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6D7F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FF6A9C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D6FF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C8B9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37F8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1863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F6D9168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CCB5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135A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76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3FCD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45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8A9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25</w:t>
            </w:r>
          </w:p>
        </w:tc>
      </w:tr>
      <w:tr w:rsidR="00C73BE8" w:rsidRPr="0063076D" w14:paraId="17990BF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03FFD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3947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384F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14C4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1F3DF6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C4B4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0F9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F7B8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2214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2897A9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EB39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BE35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D1CA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023C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54</w:t>
            </w:r>
          </w:p>
        </w:tc>
      </w:tr>
      <w:tr w:rsidR="00C73BE8" w:rsidRPr="0063076D" w14:paraId="100A54F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F30988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8F45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2CAE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DFDB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C73D07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AE75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8E8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A496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F4D4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A69127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0555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7DA9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93B0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A5E8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2</w:t>
            </w:r>
          </w:p>
        </w:tc>
      </w:tr>
      <w:tr w:rsidR="00C73BE8" w:rsidRPr="0063076D" w14:paraId="505291A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7677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9AF4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514B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8DB5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C73BE8" w:rsidRPr="0063076D" w14:paraId="4FC4913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AD51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CAA6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E1A78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4C0C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4</w:t>
            </w:r>
          </w:p>
        </w:tc>
      </w:tr>
      <w:tr w:rsidR="00C73BE8" w:rsidRPr="0063076D" w14:paraId="1474675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4060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74D7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2FCA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2B41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37</w:t>
            </w:r>
          </w:p>
        </w:tc>
      </w:tr>
      <w:tr w:rsidR="00C73BE8" w:rsidRPr="0063076D" w14:paraId="661D8AA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C83C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7BAE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A6C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35F5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7804EF7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C56C6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9AF5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1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7718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05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BC7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06</w:t>
            </w:r>
          </w:p>
        </w:tc>
      </w:tr>
      <w:tr w:rsidR="00C73BE8" w:rsidRPr="0063076D" w14:paraId="314DCCA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223A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gramStart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FD52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023A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5E27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170DE2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1830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B90C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D42A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4161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903D9B8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8526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EA64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85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D5E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42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EF32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</w:t>
            </w:r>
          </w:p>
        </w:tc>
      </w:tr>
    </w:tbl>
    <w:p w14:paraId="73C42F8C" w14:textId="77777777" w:rsidR="00C73BE8" w:rsidRDefault="00C73BE8" w:rsidP="00C73BE8">
      <w:pPr>
        <w:spacing w:before="360"/>
      </w:pPr>
    </w:p>
    <w:p w14:paraId="4861078B" w14:textId="77777777" w:rsidR="00C73BE8" w:rsidRDefault="00C73BE8" w:rsidP="00C73BE8">
      <w:r>
        <w:br w:type="page"/>
      </w:r>
    </w:p>
    <w:p w14:paraId="2642F6BF" w14:textId="77777777" w:rsidR="00A6209C" w:rsidRPr="00F8244B" w:rsidRDefault="00A6209C" w:rsidP="00A6209C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Food Authority - Balance Shee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2CD9352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FD1A5F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E98068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F0041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3AAE88F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D7FFDE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7FA910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85943E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94E8A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1ACD49F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4C84E74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376AE3B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B06CB1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EAA6AB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537A9C6E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AA3CD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8AD5F9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F9DE2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989436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5852939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0065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913F41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348B2A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CB88F9" w14:textId="77777777" w:rsidR="00C73BE8" w:rsidRPr="0063076D" w:rsidRDefault="00C73BE8" w:rsidP="00BC6267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63076D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73BE8" w:rsidRPr="0063076D" w14:paraId="2C3C7AB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41D1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C8EB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ACAA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E5FC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64</w:t>
            </w:r>
          </w:p>
        </w:tc>
      </w:tr>
      <w:tr w:rsidR="00C73BE8" w:rsidRPr="0063076D" w14:paraId="7075102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C348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77FB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BB8E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0F71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F201BE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9118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2BAA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FFC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EE91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8</w:t>
            </w:r>
          </w:p>
        </w:tc>
      </w:tr>
      <w:tr w:rsidR="00C73BE8" w:rsidRPr="0063076D" w14:paraId="3B982BF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A440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0B0B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80CB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D613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656EBC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A7AA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0BBD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369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060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23E9EA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F35F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5F8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C99A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EB26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A268FB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9AEA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E472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BD6F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2A5F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5192EF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4FB5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9E1A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1FF2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7872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47264D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BE2B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491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1010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21A9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29E5F58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3C4C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1EE5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2279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5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6685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42</w:t>
            </w:r>
          </w:p>
        </w:tc>
      </w:tr>
      <w:tr w:rsidR="00C73BE8" w:rsidRPr="0063076D" w14:paraId="505DBBB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CAF92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876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4DBD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1D1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0170F444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639A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DEED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18D8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EFD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5FDA8F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7870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5005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A461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FEDA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DF4EB2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8D30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429E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7661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479E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9ABABA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D4B6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1D07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86AD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6D1C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5C3947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5A52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E71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6B04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5596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235B35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28C9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8590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BD85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6DB3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F014E2D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EC87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D09E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1646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628A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32B0F11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0FC34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800E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85A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606D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14</w:t>
            </w:r>
          </w:p>
        </w:tc>
      </w:tr>
      <w:tr w:rsidR="00C73BE8" w:rsidRPr="0063076D" w14:paraId="5AAAEE7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F00A3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846E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4F60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ED91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</w:t>
            </w:r>
          </w:p>
        </w:tc>
      </w:tr>
      <w:tr w:rsidR="00C73BE8" w:rsidRPr="0063076D" w14:paraId="45BA588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B446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B7F2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D9D8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BF9C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150BD57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22774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057C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3F7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BBF2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D78EEB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C96C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1713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2114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E45D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03A91B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9C3A2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2F4B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2182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95286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0</w:t>
            </w:r>
          </w:p>
        </w:tc>
      </w:tr>
      <w:tr w:rsidR="00C73BE8" w:rsidRPr="0063076D" w14:paraId="0463E626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3EA3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D6C0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5BF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F85F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5ED5230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0EBF1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82F8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73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32F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78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3883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608</w:t>
            </w:r>
          </w:p>
        </w:tc>
      </w:tr>
      <w:tr w:rsidR="00C73BE8" w:rsidRPr="0063076D" w14:paraId="1B905866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6DBB8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80B5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38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7FF3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74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6CF6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050</w:t>
            </w:r>
          </w:p>
        </w:tc>
      </w:tr>
      <w:tr w:rsidR="00C73BE8" w:rsidRPr="0063076D" w14:paraId="5CF010F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C05B1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3197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4AC9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F00D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2DCE206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7E44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CED4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892B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06EF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084C44AC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E251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1A36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5B56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DF3B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04B89FA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337F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836B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7AE5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94C9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78</w:t>
            </w:r>
          </w:p>
        </w:tc>
      </w:tr>
      <w:tr w:rsidR="00C73BE8" w:rsidRPr="0063076D" w14:paraId="3544DD80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92F3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4F9F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6604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8850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A649E4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23D8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06A6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F720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714C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20DD6A5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A274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080F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05ED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8359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866F2C2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0730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A7DE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D125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62E9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BEF80FE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BDF7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8635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7162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8EBE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49D0A0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47C5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22CC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CCA1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1177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059745C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7001E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EC5A9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4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CF91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5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D198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78</w:t>
            </w:r>
          </w:p>
        </w:tc>
      </w:tr>
      <w:tr w:rsidR="00C73BE8" w:rsidRPr="0063076D" w14:paraId="01557C3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1D439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gramStart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770A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9069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DAAF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0D9BDFE9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BD8D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AC8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B1A1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3B4C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A91980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9B36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4546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5DE8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70AA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2F04CE4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2A7E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F19F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3C72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D479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E99939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282EB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5652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5BB9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B766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8FA784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F3F8C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5D33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4106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57D0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12B1FAF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5ADA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42A2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0DFA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19F5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284C038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B23D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AA9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47F8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CCEC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9D61B9D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EF2B8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2568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E89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DFB8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9A6612A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E4622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52FA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15D4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4373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78</w:t>
            </w:r>
          </w:p>
        </w:tc>
      </w:tr>
      <w:tr w:rsidR="00C73BE8" w:rsidRPr="0063076D" w14:paraId="707BCE1E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A6698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EA2F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2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FD8F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1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27A5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471</w:t>
            </w:r>
          </w:p>
        </w:tc>
      </w:tr>
      <w:tr w:rsidR="00C73BE8" w:rsidRPr="0063076D" w14:paraId="018CCF8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F3A6D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1463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02F1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B16F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24284D63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1768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D241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8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F304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1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D18A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18</w:t>
            </w:r>
          </w:p>
        </w:tc>
      </w:tr>
      <w:tr w:rsidR="00C73BE8" w:rsidRPr="0063076D" w14:paraId="48AA8581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D8CB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BC90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B0F9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2FB9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53</w:t>
            </w:r>
          </w:p>
        </w:tc>
      </w:tr>
      <w:tr w:rsidR="00C73BE8" w:rsidRPr="0063076D" w14:paraId="68058AFB" w14:textId="77777777" w:rsidTr="00CB6A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081C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06A7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04A2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91FC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385ECE1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1B007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AC52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2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A1D0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1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816F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471</w:t>
            </w:r>
          </w:p>
        </w:tc>
      </w:tr>
    </w:tbl>
    <w:p w14:paraId="6BED0A3D" w14:textId="77777777" w:rsidR="00A941FB" w:rsidRPr="00F8244B" w:rsidRDefault="00A941FB" w:rsidP="00A941FB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Food Authority - Cash Flow Statement"/>
      </w:tblPr>
      <w:tblGrid>
        <w:gridCol w:w="5953"/>
        <w:gridCol w:w="1222"/>
        <w:gridCol w:w="1223"/>
        <w:gridCol w:w="27"/>
        <w:gridCol w:w="1196"/>
      </w:tblGrid>
      <w:tr w:rsidR="00C73BE8" w:rsidRPr="0063076D" w14:paraId="06F7CAA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D5277E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58DBF9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FBB912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73BE8" w:rsidRPr="0063076D" w14:paraId="537A0A1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26E7DF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9A497A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01A3B7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F2678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73BE8" w:rsidRPr="0063076D" w14:paraId="5557784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E21E14" w14:textId="77777777" w:rsidR="00C73BE8" w:rsidRPr="0063076D" w:rsidRDefault="00C73BE8" w:rsidP="00BC626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CA89331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A23CC43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A602424" w14:textId="77777777" w:rsidR="00C73BE8" w:rsidRPr="0063076D" w:rsidRDefault="00C73BE8" w:rsidP="00BC626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73BE8" w:rsidRPr="0063076D" w14:paraId="3368659E" w14:textId="77777777" w:rsidTr="00CB6A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F32A9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374D92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A79B26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F7FB17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2A7F753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F241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E8109F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D2792F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7FB63F" w14:textId="77777777" w:rsidR="00C73BE8" w:rsidRPr="0063076D" w:rsidRDefault="00C73BE8" w:rsidP="00BC626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695D067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C183A4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42CA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91E91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8233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C73BE8" w:rsidRPr="0063076D" w14:paraId="6D519D4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CD2619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B490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D510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98DC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2F475E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0CB424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7BE3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8340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1667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6</w:t>
            </w:r>
          </w:p>
        </w:tc>
      </w:tr>
      <w:tr w:rsidR="00C73BE8" w:rsidRPr="0063076D" w14:paraId="1D87ED8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B6812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455E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F5C5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5AFD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E1319A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B10C46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3088E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0218D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EA1D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55B986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CD15FA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11C1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76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EA8F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40DA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5</w:t>
            </w:r>
          </w:p>
        </w:tc>
      </w:tr>
      <w:tr w:rsidR="00C73BE8" w:rsidRPr="0063076D" w14:paraId="072FAA25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37D9D" w14:textId="77777777" w:rsidR="00C73BE8" w:rsidRPr="0063076D" w:rsidRDefault="00C73BE8" w:rsidP="00BC626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6DF1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33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8E39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18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03C8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9,872</w:t>
            </w:r>
          </w:p>
        </w:tc>
      </w:tr>
      <w:tr w:rsidR="00C73BE8" w:rsidRPr="0063076D" w14:paraId="4058633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F0B68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8576F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30AD1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6CB49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2FDA21F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2F978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924D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656E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14BE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99C9DB9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66915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A2EB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FAF8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E72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54</w:t>
            </w:r>
          </w:p>
        </w:tc>
      </w:tr>
      <w:tr w:rsidR="00C73BE8" w:rsidRPr="0063076D" w14:paraId="76A5AE0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5B9E38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1A64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4ED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9BDD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61333F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11840D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3D45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603D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E411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0BD599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C8DAD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3F99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BFF1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D5BCE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AA65C7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23B880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9BF8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533E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5C01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2</w:t>
            </w:r>
          </w:p>
        </w:tc>
      </w:tr>
      <w:tr w:rsidR="00C73BE8" w:rsidRPr="0063076D" w14:paraId="523817B0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36FB1B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C108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2DD1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8913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21631A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1AEED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09AD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0A3F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EF26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4</w:t>
            </w:r>
          </w:p>
        </w:tc>
      </w:tr>
      <w:tr w:rsidR="00C73BE8" w:rsidRPr="0063076D" w14:paraId="5206641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7CDF5D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1D5F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B37A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20AD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C73BE8" w:rsidRPr="0063076D" w14:paraId="00656986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39E672" w14:textId="77777777" w:rsidR="00C73BE8" w:rsidRPr="0063076D" w:rsidRDefault="00C73BE8" w:rsidP="00BC626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A906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5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3D72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2C61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37</w:t>
            </w:r>
          </w:p>
        </w:tc>
      </w:tr>
      <w:tr w:rsidR="00C73BE8" w:rsidRPr="0063076D" w14:paraId="230A19DE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DEA02" w14:textId="77777777" w:rsidR="00C73BE8" w:rsidRPr="0063076D" w:rsidRDefault="00C73BE8" w:rsidP="00BC626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72EA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76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4F84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70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4DC0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06</w:t>
            </w:r>
          </w:p>
        </w:tc>
      </w:tr>
      <w:tr w:rsidR="00C73BE8" w:rsidRPr="0063076D" w14:paraId="31AAC64B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F0FE5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1B1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7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3C8F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48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A114E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34</w:t>
            </w:r>
          </w:p>
        </w:tc>
      </w:tr>
      <w:tr w:rsidR="00C73BE8" w:rsidRPr="0063076D" w14:paraId="48BD77FF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5FAD1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F4206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8B1E3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12791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1515F795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B1547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0249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9848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E9D5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2746784C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C7C9BA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299B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F133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FE3E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C73BE8" w:rsidRPr="0063076D" w14:paraId="48F2D222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81C6C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307C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EF89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3D72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93D08CD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7434B3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6826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59F4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C5C4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A9BF123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8787B9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EA99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CB01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D337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8B4139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7E9930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7BF9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E1F7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A95D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4BB608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FFBD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E4B1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0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38A3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A7085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00)</w:t>
            </w:r>
          </w:p>
        </w:tc>
      </w:tr>
      <w:tr w:rsidR="00C73BE8" w:rsidRPr="0063076D" w14:paraId="18833E83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3F0F2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F20B8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7248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3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07E1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00)</w:t>
            </w:r>
          </w:p>
        </w:tc>
      </w:tr>
      <w:tr w:rsidR="00C73BE8" w:rsidRPr="0063076D" w14:paraId="126D7034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1D37F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1B99E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EC535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46065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73BE8" w:rsidRPr="0063076D" w14:paraId="73EB64E1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762A66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544A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86E7A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2F8B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BAFC3A8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A0FFD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4275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5100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61426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02D88BBB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F1D34E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437E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2116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19C5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352A6FF7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546A5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40D3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D0A8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A5C7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660A59AA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1620AF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0BE2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AC8B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1D377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118B672E" w14:textId="77777777" w:rsidTr="00CB6A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1EBC01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F45C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403AF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E331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58E45EAA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2176B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9373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72C0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1624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6AC9149" w14:textId="77777777" w:rsidTr="00CB6A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078EC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BD56B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7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741F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41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B51C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4</w:t>
            </w:r>
          </w:p>
        </w:tc>
      </w:tr>
      <w:tr w:rsidR="00C73BE8" w:rsidRPr="0063076D" w14:paraId="65835B0B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4E89A4" w14:textId="021DBA08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3369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7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2FD4D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9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C4BC4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30</w:t>
            </w:r>
          </w:p>
        </w:tc>
      </w:tr>
      <w:tr w:rsidR="00C73BE8" w:rsidRPr="0063076D" w14:paraId="30A9DA2E" w14:textId="77777777" w:rsidTr="00CB6A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48A1B7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0D8D3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AED80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5E89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40CC2309" w14:textId="77777777" w:rsidTr="00CB6A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F23E468" w14:textId="77777777" w:rsidR="00C73BE8" w:rsidRPr="0063076D" w:rsidRDefault="00C73BE8" w:rsidP="00BC626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E77D9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48824C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B5582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73BE8" w:rsidRPr="0063076D" w14:paraId="7B7C8665" w14:textId="77777777" w:rsidTr="00CB6A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8DCB2" w14:textId="77777777" w:rsidR="00C73BE8" w:rsidRPr="0063076D" w:rsidRDefault="00C73BE8" w:rsidP="00BC626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77CFE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0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2FE81" w14:textId="77777777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3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A79B8" w14:textId="4F8B3806" w:rsidR="00C73BE8" w:rsidRPr="0063076D" w:rsidRDefault="00C73BE8" w:rsidP="00BC626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307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96</w:t>
            </w:r>
            <w:r w:rsidR="003045E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</w:t>
            </w:r>
          </w:p>
        </w:tc>
      </w:tr>
    </w:tbl>
    <w:p w14:paraId="653D9D02" w14:textId="07BD4E97" w:rsidR="005452C7" w:rsidRPr="005452C7" w:rsidRDefault="005452C7" w:rsidP="00C73BE8">
      <w:pPr>
        <w:spacing w:before="360"/>
        <w:rPr>
          <w:rFonts w:eastAsiaTheme="majorEastAsia"/>
        </w:rPr>
      </w:pPr>
    </w:p>
    <w:sectPr w:rsidR="005452C7" w:rsidRPr="005452C7" w:rsidSect="002677A9">
      <w:headerReference w:type="even" r:id="rId36"/>
      <w:headerReference w:type="default" r:id="rId37"/>
      <w:headerReference w:type="first" r:id="rId38"/>
      <w:footerReference w:type="first" r:id="rId39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0D676" w14:textId="77777777" w:rsidR="001828CD" w:rsidRDefault="001828CD">
      <w:r>
        <w:separator/>
      </w:r>
    </w:p>
    <w:p w14:paraId="468069FF" w14:textId="77777777" w:rsidR="001828CD" w:rsidRDefault="001828CD"/>
  </w:endnote>
  <w:endnote w:type="continuationSeparator" w:id="0">
    <w:p w14:paraId="1257847E" w14:textId="77777777" w:rsidR="001828CD" w:rsidRDefault="001828CD">
      <w:r>
        <w:continuationSeparator/>
      </w:r>
    </w:p>
    <w:p w14:paraId="428294A3" w14:textId="77777777" w:rsidR="001828CD" w:rsidRDefault="001828CD"/>
  </w:endnote>
  <w:endnote w:type="continuationNotice" w:id="1">
    <w:p w14:paraId="0E356F82" w14:textId="77777777" w:rsidR="001828CD" w:rsidRDefault="001828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29981" w14:textId="26469695" w:rsidR="00B0100F" w:rsidRDefault="00B852E5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0-21</w:t>
    </w:r>
    <w:r>
      <w:rPr>
        <w:szCs w:val="18"/>
      </w:rPr>
      <w:tab/>
    </w:r>
    <w:r w:rsidR="003A68B6">
      <w:rPr>
        <w:szCs w:val="18"/>
      </w:rPr>
      <w:t>6</w:t>
    </w:r>
    <w:r w:rsidR="003A68B6" w:rsidRPr="00D67CF6">
      <w:rPr>
        <w:szCs w:val="18"/>
      </w:rPr>
      <w:t xml:space="preserve"> - </w:t>
    </w:r>
    <w:r w:rsidR="003A68B6" w:rsidRPr="00D67CF6">
      <w:rPr>
        <w:szCs w:val="18"/>
      </w:rPr>
      <w:fldChar w:fldCharType="begin"/>
    </w:r>
    <w:r w:rsidR="003A68B6" w:rsidRPr="00D67CF6">
      <w:rPr>
        <w:szCs w:val="18"/>
      </w:rPr>
      <w:instrText xml:space="preserve"> PAGE  \* MERGEFORMAT </w:instrText>
    </w:r>
    <w:r w:rsidR="003A68B6" w:rsidRPr="00D67CF6">
      <w:rPr>
        <w:szCs w:val="18"/>
      </w:rPr>
      <w:fldChar w:fldCharType="separate"/>
    </w:r>
    <w:r w:rsidR="003A68B6">
      <w:rPr>
        <w:szCs w:val="18"/>
      </w:rPr>
      <w:t>6</w:t>
    </w:r>
    <w:r w:rsidR="003A68B6" w:rsidRPr="00D67CF6">
      <w:rPr>
        <w:szCs w:val="18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110AE" w14:textId="7F62BD75" w:rsidR="00704C6D" w:rsidRDefault="00C8617E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  <w:r w:rsidRPr="00C8617E">
      <w:rPr>
        <w:szCs w:val="18"/>
      </w:rPr>
      <w:t xml:space="preserve"> </w:t>
    </w:r>
    <w:r w:rsidR="00152B52">
      <w:rPr>
        <w:szCs w:val="18"/>
      </w:rPr>
      <w:tab/>
    </w: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0-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63F65" w14:textId="77777777" w:rsidR="00B0100F" w:rsidRDefault="00B0100F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 w:rsidRPr="00D67CF6">
      <w:rPr>
        <w:szCs w:val="18"/>
      </w:rPr>
      <w:t xml:space="preserve">Budget Estimates </w:t>
    </w:r>
    <w:r>
      <w:rPr>
        <w:szCs w:val="18"/>
      </w:rPr>
      <w:t>2019-20</w:t>
    </w:r>
    <w:r>
      <w:rPr>
        <w:szCs w:val="18"/>
      </w:rPr>
      <w:tab/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</w:t>
    </w:r>
    <w:r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AB09F" w14:textId="6B3E1D91" w:rsidR="00B0100F" w:rsidRDefault="00A5774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0-21</w:t>
    </w:r>
    <w:r>
      <w:rPr>
        <w:szCs w:val="18"/>
      </w:rPr>
      <w:tab/>
    </w:r>
    <w:r w:rsidR="00B0100F">
      <w:rPr>
        <w:szCs w:val="18"/>
      </w:rPr>
      <w:t>6</w:t>
    </w:r>
    <w:r w:rsidR="00B0100F" w:rsidRPr="00D67CF6">
      <w:rPr>
        <w:szCs w:val="18"/>
      </w:rPr>
      <w:t xml:space="preserve"> 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noProof/>
        <w:szCs w:val="18"/>
      </w:rPr>
      <w:t>1</w:t>
    </w:r>
    <w:r w:rsidR="00B0100F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112EE" w14:textId="77777777" w:rsidR="008F4DEE" w:rsidRPr="00B852E5" w:rsidRDefault="003952CB" w:rsidP="00B852E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6</w:t>
    </w:r>
    <w:r w:rsidRPr="00D67CF6">
      <w:rPr>
        <w:szCs w:val="18"/>
      </w:rPr>
      <w:fldChar w:fldCharType="end"/>
    </w:r>
    <w:r w:rsidRPr="003952CB">
      <w:rPr>
        <w:szCs w:val="18"/>
      </w:rPr>
      <w:t xml:space="preserve"> </w:t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0-21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43DE1" w14:textId="09386833" w:rsidR="004312FF" w:rsidRDefault="003952CB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0-21</w:t>
    </w:r>
    <w:r>
      <w:rPr>
        <w:szCs w:val="18"/>
      </w:rPr>
      <w:tab/>
    </w:r>
    <w:r w:rsidR="00C60F78">
      <w:rPr>
        <w:szCs w:val="18"/>
      </w:rPr>
      <w:t>6</w:t>
    </w:r>
    <w:r w:rsidR="00C60F78" w:rsidRPr="00D67CF6">
      <w:rPr>
        <w:szCs w:val="18"/>
      </w:rPr>
      <w:t xml:space="preserve"> - </w:t>
    </w:r>
    <w:r w:rsidR="00FD0438" w:rsidRPr="00D67CF6">
      <w:rPr>
        <w:szCs w:val="18"/>
      </w:rPr>
      <w:fldChar w:fldCharType="begin"/>
    </w:r>
    <w:r w:rsidR="00FD0438" w:rsidRPr="00D67CF6">
      <w:rPr>
        <w:szCs w:val="18"/>
      </w:rPr>
      <w:instrText xml:space="preserve"> PAGE  \* MERGEFORMAT </w:instrText>
    </w:r>
    <w:r w:rsidR="00FD0438" w:rsidRPr="00D67CF6">
      <w:rPr>
        <w:szCs w:val="18"/>
      </w:rPr>
      <w:fldChar w:fldCharType="separate"/>
    </w:r>
    <w:r w:rsidR="00FD0438">
      <w:rPr>
        <w:szCs w:val="18"/>
      </w:rPr>
      <w:t>1</w:t>
    </w:r>
    <w:r w:rsidR="00FD0438"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01BA8" w14:textId="3C5A1AA9" w:rsidR="00B0100F" w:rsidRDefault="005E35AA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  <w:r w:rsidR="00A57744">
      <w:rPr>
        <w:szCs w:val="18"/>
      </w:rPr>
      <w:tab/>
    </w:r>
    <w:r w:rsidR="00C8617E" w:rsidRPr="00C8617E">
      <w:rPr>
        <w:szCs w:val="18"/>
      </w:rPr>
      <w:t xml:space="preserve"> </w:t>
    </w:r>
    <w:r w:rsidR="00F734F8">
      <w:rPr>
        <w:szCs w:val="18"/>
      </w:rPr>
      <w:t>Agency Financial Statements</w:t>
    </w:r>
    <w:r w:rsidR="00F734F8" w:rsidRPr="00D67CF6">
      <w:rPr>
        <w:szCs w:val="18"/>
      </w:rPr>
      <w:t xml:space="preserve"> </w:t>
    </w:r>
    <w:r w:rsidR="00F734F8">
      <w:rPr>
        <w:szCs w:val="18"/>
      </w:rPr>
      <w:t>2020-2</w:t>
    </w:r>
    <w:r w:rsidR="00D52840">
      <w:rPr>
        <w:szCs w:val="18"/>
      </w:rPr>
      <w:t>1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67D32" w14:textId="77777777" w:rsidR="008F4DEE" w:rsidRPr="003952CB" w:rsidRDefault="003952CB" w:rsidP="003952CB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0-21</w:t>
    </w:r>
    <w:r>
      <w:rPr>
        <w:szCs w:val="18"/>
      </w:rPr>
      <w:tab/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1A65E" w14:textId="29D46026" w:rsidR="00704C6D" w:rsidRPr="00C8617E" w:rsidRDefault="00C8617E" w:rsidP="00C8617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  <w:r w:rsidRPr="00C8617E">
      <w:rPr>
        <w:szCs w:val="18"/>
      </w:rPr>
      <w:t xml:space="preserve"> </w:t>
    </w:r>
    <w:r w:rsidR="00FF6C17">
      <w:rPr>
        <w:szCs w:val="18"/>
      </w:rPr>
      <w:tab/>
    </w: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0-21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93F82" w14:textId="77777777" w:rsidR="004A7031" w:rsidRPr="00152B52" w:rsidRDefault="00152B52" w:rsidP="00152B52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0-21</w:t>
    </w:r>
    <w:r>
      <w:rPr>
        <w:szCs w:val="18"/>
      </w:rPr>
      <w:tab/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  <w:r w:rsidRPr="00C8617E">
      <w:rPr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9A58F" w14:textId="77777777" w:rsidR="001828CD" w:rsidRDefault="001828CD">
      <w:pPr>
        <w:spacing w:before="120"/>
      </w:pPr>
      <w:r>
        <w:separator/>
      </w:r>
    </w:p>
    <w:p w14:paraId="23B15B42" w14:textId="77777777" w:rsidR="001828CD" w:rsidRDefault="001828CD"/>
  </w:footnote>
  <w:footnote w:type="continuationSeparator" w:id="0">
    <w:p w14:paraId="2A238B2F" w14:textId="77777777" w:rsidR="001828CD" w:rsidRDefault="001828CD">
      <w:pPr>
        <w:spacing w:before="120"/>
      </w:pPr>
      <w:r>
        <w:continuationSeparator/>
      </w:r>
    </w:p>
    <w:p w14:paraId="309F44D2" w14:textId="77777777" w:rsidR="001828CD" w:rsidRDefault="001828CD"/>
  </w:footnote>
  <w:footnote w:type="continuationNotice" w:id="1">
    <w:p w14:paraId="092E18FB" w14:textId="77777777" w:rsidR="001828CD" w:rsidRDefault="001828CD">
      <w:pPr>
        <w:rPr>
          <w:sz w:val="16"/>
        </w:rPr>
      </w:pPr>
    </w:p>
    <w:p w14:paraId="4880FB06" w14:textId="77777777" w:rsidR="001828CD" w:rsidRDefault="001828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4CEE31" w14:textId="77777777" w:rsidR="00B0100F" w:rsidRPr="00D67CF6" w:rsidRDefault="00B0100F" w:rsidP="00B70D2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0D3E5" w14:textId="77777777" w:rsidR="00B852E5" w:rsidRPr="00A62927" w:rsidRDefault="00B852E5" w:rsidP="00B852E5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gional Growth NSW Development Corporation</w:t>
    </w:r>
  </w:p>
  <w:p w14:paraId="0E0FEE2C" w14:textId="77777777" w:rsidR="007348E8" w:rsidRDefault="007348E8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1ED6" w14:textId="77777777" w:rsidR="00B852E5" w:rsidRPr="00A62927" w:rsidRDefault="00B852E5" w:rsidP="00B852E5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Regional Growth NSW Development Corporation</w:t>
    </w:r>
  </w:p>
  <w:p w14:paraId="4636E923" w14:textId="77777777" w:rsidR="007348E8" w:rsidRDefault="007348E8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7DC22" w14:textId="2888BB47" w:rsidR="00E45403" w:rsidRPr="00A62927" w:rsidRDefault="001F6A7E" w:rsidP="00765D7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gion</w:t>
    </w:r>
    <w:r w:rsidR="004929E6">
      <w:rPr>
        <w:rFonts w:ascii="Arial" w:hAnsi="Arial"/>
        <w:sz w:val="18"/>
        <w:szCs w:val="18"/>
      </w:rPr>
      <w:t>al Gro</w:t>
    </w:r>
    <w:r w:rsidR="00087698">
      <w:rPr>
        <w:rFonts w:ascii="Arial" w:hAnsi="Arial"/>
        <w:sz w:val="18"/>
        <w:szCs w:val="18"/>
      </w:rPr>
      <w:t>wth NSW Development Corporation</w:t>
    </w:r>
  </w:p>
  <w:p w14:paraId="1E54F067" w14:textId="77777777" w:rsidR="00884F09" w:rsidRDefault="00884F09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98C8A" w14:textId="77777777" w:rsidR="001A0E04" w:rsidRPr="00A62927" w:rsidRDefault="001A0E04" w:rsidP="001A0E0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Local Land Services</w:t>
    </w:r>
  </w:p>
  <w:p w14:paraId="6BCD1B55" w14:textId="77777777" w:rsidR="007348E8" w:rsidRDefault="007348E8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BB81B" w14:textId="77777777" w:rsidR="00B852E5" w:rsidRPr="00A62927" w:rsidRDefault="00B852E5" w:rsidP="00B852E5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ocal Land Services</w:t>
    </w:r>
  </w:p>
  <w:p w14:paraId="46DDDC8D" w14:textId="77777777" w:rsidR="007348E8" w:rsidRDefault="007348E8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72BD1" w14:textId="64068475" w:rsidR="00087698" w:rsidRPr="00A62927" w:rsidRDefault="00B852E5" w:rsidP="001A0E04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ocal Land Services</w:t>
    </w:r>
  </w:p>
  <w:p w14:paraId="3DFA0B0F" w14:textId="77777777" w:rsidR="007348E8" w:rsidRDefault="007348E8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BAB6E9" w14:textId="77777777" w:rsidR="001A0E04" w:rsidRPr="00A62927" w:rsidRDefault="001A0E04" w:rsidP="001A0E0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Food Authority</w:t>
    </w:r>
  </w:p>
  <w:p w14:paraId="6B74B48D" w14:textId="77777777" w:rsidR="009826D1" w:rsidRDefault="009826D1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3DBA6" w14:textId="77777777" w:rsidR="00B852E5" w:rsidRPr="00A62927" w:rsidRDefault="00B852E5" w:rsidP="00B852E5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Food Authority</w:t>
    </w:r>
  </w:p>
  <w:p w14:paraId="716EAA0F" w14:textId="77777777" w:rsidR="007348E8" w:rsidRDefault="007348E8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C3589" w14:textId="34B3E511" w:rsidR="00B852E5" w:rsidRPr="00A62927" w:rsidRDefault="00B852E5" w:rsidP="00B852E5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Food Authority</w:t>
    </w:r>
  </w:p>
  <w:p w14:paraId="70BEB56A" w14:textId="77777777" w:rsidR="007348E8" w:rsidRDefault="007348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A938F" w14:textId="77777777" w:rsidR="00B0100F" w:rsidRPr="00D67CF6" w:rsidRDefault="00B0100F" w:rsidP="00E9268D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  <w:p w14:paraId="16642A72" w14:textId="3362DB2E" w:rsidR="00B0100F" w:rsidRDefault="00B010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F640F" w14:textId="77777777" w:rsidR="005E03D3" w:rsidRPr="00E9268D" w:rsidRDefault="005E03D3" w:rsidP="005E03D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A5E3D" w14:textId="77777777" w:rsidR="00BC54D2" w:rsidRDefault="00BC54D2" w:rsidP="00BC54D2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gional NSW</w:t>
    </w:r>
  </w:p>
  <w:p w14:paraId="7BB01FF9" w14:textId="77777777" w:rsidR="00B0100F" w:rsidRPr="00E9268D" w:rsidRDefault="00B0100F" w:rsidP="00E9268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70CD77" w14:textId="77777777" w:rsidR="00733731" w:rsidRDefault="00733731" w:rsidP="00733731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Regional NSW</w:t>
    </w:r>
  </w:p>
  <w:p w14:paraId="06DA5592" w14:textId="77777777" w:rsidR="00B0100F" w:rsidRPr="00E9268D" w:rsidRDefault="00B0100F" w:rsidP="00E9268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C318D" w14:textId="4A96DAF7" w:rsidR="00B0100F" w:rsidRPr="00A62927" w:rsidRDefault="00ED330F" w:rsidP="00C16AEC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</w:t>
    </w:r>
    <w:r w:rsidR="00E67BA7">
      <w:rPr>
        <w:rFonts w:ascii="Arial" w:hAnsi="Arial"/>
        <w:sz w:val="18"/>
        <w:szCs w:val="18"/>
      </w:rPr>
      <w:t>egional NSW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D0F3F" w14:textId="1D68B2CA" w:rsidR="00DF7869" w:rsidRPr="00A62927" w:rsidRDefault="00C175BA" w:rsidP="00872F3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 xml:space="preserve">New South Wales </w:t>
    </w:r>
    <w:r w:rsidR="00DF7869">
      <w:rPr>
        <w:rFonts w:ascii="Arial" w:hAnsi="Arial"/>
        <w:sz w:val="18"/>
        <w:szCs w:val="18"/>
      </w:rPr>
      <w:t>Rural Assistance Authority</w:t>
    </w:r>
  </w:p>
  <w:p w14:paraId="5027D0F6" w14:textId="77777777" w:rsidR="004312FF" w:rsidRDefault="004312FF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B9249" w14:textId="06EC3BFB" w:rsidR="00BA2024" w:rsidRPr="00A62927" w:rsidRDefault="00C175BA" w:rsidP="00E4540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 xml:space="preserve">New South Wales </w:t>
    </w:r>
    <w:r w:rsidR="00BA2024">
      <w:rPr>
        <w:rFonts w:ascii="Arial" w:hAnsi="Arial"/>
        <w:sz w:val="18"/>
        <w:szCs w:val="18"/>
      </w:rPr>
      <w:t>Rural Assistance Authority</w:t>
    </w:r>
  </w:p>
  <w:p w14:paraId="4892B265" w14:textId="77777777" w:rsidR="009E2974" w:rsidRDefault="009E2974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49428" w14:textId="71BA6444" w:rsidR="00973E38" w:rsidRPr="00A62927" w:rsidRDefault="00C175BA" w:rsidP="00DF6FF6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 xml:space="preserve">New South Wales </w:t>
    </w:r>
    <w:r w:rsidR="00973E38">
      <w:rPr>
        <w:rFonts w:ascii="Arial" w:hAnsi="Arial"/>
        <w:sz w:val="18"/>
        <w:szCs w:val="18"/>
      </w:rPr>
      <w:t>Rural Assistance Authority</w:t>
    </w:r>
  </w:p>
  <w:p w14:paraId="0B6B6EC8" w14:textId="28310975" w:rsidR="0012790E" w:rsidRDefault="001279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BC07C0C"/>
    <w:multiLevelType w:val="hybridMultilevel"/>
    <w:tmpl w:val="57945B86"/>
    <w:lvl w:ilvl="0" w:tplc="AA90CD30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935120"/>
    <w:multiLevelType w:val="hybridMultilevel"/>
    <w:tmpl w:val="F412F3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186FEE"/>
    <w:multiLevelType w:val="hybridMultilevel"/>
    <w:tmpl w:val="8CA2C19E"/>
    <w:lvl w:ilvl="0" w:tplc="0C090001">
      <w:start w:val="1"/>
      <w:numFmt w:val="bullet"/>
      <w:lvlText w:val=""/>
      <w:lvlJc w:val="left"/>
      <w:pPr>
        <w:ind w:left="727" w:hanging="36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A23EEE"/>
    <w:multiLevelType w:val="hybridMultilevel"/>
    <w:tmpl w:val="DCF8C10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944FB"/>
    <w:multiLevelType w:val="singleLevel"/>
    <w:tmpl w:val="96863882"/>
    <w:lvl w:ilvl="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</w:abstractNum>
  <w:abstractNum w:abstractNumId="8" w15:restartNumberingAfterBreak="0">
    <w:nsid w:val="481E6BE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C4400BB"/>
    <w:multiLevelType w:val="hybridMultilevel"/>
    <w:tmpl w:val="9AAAF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C6F80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6B1492"/>
    <w:multiLevelType w:val="hybridMultilevel"/>
    <w:tmpl w:val="A45E4B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715AC1"/>
    <w:multiLevelType w:val="multilevel"/>
    <w:tmpl w:val="B92A0078"/>
    <w:lvl w:ilvl="0">
      <w:start w:val="1"/>
      <w:numFmt w:val="decimal"/>
      <w:pStyle w:val="61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64E75030"/>
    <w:multiLevelType w:val="hybridMultilevel"/>
    <w:tmpl w:val="0D6C53E6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377052"/>
    <w:multiLevelType w:val="multilevel"/>
    <w:tmpl w:val="C7883EEE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B463118"/>
    <w:multiLevelType w:val="hybridMultilevel"/>
    <w:tmpl w:val="BDA01B5C"/>
    <w:lvl w:ilvl="0" w:tplc="D7660C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0221B4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2915A4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D02F1"/>
    <w:multiLevelType w:val="hybridMultilevel"/>
    <w:tmpl w:val="F932C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9E4F96"/>
    <w:multiLevelType w:val="hybridMultilevel"/>
    <w:tmpl w:val="A3B4AE7E"/>
    <w:lvl w:ilvl="0" w:tplc="BE764F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0"/>
  </w:num>
  <w:num w:numId="4">
    <w:abstractNumId w:val="7"/>
  </w:num>
  <w:num w:numId="5">
    <w:abstractNumId w:val="17"/>
  </w:num>
  <w:num w:numId="6">
    <w:abstractNumId w:val="2"/>
  </w:num>
  <w:num w:numId="7">
    <w:abstractNumId w:val="3"/>
  </w:num>
  <w:num w:numId="8">
    <w:abstractNumId w:val="10"/>
  </w:num>
  <w:num w:numId="9">
    <w:abstractNumId w:val="22"/>
  </w:num>
  <w:num w:numId="10">
    <w:abstractNumId w:val="19"/>
  </w:num>
  <w:num w:numId="11">
    <w:abstractNumId w:val="23"/>
  </w:num>
  <w:num w:numId="12">
    <w:abstractNumId w:val="18"/>
  </w:num>
  <w:num w:numId="13">
    <w:abstractNumId w:val="9"/>
  </w:num>
  <w:num w:numId="14">
    <w:abstractNumId w:val="6"/>
  </w:num>
  <w:num w:numId="15">
    <w:abstractNumId w:val="13"/>
  </w:num>
  <w:num w:numId="16">
    <w:abstractNumId w:val="4"/>
  </w:num>
  <w:num w:numId="17">
    <w:abstractNumId w:val="12"/>
  </w:num>
  <w:num w:numId="18">
    <w:abstractNumId w:val="5"/>
  </w:num>
  <w:num w:numId="19">
    <w:abstractNumId w:val="8"/>
  </w:num>
  <w:num w:numId="20">
    <w:abstractNumId w:val="22"/>
  </w:num>
  <w:num w:numId="21">
    <w:abstractNumId w:val="20"/>
  </w:num>
  <w:num w:numId="22">
    <w:abstractNumId w:val="14"/>
  </w:num>
  <w:num w:numId="23">
    <w:abstractNumId w:val="11"/>
  </w:num>
  <w:num w:numId="24">
    <w:abstractNumId w:val="0"/>
  </w:num>
  <w:num w:numId="25">
    <w:abstractNumId w:val="15"/>
  </w:num>
  <w:num w:numId="26">
    <w:abstractNumId w:val="21"/>
  </w:num>
  <w:num w:numId="27">
    <w:abstractNumId w:val="16"/>
  </w:num>
  <w:num w:numId="28">
    <w:abstractNumId w:val="16"/>
  </w:num>
  <w:num w:numId="29">
    <w:abstractNumId w:val="16"/>
  </w:num>
  <w:num w:numId="30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DcxMrI0MTM0MzVQ0lEKTi0uzszPAykwqgUAWLnrICwAAAA="/>
  </w:docVars>
  <w:rsids>
    <w:rsidRoot w:val="005541CC"/>
    <w:rsid w:val="00000CC4"/>
    <w:rsid w:val="0000153D"/>
    <w:rsid w:val="00001D87"/>
    <w:rsid w:val="000034A9"/>
    <w:rsid w:val="00004BD4"/>
    <w:rsid w:val="0000557E"/>
    <w:rsid w:val="0000563D"/>
    <w:rsid w:val="000062D8"/>
    <w:rsid w:val="00006549"/>
    <w:rsid w:val="00006705"/>
    <w:rsid w:val="00006B98"/>
    <w:rsid w:val="00006BD9"/>
    <w:rsid w:val="00010048"/>
    <w:rsid w:val="000103C4"/>
    <w:rsid w:val="00010F5D"/>
    <w:rsid w:val="00011C2E"/>
    <w:rsid w:val="00012593"/>
    <w:rsid w:val="00012B44"/>
    <w:rsid w:val="00012BB1"/>
    <w:rsid w:val="0001360B"/>
    <w:rsid w:val="00013613"/>
    <w:rsid w:val="000150E7"/>
    <w:rsid w:val="00020181"/>
    <w:rsid w:val="000204FE"/>
    <w:rsid w:val="00020567"/>
    <w:rsid w:val="00020EB3"/>
    <w:rsid w:val="0002192F"/>
    <w:rsid w:val="00022027"/>
    <w:rsid w:val="00022724"/>
    <w:rsid w:val="00022AB7"/>
    <w:rsid w:val="000230DC"/>
    <w:rsid w:val="00025928"/>
    <w:rsid w:val="00025CCE"/>
    <w:rsid w:val="000264A7"/>
    <w:rsid w:val="00026EA6"/>
    <w:rsid w:val="000275F2"/>
    <w:rsid w:val="00027D94"/>
    <w:rsid w:val="000300E6"/>
    <w:rsid w:val="000301C5"/>
    <w:rsid w:val="0003042F"/>
    <w:rsid w:val="00030D3A"/>
    <w:rsid w:val="000334EC"/>
    <w:rsid w:val="000344F7"/>
    <w:rsid w:val="00037795"/>
    <w:rsid w:val="00037A05"/>
    <w:rsid w:val="00037B07"/>
    <w:rsid w:val="00037E19"/>
    <w:rsid w:val="00041374"/>
    <w:rsid w:val="00041D61"/>
    <w:rsid w:val="00042055"/>
    <w:rsid w:val="000424F7"/>
    <w:rsid w:val="00042507"/>
    <w:rsid w:val="0004262B"/>
    <w:rsid w:val="000434CD"/>
    <w:rsid w:val="00043A09"/>
    <w:rsid w:val="00043A88"/>
    <w:rsid w:val="00044562"/>
    <w:rsid w:val="000448F2"/>
    <w:rsid w:val="00045719"/>
    <w:rsid w:val="00046271"/>
    <w:rsid w:val="000468E6"/>
    <w:rsid w:val="00046A93"/>
    <w:rsid w:val="00046C09"/>
    <w:rsid w:val="000474FC"/>
    <w:rsid w:val="00047D16"/>
    <w:rsid w:val="000501C9"/>
    <w:rsid w:val="00050511"/>
    <w:rsid w:val="00050C23"/>
    <w:rsid w:val="00051133"/>
    <w:rsid w:val="00051ADE"/>
    <w:rsid w:val="00052403"/>
    <w:rsid w:val="0005266A"/>
    <w:rsid w:val="00052C4D"/>
    <w:rsid w:val="000549F3"/>
    <w:rsid w:val="00054AFB"/>
    <w:rsid w:val="000560EC"/>
    <w:rsid w:val="0005626C"/>
    <w:rsid w:val="00056ACB"/>
    <w:rsid w:val="00056CBE"/>
    <w:rsid w:val="00060225"/>
    <w:rsid w:val="000604F4"/>
    <w:rsid w:val="00060BF4"/>
    <w:rsid w:val="0006267A"/>
    <w:rsid w:val="00062CCB"/>
    <w:rsid w:val="00062DA6"/>
    <w:rsid w:val="00063D75"/>
    <w:rsid w:val="00064201"/>
    <w:rsid w:val="0006478A"/>
    <w:rsid w:val="00065097"/>
    <w:rsid w:val="00065C91"/>
    <w:rsid w:val="00066CF7"/>
    <w:rsid w:val="000670F4"/>
    <w:rsid w:val="000678FF"/>
    <w:rsid w:val="00070515"/>
    <w:rsid w:val="00071468"/>
    <w:rsid w:val="000717AB"/>
    <w:rsid w:val="000728E2"/>
    <w:rsid w:val="00072E0C"/>
    <w:rsid w:val="000739A0"/>
    <w:rsid w:val="00073F5D"/>
    <w:rsid w:val="00074719"/>
    <w:rsid w:val="00074F5B"/>
    <w:rsid w:val="0007521D"/>
    <w:rsid w:val="000754C4"/>
    <w:rsid w:val="00075D94"/>
    <w:rsid w:val="00075E3F"/>
    <w:rsid w:val="000766BD"/>
    <w:rsid w:val="0007684A"/>
    <w:rsid w:val="000768C4"/>
    <w:rsid w:val="00076C61"/>
    <w:rsid w:val="00080650"/>
    <w:rsid w:val="00080E92"/>
    <w:rsid w:val="000829EB"/>
    <w:rsid w:val="00082BC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87698"/>
    <w:rsid w:val="00087CD5"/>
    <w:rsid w:val="00090223"/>
    <w:rsid w:val="000902B2"/>
    <w:rsid w:val="00090B97"/>
    <w:rsid w:val="00090DF9"/>
    <w:rsid w:val="0009106A"/>
    <w:rsid w:val="000910E0"/>
    <w:rsid w:val="0009175C"/>
    <w:rsid w:val="00091A1E"/>
    <w:rsid w:val="00093464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AD9"/>
    <w:rsid w:val="00097B2F"/>
    <w:rsid w:val="00097BB5"/>
    <w:rsid w:val="000A0984"/>
    <w:rsid w:val="000A0AEF"/>
    <w:rsid w:val="000A0BFE"/>
    <w:rsid w:val="000A0FB2"/>
    <w:rsid w:val="000A191C"/>
    <w:rsid w:val="000A1B83"/>
    <w:rsid w:val="000A294A"/>
    <w:rsid w:val="000A2EE8"/>
    <w:rsid w:val="000A2F22"/>
    <w:rsid w:val="000A30DC"/>
    <w:rsid w:val="000A35A1"/>
    <w:rsid w:val="000A3B86"/>
    <w:rsid w:val="000A447E"/>
    <w:rsid w:val="000A4799"/>
    <w:rsid w:val="000A53AE"/>
    <w:rsid w:val="000A5458"/>
    <w:rsid w:val="000A5DF6"/>
    <w:rsid w:val="000A6E33"/>
    <w:rsid w:val="000A7C28"/>
    <w:rsid w:val="000B0292"/>
    <w:rsid w:val="000B0683"/>
    <w:rsid w:val="000B0FBE"/>
    <w:rsid w:val="000B17FC"/>
    <w:rsid w:val="000B2082"/>
    <w:rsid w:val="000B2590"/>
    <w:rsid w:val="000B25C7"/>
    <w:rsid w:val="000B2632"/>
    <w:rsid w:val="000B4B0F"/>
    <w:rsid w:val="000B4F67"/>
    <w:rsid w:val="000B53EB"/>
    <w:rsid w:val="000B64D8"/>
    <w:rsid w:val="000B6504"/>
    <w:rsid w:val="000B6CC5"/>
    <w:rsid w:val="000B6EEF"/>
    <w:rsid w:val="000C026E"/>
    <w:rsid w:val="000C0405"/>
    <w:rsid w:val="000C0832"/>
    <w:rsid w:val="000C0935"/>
    <w:rsid w:val="000C0C50"/>
    <w:rsid w:val="000C17F9"/>
    <w:rsid w:val="000C240A"/>
    <w:rsid w:val="000C243C"/>
    <w:rsid w:val="000C2BAC"/>
    <w:rsid w:val="000C3B3F"/>
    <w:rsid w:val="000C3E98"/>
    <w:rsid w:val="000C404A"/>
    <w:rsid w:val="000C4B22"/>
    <w:rsid w:val="000C57B5"/>
    <w:rsid w:val="000C57C1"/>
    <w:rsid w:val="000C5B1E"/>
    <w:rsid w:val="000C6F21"/>
    <w:rsid w:val="000C7F0B"/>
    <w:rsid w:val="000C7F9D"/>
    <w:rsid w:val="000D011C"/>
    <w:rsid w:val="000D0187"/>
    <w:rsid w:val="000D06DE"/>
    <w:rsid w:val="000D14A5"/>
    <w:rsid w:val="000D1E93"/>
    <w:rsid w:val="000D210D"/>
    <w:rsid w:val="000D2202"/>
    <w:rsid w:val="000D2CAE"/>
    <w:rsid w:val="000D33F3"/>
    <w:rsid w:val="000D593A"/>
    <w:rsid w:val="000D598B"/>
    <w:rsid w:val="000D5C19"/>
    <w:rsid w:val="000D75BF"/>
    <w:rsid w:val="000D7939"/>
    <w:rsid w:val="000E058B"/>
    <w:rsid w:val="000E0CE7"/>
    <w:rsid w:val="000E2146"/>
    <w:rsid w:val="000E25FA"/>
    <w:rsid w:val="000E2633"/>
    <w:rsid w:val="000E2640"/>
    <w:rsid w:val="000E2F38"/>
    <w:rsid w:val="000E3FC9"/>
    <w:rsid w:val="000E4BE0"/>
    <w:rsid w:val="000E67BC"/>
    <w:rsid w:val="000E7FD4"/>
    <w:rsid w:val="000F0237"/>
    <w:rsid w:val="000F026C"/>
    <w:rsid w:val="000F0DB9"/>
    <w:rsid w:val="000F1305"/>
    <w:rsid w:val="000F3344"/>
    <w:rsid w:val="000F3C82"/>
    <w:rsid w:val="000F4519"/>
    <w:rsid w:val="000F4CB3"/>
    <w:rsid w:val="000F5E32"/>
    <w:rsid w:val="000F7FA4"/>
    <w:rsid w:val="00100311"/>
    <w:rsid w:val="00100850"/>
    <w:rsid w:val="00100E58"/>
    <w:rsid w:val="0010109B"/>
    <w:rsid w:val="00101C9F"/>
    <w:rsid w:val="00101DC4"/>
    <w:rsid w:val="0010290E"/>
    <w:rsid w:val="001046CE"/>
    <w:rsid w:val="00105295"/>
    <w:rsid w:val="001056E3"/>
    <w:rsid w:val="00105C6C"/>
    <w:rsid w:val="00105F59"/>
    <w:rsid w:val="00106C2C"/>
    <w:rsid w:val="001071E5"/>
    <w:rsid w:val="00107720"/>
    <w:rsid w:val="00107CFB"/>
    <w:rsid w:val="00110C23"/>
    <w:rsid w:val="00111328"/>
    <w:rsid w:val="00111430"/>
    <w:rsid w:val="001116FF"/>
    <w:rsid w:val="00112096"/>
    <w:rsid w:val="00112685"/>
    <w:rsid w:val="001128C8"/>
    <w:rsid w:val="001136B5"/>
    <w:rsid w:val="00115152"/>
    <w:rsid w:val="00116D82"/>
    <w:rsid w:val="00117307"/>
    <w:rsid w:val="001176A6"/>
    <w:rsid w:val="001200CF"/>
    <w:rsid w:val="00120F46"/>
    <w:rsid w:val="001214B6"/>
    <w:rsid w:val="001215F7"/>
    <w:rsid w:val="001221EB"/>
    <w:rsid w:val="00122506"/>
    <w:rsid w:val="001235D2"/>
    <w:rsid w:val="00123E90"/>
    <w:rsid w:val="001243F8"/>
    <w:rsid w:val="00124E5A"/>
    <w:rsid w:val="0012537E"/>
    <w:rsid w:val="001253AF"/>
    <w:rsid w:val="00125E8A"/>
    <w:rsid w:val="00125F61"/>
    <w:rsid w:val="0012790E"/>
    <w:rsid w:val="00130624"/>
    <w:rsid w:val="0013163F"/>
    <w:rsid w:val="0013175A"/>
    <w:rsid w:val="00131B95"/>
    <w:rsid w:val="00132908"/>
    <w:rsid w:val="00132949"/>
    <w:rsid w:val="00132E3E"/>
    <w:rsid w:val="001333B3"/>
    <w:rsid w:val="0013613E"/>
    <w:rsid w:val="0013625E"/>
    <w:rsid w:val="00136486"/>
    <w:rsid w:val="00136629"/>
    <w:rsid w:val="00136CE9"/>
    <w:rsid w:val="00136DCF"/>
    <w:rsid w:val="0013739A"/>
    <w:rsid w:val="00137483"/>
    <w:rsid w:val="0013769F"/>
    <w:rsid w:val="00140766"/>
    <w:rsid w:val="0014103D"/>
    <w:rsid w:val="00143704"/>
    <w:rsid w:val="0014399C"/>
    <w:rsid w:val="00145C0F"/>
    <w:rsid w:val="0014758B"/>
    <w:rsid w:val="001479E0"/>
    <w:rsid w:val="00147B34"/>
    <w:rsid w:val="001502FA"/>
    <w:rsid w:val="00150B1C"/>
    <w:rsid w:val="00150E3D"/>
    <w:rsid w:val="001510BF"/>
    <w:rsid w:val="00151102"/>
    <w:rsid w:val="001519BF"/>
    <w:rsid w:val="00151A77"/>
    <w:rsid w:val="00152205"/>
    <w:rsid w:val="00152B52"/>
    <w:rsid w:val="00152C05"/>
    <w:rsid w:val="00153F5F"/>
    <w:rsid w:val="00153FE8"/>
    <w:rsid w:val="0015414B"/>
    <w:rsid w:val="00156739"/>
    <w:rsid w:val="00156821"/>
    <w:rsid w:val="001572B7"/>
    <w:rsid w:val="001574B0"/>
    <w:rsid w:val="00157603"/>
    <w:rsid w:val="001578B5"/>
    <w:rsid w:val="00161C47"/>
    <w:rsid w:val="001622BE"/>
    <w:rsid w:val="00162C96"/>
    <w:rsid w:val="00163106"/>
    <w:rsid w:val="001632C9"/>
    <w:rsid w:val="001632D2"/>
    <w:rsid w:val="001636DC"/>
    <w:rsid w:val="00163C9E"/>
    <w:rsid w:val="001657A9"/>
    <w:rsid w:val="00166B62"/>
    <w:rsid w:val="0016705D"/>
    <w:rsid w:val="0016718B"/>
    <w:rsid w:val="001672E8"/>
    <w:rsid w:val="001675BC"/>
    <w:rsid w:val="00170794"/>
    <w:rsid w:val="0017162B"/>
    <w:rsid w:val="00172AC2"/>
    <w:rsid w:val="00172BB3"/>
    <w:rsid w:val="00173BEF"/>
    <w:rsid w:val="00173D04"/>
    <w:rsid w:val="00174401"/>
    <w:rsid w:val="00174E05"/>
    <w:rsid w:val="00175B02"/>
    <w:rsid w:val="001765B9"/>
    <w:rsid w:val="00177689"/>
    <w:rsid w:val="00180DA3"/>
    <w:rsid w:val="00180E9A"/>
    <w:rsid w:val="00181522"/>
    <w:rsid w:val="00181EE8"/>
    <w:rsid w:val="001828CD"/>
    <w:rsid w:val="00182A8E"/>
    <w:rsid w:val="00183DF0"/>
    <w:rsid w:val="00186D00"/>
    <w:rsid w:val="00187E36"/>
    <w:rsid w:val="00187F18"/>
    <w:rsid w:val="00190E0D"/>
    <w:rsid w:val="0019191B"/>
    <w:rsid w:val="00195831"/>
    <w:rsid w:val="00196AB1"/>
    <w:rsid w:val="0019705B"/>
    <w:rsid w:val="001972AD"/>
    <w:rsid w:val="0019777D"/>
    <w:rsid w:val="001A018F"/>
    <w:rsid w:val="001A0484"/>
    <w:rsid w:val="001A0D01"/>
    <w:rsid w:val="001A0E04"/>
    <w:rsid w:val="001A1561"/>
    <w:rsid w:val="001A2D9C"/>
    <w:rsid w:val="001A3517"/>
    <w:rsid w:val="001A3881"/>
    <w:rsid w:val="001A3D4C"/>
    <w:rsid w:val="001A4636"/>
    <w:rsid w:val="001A4A35"/>
    <w:rsid w:val="001A4C56"/>
    <w:rsid w:val="001A5D29"/>
    <w:rsid w:val="001A5DAE"/>
    <w:rsid w:val="001A6C68"/>
    <w:rsid w:val="001A6DE4"/>
    <w:rsid w:val="001A6F4D"/>
    <w:rsid w:val="001A74E6"/>
    <w:rsid w:val="001B049F"/>
    <w:rsid w:val="001B0F76"/>
    <w:rsid w:val="001B24EE"/>
    <w:rsid w:val="001B45D3"/>
    <w:rsid w:val="001B48B5"/>
    <w:rsid w:val="001B49FE"/>
    <w:rsid w:val="001B4CDD"/>
    <w:rsid w:val="001B5230"/>
    <w:rsid w:val="001B5562"/>
    <w:rsid w:val="001B6671"/>
    <w:rsid w:val="001B6CED"/>
    <w:rsid w:val="001B78C2"/>
    <w:rsid w:val="001C081B"/>
    <w:rsid w:val="001C0B83"/>
    <w:rsid w:val="001C31D7"/>
    <w:rsid w:val="001C32DB"/>
    <w:rsid w:val="001C3D2E"/>
    <w:rsid w:val="001C452D"/>
    <w:rsid w:val="001C4810"/>
    <w:rsid w:val="001C4DCA"/>
    <w:rsid w:val="001C5558"/>
    <w:rsid w:val="001C6032"/>
    <w:rsid w:val="001C652C"/>
    <w:rsid w:val="001C6E0D"/>
    <w:rsid w:val="001C721E"/>
    <w:rsid w:val="001C7E1D"/>
    <w:rsid w:val="001D00FB"/>
    <w:rsid w:val="001D13CD"/>
    <w:rsid w:val="001D2A82"/>
    <w:rsid w:val="001D2D78"/>
    <w:rsid w:val="001D308D"/>
    <w:rsid w:val="001D3C34"/>
    <w:rsid w:val="001D3D6A"/>
    <w:rsid w:val="001D4160"/>
    <w:rsid w:val="001D4BC9"/>
    <w:rsid w:val="001D50C0"/>
    <w:rsid w:val="001D50DC"/>
    <w:rsid w:val="001D531E"/>
    <w:rsid w:val="001D59D8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2086"/>
    <w:rsid w:val="001E2714"/>
    <w:rsid w:val="001E2914"/>
    <w:rsid w:val="001E2CD7"/>
    <w:rsid w:val="001E3428"/>
    <w:rsid w:val="001E35CA"/>
    <w:rsid w:val="001E52BD"/>
    <w:rsid w:val="001E52D9"/>
    <w:rsid w:val="001E555A"/>
    <w:rsid w:val="001E68EC"/>
    <w:rsid w:val="001E6C06"/>
    <w:rsid w:val="001F0849"/>
    <w:rsid w:val="001F1432"/>
    <w:rsid w:val="001F2B94"/>
    <w:rsid w:val="001F347E"/>
    <w:rsid w:val="001F36EF"/>
    <w:rsid w:val="001F3ACE"/>
    <w:rsid w:val="001F40CF"/>
    <w:rsid w:val="001F411C"/>
    <w:rsid w:val="001F4138"/>
    <w:rsid w:val="001F52F5"/>
    <w:rsid w:val="001F5AFD"/>
    <w:rsid w:val="001F632C"/>
    <w:rsid w:val="001F63F6"/>
    <w:rsid w:val="001F6A7E"/>
    <w:rsid w:val="001F7C01"/>
    <w:rsid w:val="0020028A"/>
    <w:rsid w:val="00201890"/>
    <w:rsid w:val="00202094"/>
    <w:rsid w:val="002021D6"/>
    <w:rsid w:val="00202BC2"/>
    <w:rsid w:val="00202F14"/>
    <w:rsid w:val="002034AB"/>
    <w:rsid w:val="00203B96"/>
    <w:rsid w:val="00204857"/>
    <w:rsid w:val="00205484"/>
    <w:rsid w:val="00205609"/>
    <w:rsid w:val="00205B03"/>
    <w:rsid w:val="00205C93"/>
    <w:rsid w:val="00206156"/>
    <w:rsid w:val="002064C2"/>
    <w:rsid w:val="002066FC"/>
    <w:rsid w:val="00206722"/>
    <w:rsid w:val="0020700B"/>
    <w:rsid w:val="00207BE8"/>
    <w:rsid w:val="00207FA8"/>
    <w:rsid w:val="002104DA"/>
    <w:rsid w:val="00211278"/>
    <w:rsid w:val="002112E1"/>
    <w:rsid w:val="00211B3F"/>
    <w:rsid w:val="00211E2C"/>
    <w:rsid w:val="002124D3"/>
    <w:rsid w:val="002137A8"/>
    <w:rsid w:val="00213E75"/>
    <w:rsid w:val="00213EDC"/>
    <w:rsid w:val="0021406E"/>
    <w:rsid w:val="0021422E"/>
    <w:rsid w:val="00214980"/>
    <w:rsid w:val="0021579B"/>
    <w:rsid w:val="002158B5"/>
    <w:rsid w:val="00215CEC"/>
    <w:rsid w:val="00215EE0"/>
    <w:rsid w:val="0021621C"/>
    <w:rsid w:val="00216718"/>
    <w:rsid w:val="002167DB"/>
    <w:rsid w:val="0022072E"/>
    <w:rsid w:val="0022076C"/>
    <w:rsid w:val="002212F0"/>
    <w:rsid w:val="0022136E"/>
    <w:rsid w:val="002213CE"/>
    <w:rsid w:val="002217EA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5DA1"/>
    <w:rsid w:val="002261F3"/>
    <w:rsid w:val="00226646"/>
    <w:rsid w:val="00226B1F"/>
    <w:rsid w:val="002276FE"/>
    <w:rsid w:val="00227C11"/>
    <w:rsid w:val="00230302"/>
    <w:rsid w:val="0023031D"/>
    <w:rsid w:val="00231D0C"/>
    <w:rsid w:val="00232C6C"/>
    <w:rsid w:val="00232E7E"/>
    <w:rsid w:val="00232FF4"/>
    <w:rsid w:val="002331C4"/>
    <w:rsid w:val="00233BE1"/>
    <w:rsid w:val="00234E83"/>
    <w:rsid w:val="00235213"/>
    <w:rsid w:val="00235273"/>
    <w:rsid w:val="002367E7"/>
    <w:rsid w:val="00236A86"/>
    <w:rsid w:val="00237139"/>
    <w:rsid w:val="00237795"/>
    <w:rsid w:val="00237CF7"/>
    <w:rsid w:val="0024083F"/>
    <w:rsid w:val="002408AA"/>
    <w:rsid w:val="002412CF"/>
    <w:rsid w:val="00241B5B"/>
    <w:rsid w:val="00241DE4"/>
    <w:rsid w:val="002424C0"/>
    <w:rsid w:val="002431DB"/>
    <w:rsid w:val="002433C5"/>
    <w:rsid w:val="00243E49"/>
    <w:rsid w:val="00243F38"/>
    <w:rsid w:val="0024484E"/>
    <w:rsid w:val="00244C16"/>
    <w:rsid w:val="00245801"/>
    <w:rsid w:val="00245B90"/>
    <w:rsid w:val="002462AC"/>
    <w:rsid w:val="00246745"/>
    <w:rsid w:val="00247724"/>
    <w:rsid w:val="00247FF5"/>
    <w:rsid w:val="002532D4"/>
    <w:rsid w:val="002534A3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A3E"/>
    <w:rsid w:val="00255B72"/>
    <w:rsid w:val="00255E95"/>
    <w:rsid w:val="0025637E"/>
    <w:rsid w:val="002564BB"/>
    <w:rsid w:val="0025675A"/>
    <w:rsid w:val="00256770"/>
    <w:rsid w:val="00256DD1"/>
    <w:rsid w:val="00257CF3"/>
    <w:rsid w:val="0026035B"/>
    <w:rsid w:val="00260761"/>
    <w:rsid w:val="00262677"/>
    <w:rsid w:val="00262CFC"/>
    <w:rsid w:val="0026307F"/>
    <w:rsid w:val="0026423D"/>
    <w:rsid w:val="002642B0"/>
    <w:rsid w:val="002656E2"/>
    <w:rsid w:val="00265762"/>
    <w:rsid w:val="00265F02"/>
    <w:rsid w:val="002674CB"/>
    <w:rsid w:val="002677A9"/>
    <w:rsid w:val="00267F88"/>
    <w:rsid w:val="0027039F"/>
    <w:rsid w:val="00271486"/>
    <w:rsid w:val="00271529"/>
    <w:rsid w:val="00271AE9"/>
    <w:rsid w:val="00271F95"/>
    <w:rsid w:val="0027361D"/>
    <w:rsid w:val="00273E23"/>
    <w:rsid w:val="002740C2"/>
    <w:rsid w:val="002743BB"/>
    <w:rsid w:val="002752CD"/>
    <w:rsid w:val="00276BA0"/>
    <w:rsid w:val="0028099F"/>
    <w:rsid w:val="00280A75"/>
    <w:rsid w:val="00280C35"/>
    <w:rsid w:val="0028166A"/>
    <w:rsid w:val="00281CE6"/>
    <w:rsid w:val="00281E26"/>
    <w:rsid w:val="00281F11"/>
    <w:rsid w:val="00282075"/>
    <w:rsid w:val="00282978"/>
    <w:rsid w:val="00282B14"/>
    <w:rsid w:val="00283C03"/>
    <w:rsid w:val="00283FFD"/>
    <w:rsid w:val="00285AFA"/>
    <w:rsid w:val="002862BE"/>
    <w:rsid w:val="00286506"/>
    <w:rsid w:val="0028677D"/>
    <w:rsid w:val="002870A7"/>
    <w:rsid w:val="0028776B"/>
    <w:rsid w:val="00287E25"/>
    <w:rsid w:val="00287E3D"/>
    <w:rsid w:val="002908AF"/>
    <w:rsid w:val="00291F36"/>
    <w:rsid w:val="00292764"/>
    <w:rsid w:val="002929EA"/>
    <w:rsid w:val="002940C5"/>
    <w:rsid w:val="00294A8B"/>
    <w:rsid w:val="0029540F"/>
    <w:rsid w:val="002956E8"/>
    <w:rsid w:val="00295795"/>
    <w:rsid w:val="002958B9"/>
    <w:rsid w:val="0029751C"/>
    <w:rsid w:val="002979BF"/>
    <w:rsid w:val="002A04C5"/>
    <w:rsid w:val="002A108B"/>
    <w:rsid w:val="002A17D9"/>
    <w:rsid w:val="002A2448"/>
    <w:rsid w:val="002A24A8"/>
    <w:rsid w:val="002A28B4"/>
    <w:rsid w:val="002A557E"/>
    <w:rsid w:val="002A5AE2"/>
    <w:rsid w:val="002A6666"/>
    <w:rsid w:val="002A66BC"/>
    <w:rsid w:val="002A690F"/>
    <w:rsid w:val="002A7171"/>
    <w:rsid w:val="002A7256"/>
    <w:rsid w:val="002A77C0"/>
    <w:rsid w:val="002A7ADC"/>
    <w:rsid w:val="002B034F"/>
    <w:rsid w:val="002B076C"/>
    <w:rsid w:val="002B152E"/>
    <w:rsid w:val="002B285D"/>
    <w:rsid w:val="002B2E4D"/>
    <w:rsid w:val="002B302C"/>
    <w:rsid w:val="002B3093"/>
    <w:rsid w:val="002B3804"/>
    <w:rsid w:val="002B3F89"/>
    <w:rsid w:val="002B4268"/>
    <w:rsid w:val="002B44E7"/>
    <w:rsid w:val="002B5B51"/>
    <w:rsid w:val="002B658E"/>
    <w:rsid w:val="002B6DF3"/>
    <w:rsid w:val="002B7E04"/>
    <w:rsid w:val="002C1AC0"/>
    <w:rsid w:val="002C1D76"/>
    <w:rsid w:val="002C1F7F"/>
    <w:rsid w:val="002C215C"/>
    <w:rsid w:val="002C22A7"/>
    <w:rsid w:val="002C29A9"/>
    <w:rsid w:val="002C2B26"/>
    <w:rsid w:val="002C4248"/>
    <w:rsid w:val="002C43C6"/>
    <w:rsid w:val="002C454F"/>
    <w:rsid w:val="002C4FF3"/>
    <w:rsid w:val="002C5093"/>
    <w:rsid w:val="002C54F2"/>
    <w:rsid w:val="002C564F"/>
    <w:rsid w:val="002C68E7"/>
    <w:rsid w:val="002C7336"/>
    <w:rsid w:val="002C75FA"/>
    <w:rsid w:val="002D0398"/>
    <w:rsid w:val="002D084B"/>
    <w:rsid w:val="002D098B"/>
    <w:rsid w:val="002D0CC0"/>
    <w:rsid w:val="002D1DFA"/>
    <w:rsid w:val="002D24F6"/>
    <w:rsid w:val="002D2AD6"/>
    <w:rsid w:val="002D3129"/>
    <w:rsid w:val="002D32F3"/>
    <w:rsid w:val="002D462B"/>
    <w:rsid w:val="002D494E"/>
    <w:rsid w:val="002D4B70"/>
    <w:rsid w:val="002D5B53"/>
    <w:rsid w:val="002D6598"/>
    <w:rsid w:val="002D7145"/>
    <w:rsid w:val="002D7855"/>
    <w:rsid w:val="002D79B4"/>
    <w:rsid w:val="002E07E9"/>
    <w:rsid w:val="002E190E"/>
    <w:rsid w:val="002E3936"/>
    <w:rsid w:val="002E3C09"/>
    <w:rsid w:val="002E3C60"/>
    <w:rsid w:val="002E3E1C"/>
    <w:rsid w:val="002E6051"/>
    <w:rsid w:val="002E6BCC"/>
    <w:rsid w:val="002E7649"/>
    <w:rsid w:val="002E7B2B"/>
    <w:rsid w:val="002F1BD2"/>
    <w:rsid w:val="002F2630"/>
    <w:rsid w:val="002F2A6F"/>
    <w:rsid w:val="002F2EF0"/>
    <w:rsid w:val="002F411D"/>
    <w:rsid w:val="002F48A2"/>
    <w:rsid w:val="002F4C4B"/>
    <w:rsid w:val="002F5157"/>
    <w:rsid w:val="002F56C9"/>
    <w:rsid w:val="002F575C"/>
    <w:rsid w:val="002F7502"/>
    <w:rsid w:val="002F778E"/>
    <w:rsid w:val="002F785B"/>
    <w:rsid w:val="00300057"/>
    <w:rsid w:val="00300080"/>
    <w:rsid w:val="00300174"/>
    <w:rsid w:val="0030107E"/>
    <w:rsid w:val="00301197"/>
    <w:rsid w:val="00301A95"/>
    <w:rsid w:val="00303565"/>
    <w:rsid w:val="00303F34"/>
    <w:rsid w:val="003045E5"/>
    <w:rsid w:val="00304663"/>
    <w:rsid w:val="0030622B"/>
    <w:rsid w:val="003076B1"/>
    <w:rsid w:val="00310FB8"/>
    <w:rsid w:val="0031162A"/>
    <w:rsid w:val="00311A11"/>
    <w:rsid w:val="00311F6F"/>
    <w:rsid w:val="003142DD"/>
    <w:rsid w:val="00314F23"/>
    <w:rsid w:val="00315807"/>
    <w:rsid w:val="00317593"/>
    <w:rsid w:val="00321172"/>
    <w:rsid w:val="00321B17"/>
    <w:rsid w:val="00322A26"/>
    <w:rsid w:val="00322D14"/>
    <w:rsid w:val="00325079"/>
    <w:rsid w:val="00325240"/>
    <w:rsid w:val="0032541E"/>
    <w:rsid w:val="00325969"/>
    <w:rsid w:val="00325ADC"/>
    <w:rsid w:val="00325FFB"/>
    <w:rsid w:val="0032661F"/>
    <w:rsid w:val="00326AED"/>
    <w:rsid w:val="00327840"/>
    <w:rsid w:val="00327ADB"/>
    <w:rsid w:val="0033021A"/>
    <w:rsid w:val="003304CD"/>
    <w:rsid w:val="00330827"/>
    <w:rsid w:val="00331BF4"/>
    <w:rsid w:val="00332221"/>
    <w:rsid w:val="00332441"/>
    <w:rsid w:val="00332B5B"/>
    <w:rsid w:val="00333E9E"/>
    <w:rsid w:val="003352B6"/>
    <w:rsid w:val="00335A80"/>
    <w:rsid w:val="00337221"/>
    <w:rsid w:val="003375AE"/>
    <w:rsid w:val="00337C43"/>
    <w:rsid w:val="00342302"/>
    <w:rsid w:val="00342C31"/>
    <w:rsid w:val="0034320E"/>
    <w:rsid w:val="00343297"/>
    <w:rsid w:val="003435A6"/>
    <w:rsid w:val="003439CC"/>
    <w:rsid w:val="00343AA5"/>
    <w:rsid w:val="00343EAD"/>
    <w:rsid w:val="00344CD7"/>
    <w:rsid w:val="00345235"/>
    <w:rsid w:val="00345D5E"/>
    <w:rsid w:val="003465B9"/>
    <w:rsid w:val="00346602"/>
    <w:rsid w:val="00347048"/>
    <w:rsid w:val="0034727A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617"/>
    <w:rsid w:val="00355DDD"/>
    <w:rsid w:val="00355F34"/>
    <w:rsid w:val="00356435"/>
    <w:rsid w:val="00356BF6"/>
    <w:rsid w:val="003573F1"/>
    <w:rsid w:val="003575DE"/>
    <w:rsid w:val="00357715"/>
    <w:rsid w:val="00357926"/>
    <w:rsid w:val="003625BD"/>
    <w:rsid w:val="00362E67"/>
    <w:rsid w:val="00364D73"/>
    <w:rsid w:val="00365BB2"/>
    <w:rsid w:val="00366CDC"/>
    <w:rsid w:val="00367A82"/>
    <w:rsid w:val="00370339"/>
    <w:rsid w:val="00370F00"/>
    <w:rsid w:val="00370F0C"/>
    <w:rsid w:val="00371106"/>
    <w:rsid w:val="0037145A"/>
    <w:rsid w:val="0037211F"/>
    <w:rsid w:val="00372259"/>
    <w:rsid w:val="00373022"/>
    <w:rsid w:val="00373E8B"/>
    <w:rsid w:val="00373F4D"/>
    <w:rsid w:val="003745CB"/>
    <w:rsid w:val="00375DC2"/>
    <w:rsid w:val="00375E42"/>
    <w:rsid w:val="00376480"/>
    <w:rsid w:val="003768D8"/>
    <w:rsid w:val="00377753"/>
    <w:rsid w:val="00380A33"/>
    <w:rsid w:val="00380A78"/>
    <w:rsid w:val="00380A8E"/>
    <w:rsid w:val="00380FB3"/>
    <w:rsid w:val="00381127"/>
    <w:rsid w:val="00381B1F"/>
    <w:rsid w:val="003834E5"/>
    <w:rsid w:val="00384973"/>
    <w:rsid w:val="00385F46"/>
    <w:rsid w:val="0038601F"/>
    <w:rsid w:val="003878D2"/>
    <w:rsid w:val="00387A18"/>
    <w:rsid w:val="003912BC"/>
    <w:rsid w:val="00391970"/>
    <w:rsid w:val="0039260A"/>
    <w:rsid w:val="00392877"/>
    <w:rsid w:val="00392D1E"/>
    <w:rsid w:val="003937E1"/>
    <w:rsid w:val="00394DCB"/>
    <w:rsid w:val="0039506B"/>
    <w:rsid w:val="00395257"/>
    <w:rsid w:val="003952CB"/>
    <w:rsid w:val="003953BE"/>
    <w:rsid w:val="003956D8"/>
    <w:rsid w:val="003960B0"/>
    <w:rsid w:val="00396716"/>
    <w:rsid w:val="003973F9"/>
    <w:rsid w:val="00397DDA"/>
    <w:rsid w:val="00397E1D"/>
    <w:rsid w:val="003A0DF9"/>
    <w:rsid w:val="003A1446"/>
    <w:rsid w:val="003A1863"/>
    <w:rsid w:val="003A1FAB"/>
    <w:rsid w:val="003A2304"/>
    <w:rsid w:val="003A3DB9"/>
    <w:rsid w:val="003A475C"/>
    <w:rsid w:val="003A4848"/>
    <w:rsid w:val="003A4907"/>
    <w:rsid w:val="003A596C"/>
    <w:rsid w:val="003A5ABE"/>
    <w:rsid w:val="003A5ED9"/>
    <w:rsid w:val="003A6300"/>
    <w:rsid w:val="003A68B6"/>
    <w:rsid w:val="003A7A13"/>
    <w:rsid w:val="003A7F12"/>
    <w:rsid w:val="003B2CFF"/>
    <w:rsid w:val="003B2D99"/>
    <w:rsid w:val="003B37DE"/>
    <w:rsid w:val="003B50D7"/>
    <w:rsid w:val="003B59AC"/>
    <w:rsid w:val="003B5E3E"/>
    <w:rsid w:val="003B5F60"/>
    <w:rsid w:val="003B6830"/>
    <w:rsid w:val="003B75D5"/>
    <w:rsid w:val="003B7EA7"/>
    <w:rsid w:val="003C000A"/>
    <w:rsid w:val="003C09BC"/>
    <w:rsid w:val="003C0C60"/>
    <w:rsid w:val="003C0DA7"/>
    <w:rsid w:val="003C12FF"/>
    <w:rsid w:val="003C21CA"/>
    <w:rsid w:val="003C26DC"/>
    <w:rsid w:val="003C32DC"/>
    <w:rsid w:val="003C3554"/>
    <w:rsid w:val="003C376F"/>
    <w:rsid w:val="003C3F1D"/>
    <w:rsid w:val="003C46BC"/>
    <w:rsid w:val="003C4B1C"/>
    <w:rsid w:val="003C4B91"/>
    <w:rsid w:val="003C5660"/>
    <w:rsid w:val="003C6647"/>
    <w:rsid w:val="003C68A3"/>
    <w:rsid w:val="003C6B88"/>
    <w:rsid w:val="003C74EA"/>
    <w:rsid w:val="003C7A0B"/>
    <w:rsid w:val="003D014D"/>
    <w:rsid w:val="003D0375"/>
    <w:rsid w:val="003D05C7"/>
    <w:rsid w:val="003D0F8F"/>
    <w:rsid w:val="003D19B2"/>
    <w:rsid w:val="003D202B"/>
    <w:rsid w:val="003D2856"/>
    <w:rsid w:val="003D31C9"/>
    <w:rsid w:val="003D340D"/>
    <w:rsid w:val="003D404C"/>
    <w:rsid w:val="003D4560"/>
    <w:rsid w:val="003D4D5A"/>
    <w:rsid w:val="003D6794"/>
    <w:rsid w:val="003D74B5"/>
    <w:rsid w:val="003E0029"/>
    <w:rsid w:val="003E05E7"/>
    <w:rsid w:val="003E092B"/>
    <w:rsid w:val="003E0FC5"/>
    <w:rsid w:val="003E20CE"/>
    <w:rsid w:val="003E2605"/>
    <w:rsid w:val="003E2B17"/>
    <w:rsid w:val="003E2E41"/>
    <w:rsid w:val="003E377A"/>
    <w:rsid w:val="003E3DE3"/>
    <w:rsid w:val="003E4850"/>
    <w:rsid w:val="003E5045"/>
    <w:rsid w:val="003E51FA"/>
    <w:rsid w:val="003E5FE5"/>
    <w:rsid w:val="003E6B15"/>
    <w:rsid w:val="003E70E7"/>
    <w:rsid w:val="003F1A75"/>
    <w:rsid w:val="003F32BA"/>
    <w:rsid w:val="003F4080"/>
    <w:rsid w:val="003F46AB"/>
    <w:rsid w:val="003F52CF"/>
    <w:rsid w:val="003F73B6"/>
    <w:rsid w:val="00400F81"/>
    <w:rsid w:val="00401513"/>
    <w:rsid w:val="00401F4E"/>
    <w:rsid w:val="00403148"/>
    <w:rsid w:val="0040366C"/>
    <w:rsid w:val="004037BC"/>
    <w:rsid w:val="00403D42"/>
    <w:rsid w:val="00404CE4"/>
    <w:rsid w:val="00405529"/>
    <w:rsid w:val="00406CD5"/>
    <w:rsid w:val="00407794"/>
    <w:rsid w:val="0041018C"/>
    <w:rsid w:val="00410D32"/>
    <w:rsid w:val="00410D42"/>
    <w:rsid w:val="0041425F"/>
    <w:rsid w:val="004142A0"/>
    <w:rsid w:val="00414323"/>
    <w:rsid w:val="00415AF3"/>
    <w:rsid w:val="004160E5"/>
    <w:rsid w:val="004162E1"/>
    <w:rsid w:val="004163AF"/>
    <w:rsid w:val="004163DC"/>
    <w:rsid w:val="00416557"/>
    <w:rsid w:val="004179D7"/>
    <w:rsid w:val="00417F17"/>
    <w:rsid w:val="004207B2"/>
    <w:rsid w:val="0042161C"/>
    <w:rsid w:val="00421823"/>
    <w:rsid w:val="00421A76"/>
    <w:rsid w:val="0042450D"/>
    <w:rsid w:val="00424EBA"/>
    <w:rsid w:val="00425053"/>
    <w:rsid w:val="004263AE"/>
    <w:rsid w:val="00426983"/>
    <w:rsid w:val="0042701C"/>
    <w:rsid w:val="0042713A"/>
    <w:rsid w:val="00427A9C"/>
    <w:rsid w:val="00431160"/>
    <w:rsid w:val="004312FF"/>
    <w:rsid w:val="004317E9"/>
    <w:rsid w:val="00431AEF"/>
    <w:rsid w:val="00431B85"/>
    <w:rsid w:val="00431EA7"/>
    <w:rsid w:val="00432532"/>
    <w:rsid w:val="00432F58"/>
    <w:rsid w:val="004333C1"/>
    <w:rsid w:val="004336BB"/>
    <w:rsid w:val="00433B66"/>
    <w:rsid w:val="00433E78"/>
    <w:rsid w:val="00435885"/>
    <w:rsid w:val="00436489"/>
    <w:rsid w:val="004367DF"/>
    <w:rsid w:val="00436E03"/>
    <w:rsid w:val="004417D2"/>
    <w:rsid w:val="00442221"/>
    <w:rsid w:val="00442777"/>
    <w:rsid w:val="004436F0"/>
    <w:rsid w:val="004439EC"/>
    <w:rsid w:val="004442CA"/>
    <w:rsid w:val="00444327"/>
    <w:rsid w:val="004453A6"/>
    <w:rsid w:val="00446FB7"/>
    <w:rsid w:val="00447344"/>
    <w:rsid w:val="00447945"/>
    <w:rsid w:val="00450915"/>
    <w:rsid w:val="00450C93"/>
    <w:rsid w:val="00451762"/>
    <w:rsid w:val="00451793"/>
    <w:rsid w:val="0045224C"/>
    <w:rsid w:val="004522FE"/>
    <w:rsid w:val="004527AC"/>
    <w:rsid w:val="00452C88"/>
    <w:rsid w:val="00453772"/>
    <w:rsid w:val="004537A2"/>
    <w:rsid w:val="004539B3"/>
    <w:rsid w:val="00453A07"/>
    <w:rsid w:val="004545D4"/>
    <w:rsid w:val="00455C0A"/>
    <w:rsid w:val="00456704"/>
    <w:rsid w:val="00456B2F"/>
    <w:rsid w:val="00457115"/>
    <w:rsid w:val="00457543"/>
    <w:rsid w:val="0046006C"/>
    <w:rsid w:val="004616C0"/>
    <w:rsid w:val="00463400"/>
    <w:rsid w:val="00464A65"/>
    <w:rsid w:val="00464D00"/>
    <w:rsid w:val="00464DCF"/>
    <w:rsid w:val="004661D8"/>
    <w:rsid w:val="004662AF"/>
    <w:rsid w:val="004665FC"/>
    <w:rsid w:val="00467E18"/>
    <w:rsid w:val="004709CA"/>
    <w:rsid w:val="0047129A"/>
    <w:rsid w:val="004712E1"/>
    <w:rsid w:val="00471A23"/>
    <w:rsid w:val="00472016"/>
    <w:rsid w:val="00472C58"/>
    <w:rsid w:val="004730DA"/>
    <w:rsid w:val="004734F7"/>
    <w:rsid w:val="004735A2"/>
    <w:rsid w:val="00474E2E"/>
    <w:rsid w:val="00475935"/>
    <w:rsid w:val="00475E63"/>
    <w:rsid w:val="00476431"/>
    <w:rsid w:val="00476754"/>
    <w:rsid w:val="004768D8"/>
    <w:rsid w:val="00476D1A"/>
    <w:rsid w:val="0047757A"/>
    <w:rsid w:val="00477ECC"/>
    <w:rsid w:val="00481077"/>
    <w:rsid w:val="004812C3"/>
    <w:rsid w:val="0048158A"/>
    <w:rsid w:val="00481CDE"/>
    <w:rsid w:val="00482464"/>
    <w:rsid w:val="00482AA8"/>
    <w:rsid w:val="00483F56"/>
    <w:rsid w:val="00484014"/>
    <w:rsid w:val="004843E1"/>
    <w:rsid w:val="00485509"/>
    <w:rsid w:val="0048593B"/>
    <w:rsid w:val="00485F2F"/>
    <w:rsid w:val="00490778"/>
    <w:rsid w:val="00491B07"/>
    <w:rsid w:val="00492436"/>
    <w:rsid w:val="004929E6"/>
    <w:rsid w:val="00492A05"/>
    <w:rsid w:val="00492F87"/>
    <w:rsid w:val="0049432B"/>
    <w:rsid w:val="00494E24"/>
    <w:rsid w:val="00494EF6"/>
    <w:rsid w:val="004956C2"/>
    <w:rsid w:val="00495E54"/>
    <w:rsid w:val="0049634E"/>
    <w:rsid w:val="00497BC0"/>
    <w:rsid w:val="004A0059"/>
    <w:rsid w:val="004A2C5D"/>
    <w:rsid w:val="004A3934"/>
    <w:rsid w:val="004A43A5"/>
    <w:rsid w:val="004A49A4"/>
    <w:rsid w:val="004A4BDA"/>
    <w:rsid w:val="004A600A"/>
    <w:rsid w:val="004A7031"/>
    <w:rsid w:val="004A72F5"/>
    <w:rsid w:val="004A74F2"/>
    <w:rsid w:val="004A7B1A"/>
    <w:rsid w:val="004A7BF0"/>
    <w:rsid w:val="004A7C14"/>
    <w:rsid w:val="004A7E73"/>
    <w:rsid w:val="004B0A2A"/>
    <w:rsid w:val="004B0BA2"/>
    <w:rsid w:val="004B0BED"/>
    <w:rsid w:val="004B0F10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6393"/>
    <w:rsid w:val="004B739B"/>
    <w:rsid w:val="004B75B5"/>
    <w:rsid w:val="004C039F"/>
    <w:rsid w:val="004C0CBB"/>
    <w:rsid w:val="004C1C09"/>
    <w:rsid w:val="004C1CAD"/>
    <w:rsid w:val="004C2004"/>
    <w:rsid w:val="004C2386"/>
    <w:rsid w:val="004C36AB"/>
    <w:rsid w:val="004C462C"/>
    <w:rsid w:val="004C4638"/>
    <w:rsid w:val="004C4639"/>
    <w:rsid w:val="004C54A3"/>
    <w:rsid w:val="004C598A"/>
    <w:rsid w:val="004C6210"/>
    <w:rsid w:val="004C6A4D"/>
    <w:rsid w:val="004C6AAF"/>
    <w:rsid w:val="004C737D"/>
    <w:rsid w:val="004C7996"/>
    <w:rsid w:val="004D26E6"/>
    <w:rsid w:val="004D298D"/>
    <w:rsid w:val="004D35CB"/>
    <w:rsid w:val="004D375B"/>
    <w:rsid w:val="004D3DCB"/>
    <w:rsid w:val="004D52F9"/>
    <w:rsid w:val="004D53DA"/>
    <w:rsid w:val="004D5C63"/>
    <w:rsid w:val="004D6049"/>
    <w:rsid w:val="004D606F"/>
    <w:rsid w:val="004D62A4"/>
    <w:rsid w:val="004D64B6"/>
    <w:rsid w:val="004D6E7E"/>
    <w:rsid w:val="004E0B3A"/>
    <w:rsid w:val="004E0FBC"/>
    <w:rsid w:val="004E1D16"/>
    <w:rsid w:val="004E1FB6"/>
    <w:rsid w:val="004E2174"/>
    <w:rsid w:val="004E2A7C"/>
    <w:rsid w:val="004E2D7D"/>
    <w:rsid w:val="004E36CF"/>
    <w:rsid w:val="004E3AEC"/>
    <w:rsid w:val="004E3C48"/>
    <w:rsid w:val="004E3FFF"/>
    <w:rsid w:val="004E41FA"/>
    <w:rsid w:val="004E529E"/>
    <w:rsid w:val="004E5352"/>
    <w:rsid w:val="004E6144"/>
    <w:rsid w:val="004E727D"/>
    <w:rsid w:val="004F0103"/>
    <w:rsid w:val="004F0A0B"/>
    <w:rsid w:val="004F1074"/>
    <w:rsid w:val="004F147A"/>
    <w:rsid w:val="004F1778"/>
    <w:rsid w:val="004F187D"/>
    <w:rsid w:val="004F1BDA"/>
    <w:rsid w:val="004F2482"/>
    <w:rsid w:val="004F25F1"/>
    <w:rsid w:val="004F3152"/>
    <w:rsid w:val="004F347E"/>
    <w:rsid w:val="004F3528"/>
    <w:rsid w:val="004F3A63"/>
    <w:rsid w:val="004F4200"/>
    <w:rsid w:val="004F48CD"/>
    <w:rsid w:val="004F4913"/>
    <w:rsid w:val="004F58D4"/>
    <w:rsid w:val="004F636A"/>
    <w:rsid w:val="00500AB3"/>
    <w:rsid w:val="005030CE"/>
    <w:rsid w:val="005031CB"/>
    <w:rsid w:val="005043FF"/>
    <w:rsid w:val="00504565"/>
    <w:rsid w:val="00504CFA"/>
    <w:rsid w:val="005053F5"/>
    <w:rsid w:val="0050591B"/>
    <w:rsid w:val="00505BAA"/>
    <w:rsid w:val="00506011"/>
    <w:rsid w:val="0050642D"/>
    <w:rsid w:val="005073C0"/>
    <w:rsid w:val="00507926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4987"/>
    <w:rsid w:val="00516BD9"/>
    <w:rsid w:val="00520572"/>
    <w:rsid w:val="00520F98"/>
    <w:rsid w:val="0052245A"/>
    <w:rsid w:val="00522A76"/>
    <w:rsid w:val="005232AA"/>
    <w:rsid w:val="00523DB6"/>
    <w:rsid w:val="00524D7B"/>
    <w:rsid w:val="005254BB"/>
    <w:rsid w:val="0052577D"/>
    <w:rsid w:val="00525A73"/>
    <w:rsid w:val="00525B99"/>
    <w:rsid w:val="0052705A"/>
    <w:rsid w:val="005270DE"/>
    <w:rsid w:val="00527D03"/>
    <w:rsid w:val="00530712"/>
    <w:rsid w:val="00530B62"/>
    <w:rsid w:val="00531AE9"/>
    <w:rsid w:val="00531B1B"/>
    <w:rsid w:val="00533316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2F56"/>
    <w:rsid w:val="00543204"/>
    <w:rsid w:val="00543B3B"/>
    <w:rsid w:val="00543EE5"/>
    <w:rsid w:val="00544149"/>
    <w:rsid w:val="00545073"/>
    <w:rsid w:val="005452C7"/>
    <w:rsid w:val="00546167"/>
    <w:rsid w:val="00546405"/>
    <w:rsid w:val="00546CE0"/>
    <w:rsid w:val="00546E5E"/>
    <w:rsid w:val="005470FB"/>
    <w:rsid w:val="0054776F"/>
    <w:rsid w:val="00550AE0"/>
    <w:rsid w:val="00550D84"/>
    <w:rsid w:val="00551097"/>
    <w:rsid w:val="00551285"/>
    <w:rsid w:val="005513C6"/>
    <w:rsid w:val="005513C9"/>
    <w:rsid w:val="005519D5"/>
    <w:rsid w:val="00551F4D"/>
    <w:rsid w:val="00552852"/>
    <w:rsid w:val="005535AC"/>
    <w:rsid w:val="005541CC"/>
    <w:rsid w:val="00554368"/>
    <w:rsid w:val="005544D8"/>
    <w:rsid w:val="005571DA"/>
    <w:rsid w:val="00557686"/>
    <w:rsid w:val="00557E83"/>
    <w:rsid w:val="00560876"/>
    <w:rsid w:val="00561271"/>
    <w:rsid w:val="00561321"/>
    <w:rsid w:val="005618F0"/>
    <w:rsid w:val="00561A01"/>
    <w:rsid w:val="00561C19"/>
    <w:rsid w:val="00561F1D"/>
    <w:rsid w:val="00561F47"/>
    <w:rsid w:val="00562B48"/>
    <w:rsid w:val="00563102"/>
    <w:rsid w:val="00563C91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0FAA"/>
    <w:rsid w:val="00571584"/>
    <w:rsid w:val="00571971"/>
    <w:rsid w:val="00572F85"/>
    <w:rsid w:val="00573433"/>
    <w:rsid w:val="00573473"/>
    <w:rsid w:val="00574A81"/>
    <w:rsid w:val="00574D43"/>
    <w:rsid w:val="00575776"/>
    <w:rsid w:val="00577509"/>
    <w:rsid w:val="00580D3F"/>
    <w:rsid w:val="00581076"/>
    <w:rsid w:val="005819BE"/>
    <w:rsid w:val="00581DA9"/>
    <w:rsid w:val="00581EF8"/>
    <w:rsid w:val="0058276B"/>
    <w:rsid w:val="00583379"/>
    <w:rsid w:val="005835B5"/>
    <w:rsid w:val="00585B27"/>
    <w:rsid w:val="00585BBC"/>
    <w:rsid w:val="0058600B"/>
    <w:rsid w:val="0058688F"/>
    <w:rsid w:val="00587529"/>
    <w:rsid w:val="00590610"/>
    <w:rsid w:val="0059146C"/>
    <w:rsid w:val="00592210"/>
    <w:rsid w:val="005944DA"/>
    <w:rsid w:val="00595CDE"/>
    <w:rsid w:val="00596324"/>
    <w:rsid w:val="00596480"/>
    <w:rsid w:val="005964DB"/>
    <w:rsid w:val="00596630"/>
    <w:rsid w:val="005974A6"/>
    <w:rsid w:val="00597EDC"/>
    <w:rsid w:val="005A0196"/>
    <w:rsid w:val="005A1098"/>
    <w:rsid w:val="005A14D6"/>
    <w:rsid w:val="005A1503"/>
    <w:rsid w:val="005A1D54"/>
    <w:rsid w:val="005A35D5"/>
    <w:rsid w:val="005A3FBA"/>
    <w:rsid w:val="005A5B77"/>
    <w:rsid w:val="005A79C9"/>
    <w:rsid w:val="005A7C2E"/>
    <w:rsid w:val="005B0169"/>
    <w:rsid w:val="005B0706"/>
    <w:rsid w:val="005B0E39"/>
    <w:rsid w:val="005B1337"/>
    <w:rsid w:val="005B14AF"/>
    <w:rsid w:val="005B18F5"/>
    <w:rsid w:val="005B3B2E"/>
    <w:rsid w:val="005B3C83"/>
    <w:rsid w:val="005B4C07"/>
    <w:rsid w:val="005B4D3A"/>
    <w:rsid w:val="005B562D"/>
    <w:rsid w:val="005B67E3"/>
    <w:rsid w:val="005B6947"/>
    <w:rsid w:val="005B7250"/>
    <w:rsid w:val="005B7572"/>
    <w:rsid w:val="005C02E3"/>
    <w:rsid w:val="005C0910"/>
    <w:rsid w:val="005C1F1A"/>
    <w:rsid w:val="005C2926"/>
    <w:rsid w:val="005C43A5"/>
    <w:rsid w:val="005C49BD"/>
    <w:rsid w:val="005C4D8A"/>
    <w:rsid w:val="005C51B2"/>
    <w:rsid w:val="005C5750"/>
    <w:rsid w:val="005C6756"/>
    <w:rsid w:val="005C78A8"/>
    <w:rsid w:val="005D0299"/>
    <w:rsid w:val="005D1218"/>
    <w:rsid w:val="005D285F"/>
    <w:rsid w:val="005D4EB2"/>
    <w:rsid w:val="005D4F31"/>
    <w:rsid w:val="005D593F"/>
    <w:rsid w:val="005D5D34"/>
    <w:rsid w:val="005D63C4"/>
    <w:rsid w:val="005D7EDD"/>
    <w:rsid w:val="005E0086"/>
    <w:rsid w:val="005E03D3"/>
    <w:rsid w:val="005E07DC"/>
    <w:rsid w:val="005E1016"/>
    <w:rsid w:val="005E1785"/>
    <w:rsid w:val="005E1797"/>
    <w:rsid w:val="005E1B41"/>
    <w:rsid w:val="005E211D"/>
    <w:rsid w:val="005E249C"/>
    <w:rsid w:val="005E29F2"/>
    <w:rsid w:val="005E2CB6"/>
    <w:rsid w:val="005E2E12"/>
    <w:rsid w:val="005E35AA"/>
    <w:rsid w:val="005E3E4D"/>
    <w:rsid w:val="005E4082"/>
    <w:rsid w:val="005E4160"/>
    <w:rsid w:val="005E52F4"/>
    <w:rsid w:val="005E532C"/>
    <w:rsid w:val="005E5CF1"/>
    <w:rsid w:val="005E6349"/>
    <w:rsid w:val="005E690B"/>
    <w:rsid w:val="005E694B"/>
    <w:rsid w:val="005E7E95"/>
    <w:rsid w:val="005F00ED"/>
    <w:rsid w:val="005F0B80"/>
    <w:rsid w:val="005F1096"/>
    <w:rsid w:val="005F2868"/>
    <w:rsid w:val="005F2CB7"/>
    <w:rsid w:val="005F2EDB"/>
    <w:rsid w:val="005F4A84"/>
    <w:rsid w:val="005F5077"/>
    <w:rsid w:val="005F6130"/>
    <w:rsid w:val="005F6670"/>
    <w:rsid w:val="005F66EA"/>
    <w:rsid w:val="005F6E9B"/>
    <w:rsid w:val="005F73E3"/>
    <w:rsid w:val="005F7794"/>
    <w:rsid w:val="00600630"/>
    <w:rsid w:val="006017B2"/>
    <w:rsid w:val="0060193A"/>
    <w:rsid w:val="006019EF"/>
    <w:rsid w:val="00601F2A"/>
    <w:rsid w:val="00602075"/>
    <w:rsid w:val="00602AC8"/>
    <w:rsid w:val="0060315A"/>
    <w:rsid w:val="00605344"/>
    <w:rsid w:val="00605419"/>
    <w:rsid w:val="00605CFE"/>
    <w:rsid w:val="00606367"/>
    <w:rsid w:val="006066D6"/>
    <w:rsid w:val="00607A83"/>
    <w:rsid w:val="00611974"/>
    <w:rsid w:val="00611CE7"/>
    <w:rsid w:val="00612180"/>
    <w:rsid w:val="00612314"/>
    <w:rsid w:val="0061343A"/>
    <w:rsid w:val="006139D5"/>
    <w:rsid w:val="006148C9"/>
    <w:rsid w:val="006149C5"/>
    <w:rsid w:val="00614F99"/>
    <w:rsid w:val="006156CF"/>
    <w:rsid w:val="006159D7"/>
    <w:rsid w:val="00615F66"/>
    <w:rsid w:val="0061663D"/>
    <w:rsid w:val="00616727"/>
    <w:rsid w:val="00616C20"/>
    <w:rsid w:val="00617A36"/>
    <w:rsid w:val="00620135"/>
    <w:rsid w:val="00620A9C"/>
    <w:rsid w:val="00620DA4"/>
    <w:rsid w:val="00621ABC"/>
    <w:rsid w:val="00622B8E"/>
    <w:rsid w:val="00622F9C"/>
    <w:rsid w:val="006231C8"/>
    <w:rsid w:val="006238B8"/>
    <w:rsid w:val="0062419E"/>
    <w:rsid w:val="00624927"/>
    <w:rsid w:val="00624EC0"/>
    <w:rsid w:val="006260F8"/>
    <w:rsid w:val="006268D5"/>
    <w:rsid w:val="0062690D"/>
    <w:rsid w:val="00626AFF"/>
    <w:rsid w:val="006273D3"/>
    <w:rsid w:val="0062741C"/>
    <w:rsid w:val="00627E27"/>
    <w:rsid w:val="006303AD"/>
    <w:rsid w:val="0063049C"/>
    <w:rsid w:val="00630A73"/>
    <w:rsid w:val="00630AAE"/>
    <w:rsid w:val="00630AD1"/>
    <w:rsid w:val="00630E92"/>
    <w:rsid w:val="0063158C"/>
    <w:rsid w:val="00631810"/>
    <w:rsid w:val="00632D36"/>
    <w:rsid w:val="006332F0"/>
    <w:rsid w:val="006347BA"/>
    <w:rsid w:val="00634F0F"/>
    <w:rsid w:val="006360C8"/>
    <w:rsid w:val="0063624B"/>
    <w:rsid w:val="00636849"/>
    <w:rsid w:val="00636D74"/>
    <w:rsid w:val="00636FE5"/>
    <w:rsid w:val="00641C49"/>
    <w:rsid w:val="00642C28"/>
    <w:rsid w:val="006435C9"/>
    <w:rsid w:val="00643AA5"/>
    <w:rsid w:val="0064467E"/>
    <w:rsid w:val="00644C7C"/>
    <w:rsid w:val="0064649D"/>
    <w:rsid w:val="00646723"/>
    <w:rsid w:val="00646C86"/>
    <w:rsid w:val="00646E5A"/>
    <w:rsid w:val="0064710A"/>
    <w:rsid w:val="006472C7"/>
    <w:rsid w:val="0065025B"/>
    <w:rsid w:val="00650927"/>
    <w:rsid w:val="0065207A"/>
    <w:rsid w:val="00652AD5"/>
    <w:rsid w:val="00652C3C"/>
    <w:rsid w:val="00653452"/>
    <w:rsid w:val="00653457"/>
    <w:rsid w:val="00653D40"/>
    <w:rsid w:val="00654302"/>
    <w:rsid w:val="00654695"/>
    <w:rsid w:val="006549BE"/>
    <w:rsid w:val="00655128"/>
    <w:rsid w:val="0065742C"/>
    <w:rsid w:val="0065784B"/>
    <w:rsid w:val="00657F13"/>
    <w:rsid w:val="00661A7C"/>
    <w:rsid w:val="00661EFD"/>
    <w:rsid w:val="00662685"/>
    <w:rsid w:val="00662E8C"/>
    <w:rsid w:val="00663BB1"/>
    <w:rsid w:val="00663CB0"/>
    <w:rsid w:val="00663FA6"/>
    <w:rsid w:val="006641F0"/>
    <w:rsid w:val="006648EC"/>
    <w:rsid w:val="0066496D"/>
    <w:rsid w:val="00664A03"/>
    <w:rsid w:val="00665882"/>
    <w:rsid w:val="00665E63"/>
    <w:rsid w:val="00666C01"/>
    <w:rsid w:val="00666F67"/>
    <w:rsid w:val="0066736A"/>
    <w:rsid w:val="00667450"/>
    <w:rsid w:val="006700EE"/>
    <w:rsid w:val="0067023B"/>
    <w:rsid w:val="00670587"/>
    <w:rsid w:val="006710BB"/>
    <w:rsid w:val="006719F5"/>
    <w:rsid w:val="00671AE3"/>
    <w:rsid w:val="0067250E"/>
    <w:rsid w:val="00672C78"/>
    <w:rsid w:val="0067327D"/>
    <w:rsid w:val="006737AF"/>
    <w:rsid w:val="006745B3"/>
    <w:rsid w:val="00674F20"/>
    <w:rsid w:val="00675220"/>
    <w:rsid w:val="00675336"/>
    <w:rsid w:val="0067542C"/>
    <w:rsid w:val="00676A8A"/>
    <w:rsid w:val="006775F4"/>
    <w:rsid w:val="00677C4E"/>
    <w:rsid w:val="006804E4"/>
    <w:rsid w:val="00680ABD"/>
    <w:rsid w:val="00680B66"/>
    <w:rsid w:val="00680E2D"/>
    <w:rsid w:val="00680E5B"/>
    <w:rsid w:val="00681494"/>
    <w:rsid w:val="00681B78"/>
    <w:rsid w:val="00681C2E"/>
    <w:rsid w:val="00682596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234"/>
    <w:rsid w:val="006913A2"/>
    <w:rsid w:val="0069195F"/>
    <w:rsid w:val="0069239B"/>
    <w:rsid w:val="00692A03"/>
    <w:rsid w:val="00692B67"/>
    <w:rsid w:val="006948D6"/>
    <w:rsid w:val="00694A81"/>
    <w:rsid w:val="00694E3B"/>
    <w:rsid w:val="006950B3"/>
    <w:rsid w:val="0069510F"/>
    <w:rsid w:val="006958D6"/>
    <w:rsid w:val="00695B33"/>
    <w:rsid w:val="00696165"/>
    <w:rsid w:val="0069775A"/>
    <w:rsid w:val="00697A4D"/>
    <w:rsid w:val="006A0150"/>
    <w:rsid w:val="006A05C6"/>
    <w:rsid w:val="006A12F4"/>
    <w:rsid w:val="006A1796"/>
    <w:rsid w:val="006A1CD4"/>
    <w:rsid w:val="006A2E25"/>
    <w:rsid w:val="006A422F"/>
    <w:rsid w:val="006A541A"/>
    <w:rsid w:val="006A645F"/>
    <w:rsid w:val="006A6BB0"/>
    <w:rsid w:val="006B0710"/>
    <w:rsid w:val="006B1035"/>
    <w:rsid w:val="006B12F5"/>
    <w:rsid w:val="006B1AA1"/>
    <w:rsid w:val="006B253F"/>
    <w:rsid w:val="006B279E"/>
    <w:rsid w:val="006B29D8"/>
    <w:rsid w:val="006B2A45"/>
    <w:rsid w:val="006B31D9"/>
    <w:rsid w:val="006B35B1"/>
    <w:rsid w:val="006B387C"/>
    <w:rsid w:val="006B3B40"/>
    <w:rsid w:val="006B55D9"/>
    <w:rsid w:val="006B59A0"/>
    <w:rsid w:val="006B5C75"/>
    <w:rsid w:val="006B6237"/>
    <w:rsid w:val="006B6A71"/>
    <w:rsid w:val="006B763E"/>
    <w:rsid w:val="006B7DA7"/>
    <w:rsid w:val="006C0003"/>
    <w:rsid w:val="006C008E"/>
    <w:rsid w:val="006C03B1"/>
    <w:rsid w:val="006C05B0"/>
    <w:rsid w:val="006C082C"/>
    <w:rsid w:val="006C0D8E"/>
    <w:rsid w:val="006C1252"/>
    <w:rsid w:val="006C1541"/>
    <w:rsid w:val="006C171F"/>
    <w:rsid w:val="006C17CE"/>
    <w:rsid w:val="006C1BE1"/>
    <w:rsid w:val="006C1E88"/>
    <w:rsid w:val="006C2550"/>
    <w:rsid w:val="006C2950"/>
    <w:rsid w:val="006C30A4"/>
    <w:rsid w:val="006C403F"/>
    <w:rsid w:val="006C40C5"/>
    <w:rsid w:val="006C420A"/>
    <w:rsid w:val="006C428B"/>
    <w:rsid w:val="006C450A"/>
    <w:rsid w:val="006C4AB5"/>
    <w:rsid w:val="006C529C"/>
    <w:rsid w:val="006C56E2"/>
    <w:rsid w:val="006C7786"/>
    <w:rsid w:val="006D1C70"/>
    <w:rsid w:val="006D1D51"/>
    <w:rsid w:val="006D2248"/>
    <w:rsid w:val="006D2865"/>
    <w:rsid w:val="006D2F6F"/>
    <w:rsid w:val="006D30A8"/>
    <w:rsid w:val="006D3A4B"/>
    <w:rsid w:val="006D3ED2"/>
    <w:rsid w:val="006D3FFF"/>
    <w:rsid w:val="006D414A"/>
    <w:rsid w:val="006D4B0D"/>
    <w:rsid w:val="006D4F3D"/>
    <w:rsid w:val="006D51FD"/>
    <w:rsid w:val="006D5496"/>
    <w:rsid w:val="006D569B"/>
    <w:rsid w:val="006D5BEC"/>
    <w:rsid w:val="006D706F"/>
    <w:rsid w:val="006D7145"/>
    <w:rsid w:val="006D7382"/>
    <w:rsid w:val="006D7B1F"/>
    <w:rsid w:val="006E0205"/>
    <w:rsid w:val="006E100B"/>
    <w:rsid w:val="006E1906"/>
    <w:rsid w:val="006E1CA1"/>
    <w:rsid w:val="006E2413"/>
    <w:rsid w:val="006E4342"/>
    <w:rsid w:val="006E4445"/>
    <w:rsid w:val="006E4564"/>
    <w:rsid w:val="006E488C"/>
    <w:rsid w:val="006E4DD7"/>
    <w:rsid w:val="006E4F27"/>
    <w:rsid w:val="006E4FC9"/>
    <w:rsid w:val="006E5D67"/>
    <w:rsid w:val="006E6405"/>
    <w:rsid w:val="006E68F1"/>
    <w:rsid w:val="006E69E0"/>
    <w:rsid w:val="006E7B03"/>
    <w:rsid w:val="006E7F29"/>
    <w:rsid w:val="006F00D1"/>
    <w:rsid w:val="006F00D8"/>
    <w:rsid w:val="006F20BC"/>
    <w:rsid w:val="006F2ADF"/>
    <w:rsid w:val="006F3E43"/>
    <w:rsid w:val="006F4192"/>
    <w:rsid w:val="006F46FA"/>
    <w:rsid w:val="006F4A2D"/>
    <w:rsid w:val="006F50C6"/>
    <w:rsid w:val="006F5372"/>
    <w:rsid w:val="006F539A"/>
    <w:rsid w:val="006F62CE"/>
    <w:rsid w:val="006F632D"/>
    <w:rsid w:val="006F6A42"/>
    <w:rsid w:val="006F7653"/>
    <w:rsid w:val="006F76AB"/>
    <w:rsid w:val="006F77D2"/>
    <w:rsid w:val="006F7E18"/>
    <w:rsid w:val="007006FC"/>
    <w:rsid w:val="00700A38"/>
    <w:rsid w:val="007019E8"/>
    <w:rsid w:val="0070278F"/>
    <w:rsid w:val="0070286C"/>
    <w:rsid w:val="00702DFE"/>
    <w:rsid w:val="0070364D"/>
    <w:rsid w:val="007038BF"/>
    <w:rsid w:val="00703C4D"/>
    <w:rsid w:val="0070431F"/>
    <w:rsid w:val="00704C6D"/>
    <w:rsid w:val="00705DAE"/>
    <w:rsid w:val="00706644"/>
    <w:rsid w:val="007105A1"/>
    <w:rsid w:val="00711448"/>
    <w:rsid w:val="00711B8D"/>
    <w:rsid w:val="007126AC"/>
    <w:rsid w:val="007126B7"/>
    <w:rsid w:val="007133F2"/>
    <w:rsid w:val="00713D8C"/>
    <w:rsid w:val="00714BFC"/>
    <w:rsid w:val="007152CE"/>
    <w:rsid w:val="0071552B"/>
    <w:rsid w:val="00715EF6"/>
    <w:rsid w:val="007167AE"/>
    <w:rsid w:val="00716A15"/>
    <w:rsid w:val="00717C92"/>
    <w:rsid w:val="00720268"/>
    <w:rsid w:val="00720558"/>
    <w:rsid w:val="0072139F"/>
    <w:rsid w:val="00721677"/>
    <w:rsid w:val="00721A7F"/>
    <w:rsid w:val="0072205B"/>
    <w:rsid w:val="0072234A"/>
    <w:rsid w:val="00722434"/>
    <w:rsid w:val="00722B64"/>
    <w:rsid w:val="0072325B"/>
    <w:rsid w:val="00723372"/>
    <w:rsid w:val="007234C3"/>
    <w:rsid w:val="007247B6"/>
    <w:rsid w:val="0072519E"/>
    <w:rsid w:val="007252ED"/>
    <w:rsid w:val="007252F4"/>
    <w:rsid w:val="00726F2F"/>
    <w:rsid w:val="00727683"/>
    <w:rsid w:val="007279C3"/>
    <w:rsid w:val="007300C1"/>
    <w:rsid w:val="00730FBB"/>
    <w:rsid w:val="007313CA"/>
    <w:rsid w:val="007329F0"/>
    <w:rsid w:val="00733593"/>
    <w:rsid w:val="00733731"/>
    <w:rsid w:val="00734286"/>
    <w:rsid w:val="0073444A"/>
    <w:rsid w:val="007344E0"/>
    <w:rsid w:val="007348E8"/>
    <w:rsid w:val="007405F3"/>
    <w:rsid w:val="0074141E"/>
    <w:rsid w:val="007415CB"/>
    <w:rsid w:val="00741DA1"/>
    <w:rsid w:val="00742297"/>
    <w:rsid w:val="007422AA"/>
    <w:rsid w:val="007429C2"/>
    <w:rsid w:val="00744695"/>
    <w:rsid w:val="00745059"/>
    <w:rsid w:val="007451E5"/>
    <w:rsid w:val="00745B04"/>
    <w:rsid w:val="00746CAE"/>
    <w:rsid w:val="007475BD"/>
    <w:rsid w:val="00747602"/>
    <w:rsid w:val="0075027B"/>
    <w:rsid w:val="007502D8"/>
    <w:rsid w:val="007514A5"/>
    <w:rsid w:val="007526CE"/>
    <w:rsid w:val="00755CA1"/>
    <w:rsid w:val="007573D1"/>
    <w:rsid w:val="007578CC"/>
    <w:rsid w:val="00757C55"/>
    <w:rsid w:val="0076046D"/>
    <w:rsid w:val="00760F9A"/>
    <w:rsid w:val="0076136B"/>
    <w:rsid w:val="00762B8C"/>
    <w:rsid w:val="00763ECE"/>
    <w:rsid w:val="00763F01"/>
    <w:rsid w:val="007641D6"/>
    <w:rsid w:val="00764A10"/>
    <w:rsid w:val="00765D7D"/>
    <w:rsid w:val="007664EB"/>
    <w:rsid w:val="007670A4"/>
    <w:rsid w:val="0076711A"/>
    <w:rsid w:val="007676FE"/>
    <w:rsid w:val="0077015B"/>
    <w:rsid w:val="00770329"/>
    <w:rsid w:val="007709CA"/>
    <w:rsid w:val="00771090"/>
    <w:rsid w:val="0077112A"/>
    <w:rsid w:val="00771A58"/>
    <w:rsid w:val="0077216A"/>
    <w:rsid w:val="00772800"/>
    <w:rsid w:val="00773015"/>
    <w:rsid w:val="007732AD"/>
    <w:rsid w:val="00773726"/>
    <w:rsid w:val="00774204"/>
    <w:rsid w:val="007752DC"/>
    <w:rsid w:val="00775F74"/>
    <w:rsid w:val="00775F86"/>
    <w:rsid w:val="007760D4"/>
    <w:rsid w:val="007763B2"/>
    <w:rsid w:val="007779B3"/>
    <w:rsid w:val="00780009"/>
    <w:rsid w:val="00780363"/>
    <w:rsid w:val="00780E9A"/>
    <w:rsid w:val="00781688"/>
    <w:rsid w:val="00781FA9"/>
    <w:rsid w:val="00782597"/>
    <w:rsid w:val="00782782"/>
    <w:rsid w:val="00782A8C"/>
    <w:rsid w:val="00783D9B"/>
    <w:rsid w:val="00783EF5"/>
    <w:rsid w:val="007842C8"/>
    <w:rsid w:val="0078586E"/>
    <w:rsid w:val="00786119"/>
    <w:rsid w:val="007866CB"/>
    <w:rsid w:val="0078768B"/>
    <w:rsid w:val="00787B82"/>
    <w:rsid w:val="00790255"/>
    <w:rsid w:val="00790E92"/>
    <w:rsid w:val="00791D5D"/>
    <w:rsid w:val="00795070"/>
    <w:rsid w:val="00795AB5"/>
    <w:rsid w:val="00795F7D"/>
    <w:rsid w:val="00796306"/>
    <w:rsid w:val="00796493"/>
    <w:rsid w:val="00796979"/>
    <w:rsid w:val="00797E60"/>
    <w:rsid w:val="007A0568"/>
    <w:rsid w:val="007A0DC2"/>
    <w:rsid w:val="007A132A"/>
    <w:rsid w:val="007A1534"/>
    <w:rsid w:val="007A219B"/>
    <w:rsid w:val="007A2471"/>
    <w:rsid w:val="007A2B37"/>
    <w:rsid w:val="007A34FD"/>
    <w:rsid w:val="007A3BB6"/>
    <w:rsid w:val="007A488E"/>
    <w:rsid w:val="007A4AAB"/>
    <w:rsid w:val="007A4E89"/>
    <w:rsid w:val="007A5F3B"/>
    <w:rsid w:val="007A641C"/>
    <w:rsid w:val="007A738E"/>
    <w:rsid w:val="007A79B8"/>
    <w:rsid w:val="007B1639"/>
    <w:rsid w:val="007B2389"/>
    <w:rsid w:val="007B3851"/>
    <w:rsid w:val="007B3EBE"/>
    <w:rsid w:val="007B66AF"/>
    <w:rsid w:val="007B763E"/>
    <w:rsid w:val="007C07EE"/>
    <w:rsid w:val="007C08B2"/>
    <w:rsid w:val="007C0980"/>
    <w:rsid w:val="007C119A"/>
    <w:rsid w:val="007C11A3"/>
    <w:rsid w:val="007C12E0"/>
    <w:rsid w:val="007C414F"/>
    <w:rsid w:val="007C4C02"/>
    <w:rsid w:val="007C513A"/>
    <w:rsid w:val="007C60B2"/>
    <w:rsid w:val="007C64FD"/>
    <w:rsid w:val="007C70EB"/>
    <w:rsid w:val="007C7B59"/>
    <w:rsid w:val="007D015B"/>
    <w:rsid w:val="007D01F6"/>
    <w:rsid w:val="007D0591"/>
    <w:rsid w:val="007D0822"/>
    <w:rsid w:val="007D1018"/>
    <w:rsid w:val="007D2333"/>
    <w:rsid w:val="007D24F6"/>
    <w:rsid w:val="007D2596"/>
    <w:rsid w:val="007D29DB"/>
    <w:rsid w:val="007D375A"/>
    <w:rsid w:val="007D3909"/>
    <w:rsid w:val="007D3BA6"/>
    <w:rsid w:val="007D3EF4"/>
    <w:rsid w:val="007D4CEC"/>
    <w:rsid w:val="007D5CBB"/>
    <w:rsid w:val="007D6DA5"/>
    <w:rsid w:val="007D6FA9"/>
    <w:rsid w:val="007D7D1A"/>
    <w:rsid w:val="007E03E3"/>
    <w:rsid w:val="007E1164"/>
    <w:rsid w:val="007E1F57"/>
    <w:rsid w:val="007E3273"/>
    <w:rsid w:val="007E364A"/>
    <w:rsid w:val="007E48ED"/>
    <w:rsid w:val="007E5C7F"/>
    <w:rsid w:val="007E7515"/>
    <w:rsid w:val="007E7C9E"/>
    <w:rsid w:val="007F0885"/>
    <w:rsid w:val="007F11EB"/>
    <w:rsid w:val="007F14DC"/>
    <w:rsid w:val="007F192C"/>
    <w:rsid w:val="007F1A3A"/>
    <w:rsid w:val="007F30E7"/>
    <w:rsid w:val="007F4451"/>
    <w:rsid w:val="007F499D"/>
    <w:rsid w:val="007F4B72"/>
    <w:rsid w:val="007F4BB3"/>
    <w:rsid w:val="007F5D4F"/>
    <w:rsid w:val="007F7D6B"/>
    <w:rsid w:val="0080052D"/>
    <w:rsid w:val="008011FB"/>
    <w:rsid w:val="00801351"/>
    <w:rsid w:val="00802702"/>
    <w:rsid w:val="008032F2"/>
    <w:rsid w:val="0080380A"/>
    <w:rsid w:val="0080390C"/>
    <w:rsid w:val="00804187"/>
    <w:rsid w:val="00805312"/>
    <w:rsid w:val="008060D4"/>
    <w:rsid w:val="00806377"/>
    <w:rsid w:val="00806B5D"/>
    <w:rsid w:val="008079D6"/>
    <w:rsid w:val="00807DAE"/>
    <w:rsid w:val="00807E2A"/>
    <w:rsid w:val="00807FB6"/>
    <w:rsid w:val="008101F0"/>
    <w:rsid w:val="008102E4"/>
    <w:rsid w:val="00810489"/>
    <w:rsid w:val="008106DB"/>
    <w:rsid w:val="00810F5A"/>
    <w:rsid w:val="0081159D"/>
    <w:rsid w:val="00811984"/>
    <w:rsid w:val="00811B85"/>
    <w:rsid w:val="00812315"/>
    <w:rsid w:val="008129A1"/>
    <w:rsid w:val="00812C69"/>
    <w:rsid w:val="00813073"/>
    <w:rsid w:val="008135D1"/>
    <w:rsid w:val="00813D02"/>
    <w:rsid w:val="00813EE7"/>
    <w:rsid w:val="0081502D"/>
    <w:rsid w:val="00815C5C"/>
    <w:rsid w:val="00816002"/>
    <w:rsid w:val="00816454"/>
    <w:rsid w:val="00816952"/>
    <w:rsid w:val="00816B84"/>
    <w:rsid w:val="00817041"/>
    <w:rsid w:val="0081762A"/>
    <w:rsid w:val="00817F0B"/>
    <w:rsid w:val="00820044"/>
    <w:rsid w:val="008206E6"/>
    <w:rsid w:val="008206EA"/>
    <w:rsid w:val="008207E7"/>
    <w:rsid w:val="008209CD"/>
    <w:rsid w:val="00820E1B"/>
    <w:rsid w:val="008219FC"/>
    <w:rsid w:val="00823D0E"/>
    <w:rsid w:val="00823E24"/>
    <w:rsid w:val="00823F06"/>
    <w:rsid w:val="00824E8C"/>
    <w:rsid w:val="00824FA4"/>
    <w:rsid w:val="008257E8"/>
    <w:rsid w:val="00825F00"/>
    <w:rsid w:val="00826434"/>
    <w:rsid w:val="0082647D"/>
    <w:rsid w:val="00826AF2"/>
    <w:rsid w:val="00826DBC"/>
    <w:rsid w:val="00827D18"/>
    <w:rsid w:val="00830091"/>
    <w:rsid w:val="008304A5"/>
    <w:rsid w:val="00830818"/>
    <w:rsid w:val="00830EE5"/>
    <w:rsid w:val="00831240"/>
    <w:rsid w:val="00833689"/>
    <w:rsid w:val="00834A97"/>
    <w:rsid w:val="00835330"/>
    <w:rsid w:val="008359AA"/>
    <w:rsid w:val="00836693"/>
    <w:rsid w:val="00836F1F"/>
    <w:rsid w:val="00840351"/>
    <w:rsid w:val="00840BAF"/>
    <w:rsid w:val="00841C02"/>
    <w:rsid w:val="00842475"/>
    <w:rsid w:val="00842C01"/>
    <w:rsid w:val="00842D48"/>
    <w:rsid w:val="00843299"/>
    <w:rsid w:val="008435AD"/>
    <w:rsid w:val="008437D0"/>
    <w:rsid w:val="00843DFE"/>
    <w:rsid w:val="008445F3"/>
    <w:rsid w:val="008456E5"/>
    <w:rsid w:val="00845ADE"/>
    <w:rsid w:val="00846102"/>
    <w:rsid w:val="00846CD6"/>
    <w:rsid w:val="008504ED"/>
    <w:rsid w:val="0085124F"/>
    <w:rsid w:val="008516E0"/>
    <w:rsid w:val="00852096"/>
    <w:rsid w:val="00853C5E"/>
    <w:rsid w:val="00853D6D"/>
    <w:rsid w:val="00855160"/>
    <w:rsid w:val="0085569F"/>
    <w:rsid w:val="008563CC"/>
    <w:rsid w:val="008566E2"/>
    <w:rsid w:val="0085713D"/>
    <w:rsid w:val="00857B44"/>
    <w:rsid w:val="00857EE8"/>
    <w:rsid w:val="008601DD"/>
    <w:rsid w:val="0086075A"/>
    <w:rsid w:val="00860BC1"/>
    <w:rsid w:val="008614DC"/>
    <w:rsid w:val="008618BC"/>
    <w:rsid w:val="00862358"/>
    <w:rsid w:val="008636D6"/>
    <w:rsid w:val="00865778"/>
    <w:rsid w:val="00870EE6"/>
    <w:rsid w:val="008713D9"/>
    <w:rsid w:val="00871B37"/>
    <w:rsid w:val="00872F33"/>
    <w:rsid w:val="008732C1"/>
    <w:rsid w:val="008734A4"/>
    <w:rsid w:val="00874279"/>
    <w:rsid w:val="008742C4"/>
    <w:rsid w:val="00874DEE"/>
    <w:rsid w:val="00875632"/>
    <w:rsid w:val="00875BD9"/>
    <w:rsid w:val="00875DD0"/>
    <w:rsid w:val="0087734D"/>
    <w:rsid w:val="00877721"/>
    <w:rsid w:val="00881359"/>
    <w:rsid w:val="008815F2"/>
    <w:rsid w:val="00881A6C"/>
    <w:rsid w:val="00881DD8"/>
    <w:rsid w:val="00883653"/>
    <w:rsid w:val="00883712"/>
    <w:rsid w:val="00884E11"/>
    <w:rsid w:val="00884F09"/>
    <w:rsid w:val="00884F1B"/>
    <w:rsid w:val="00885AFA"/>
    <w:rsid w:val="00885B69"/>
    <w:rsid w:val="008865EA"/>
    <w:rsid w:val="00887078"/>
    <w:rsid w:val="008873B1"/>
    <w:rsid w:val="00887620"/>
    <w:rsid w:val="008903B7"/>
    <w:rsid w:val="00890529"/>
    <w:rsid w:val="00890546"/>
    <w:rsid w:val="008909CB"/>
    <w:rsid w:val="00892652"/>
    <w:rsid w:val="00892C0C"/>
    <w:rsid w:val="008938AA"/>
    <w:rsid w:val="00893BE8"/>
    <w:rsid w:val="00895AA3"/>
    <w:rsid w:val="00895AF5"/>
    <w:rsid w:val="00896017"/>
    <w:rsid w:val="0089631E"/>
    <w:rsid w:val="0089636A"/>
    <w:rsid w:val="00896ACA"/>
    <w:rsid w:val="00896CCE"/>
    <w:rsid w:val="00896E7A"/>
    <w:rsid w:val="0089755A"/>
    <w:rsid w:val="008975BB"/>
    <w:rsid w:val="00897C37"/>
    <w:rsid w:val="008A0C32"/>
    <w:rsid w:val="008A16FE"/>
    <w:rsid w:val="008A36F4"/>
    <w:rsid w:val="008A4A64"/>
    <w:rsid w:val="008A5D07"/>
    <w:rsid w:val="008A6E87"/>
    <w:rsid w:val="008A7BEB"/>
    <w:rsid w:val="008B12C5"/>
    <w:rsid w:val="008B163D"/>
    <w:rsid w:val="008B1AA2"/>
    <w:rsid w:val="008B1C93"/>
    <w:rsid w:val="008B1C96"/>
    <w:rsid w:val="008B2C82"/>
    <w:rsid w:val="008B33AF"/>
    <w:rsid w:val="008B4A6E"/>
    <w:rsid w:val="008B4E75"/>
    <w:rsid w:val="008B572B"/>
    <w:rsid w:val="008B5DFD"/>
    <w:rsid w:val="008B5F39"/>
    <w:rsid w:val="008B7666"/>
    <w:rsid w:val="008C0ED0"/>
    <w:rsid w:val="008C1007"/>
    <w:rsid w:val="008C1476"/>
    <w:rsid w:val="008C1DAD"/>
    <w:rsid w:val="008C2538"/>
    <w:rsid w:val="008C2840"/>
    <w:rsid w:val="008C4136"/>
    <w:rsid w:val="008C4AEE"/>
    <w:rsid w:val="008C4FEC"/>
    <w:rsid w:val="008C5551"/>
    <w:rsid w:val="008C6890"/>
    <w:rsid w:val="008C77F7"/>
    <w:rsid w:val="008D03F9"/>
    <w:rsid w:val="008D0427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4DF5"/>
    <w:rsid w:val="008D6187"/>
    <w:rsid w:val="008D6355"/>
    <w:rsid w:val="008D638B"/>
    <w:rsid w:val="008D6B89"/>
    <w:rsid w:val="008D7837"/>
    <w:rsid w:val="008E005A"/>
    <w:rsid w:val="008E01DD"/>
    <w:rsid w:val="008E0856"/>
    <w:rsid w:val="008E0CA9"/>
    <w:rsid w:val="008E1254"/>
    <w:rsid w:val="008E16D3"/>
    <w:rsid w:val="008E21C2"/>
    <w:rsid w:val="008E2B04"/>
    <w:rsid w:val="008E2CFB"/>
    <w:rsid w:val="008E4429"/>
    <w:rsid w:val="008E53E9"/>
    <w:rsid w:val="008E54ED"/>
    <w:rsid w:val="008E6087"/>
    <w:rsid w:val="008E6B59"/>
    <w:rsid w:val="008E715A"/>
    <w:rsid w:val="008E7188"/>
    <w:rsid w:val="008E7257"/>
    <w:rsid w:val="008E749D"/>
    <w:rsid w:val="008F04C9"/>
    <w:rsid w:val="008F073F"/>
    <w:rsid w:val="008F0A8C"/>
    <w:rsid w:val="008F0E74"/>
    <w:rsid w:val="008F115E"/>
    <w:rsid w:val="008F1BB9"/>
    <w:rsid w:val="008F2DB3"/>
    <w:rsid w:val="008F33B4"/>
    <w:rsid w:val="008F3F29"/>
    <w:rsid w:val="008F4121"/>
    <w:rsid w:val="008F4987"/>
    <w:rsid w:val="008F4CD9"/>
    <w:rsid w:val="008F4DEE"/>
    <w:rsid w:val="008F5057"/>
    <w:rsid w:val="008F5336"/>
    <w:rsid w:val="008F54ED"/>
    <w:rsid w:val="008F629D"/>
    <w:rsid w:val="008F69A4"/>
    <w:rsid w:val="008F78C2"/>
    <w:rsid w:val="00900DDD"/>
    <w:rsid w:val="00902215"/>
    <w:rsid w:val="00902B1D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2DA"/>
    <w:rsid w:val="00907424"/>
    <w:rsid w:val="00907F88"/>
    <w:rsid w:val="00910FEF"/>
    <w:rsid w:val="00911BC6"/>
    <w:rsid w:val="0091269A"/>
    <w:rsid w:val="009126FB"/>
    <w:rsid w:val="009127DE"/>
    <w:rsid w:val="0091290E"/>
    <w:rsid w:val="00914D7D"/>
    <w:rsid w:val="00914E1E"/>
    <w:rsid w:val="00914FAA"/>
    <w:rsid w:val="009156F4"/>
    <w:rsid w:val="00915823"/>
    <w:rsid w:val="0091583E"/>
    <w:rsid w:val="00915940"/>
    <w:rsid w:val="009200BC"/>
    <w:rsid w:val="009205C8"/>
    <w:rsid w:val="009208D3"/>
    <w:rsid w:val="00920D51"/>
    <w:rsid w:val="009212C3"/>
    <w:rsid w:val="009213A3"/>
    <w:rsid w:val="009219A5"/>
    <w:rsid w:val="009220AC"/>
    <w:rsid w:val="00922706"/>
    <w:rsid w:val="00923044"/>
    <w:rsid w:val="00923B98"/>
    <w:rsid w:val="00923C33"/>
    <w:rsid w:val="0092401F"/>
    <w:rsid w:val="00924764"/>
    <w:rsid w:val="00924DA0"/>
    <w:rsid w:val="009273DD"/>
    <w:rsid w:val="0093053C"/>
    <w:rsid w:val="00930F61"/>
    <w:rsid w:val="009314AA"/>
    <w:rsid w:val="00932288"/>
    <w:rsid w:val="009325CD"/>
    <w:rsid w:val="00932C95"/>
    <w:rsid w:val="00932FBF"/>
    <w:rsid w:val="00933AD5"/>
    <w:rsid w:val="0093476F"/>
    <w:rsid w:val="00934D61"/>
    <w:rsid w:val="00934EEE"/>
    <w:rsid w:val="0093571B"/>
    <w:rsid w:val="00936227"/>
    <w:rsid w:val="00936931"/>
    <w:rsid w:val="00936A62"/>
    <w:rsid w:val="00937528"/>
    <w:rsid w:val="00937561"/>
    <w:rsid w:val="0093776E"/>
    <w:rsid w:val="00937FF7"/>
    <w:rsid w:val="00940533"/>
    <w:rsid w:val="00940A08"/>
    <w:rsid w:val="00941127"/>
    <w:rsid w:val="00941499"/>
    <w:rsid w:val="00941686"/>
    <w:rsid w:val="00941F89"/>
    <w:rsid w:val="00942A9B"/>
    <w:rsid w:val="00944100"/>
    <w:rsid w:val="00944EB2"/>
    <w:rsid w:val="009451AB"/>
    <w:rsid w:val="00945B69"/>
    <w:rsid w:val="009460E7"/>
    <w:rsid w:val="00946502"/>
    <w:rsid w:val="00950BEB"/>
    <w:rsid w:val="00950C26"/>
    <w:rsid w:val="009517A5"/>
    <w:rsid w:val="00951D22"/>
    <w:rsid w:val="0095235F"/>
    <w:rsid w:val="00953168"/>
    <w:rsid w:val="00953549"/>
    <w:rsid w:val="00954AB9"/>
    <w:rsid w:val="009564D5"/>
    <w:rsid w:val="00956898"/>
    <w:rsid w:val="00956B79"/>
    <w:rsid w:val="00956BB5"/>
    <w:rsid w:val="00956BC9"/>
    <w:rsid w:val="00957148"/>
    <w:rsid w:val="0095734B"/>
    <w:rsid w:val="0095743E"/>
    <w:rsid w:val="009579AB"/>
    <w:rsid w:val="00960C97"/>
    <w:rsid w:val="00961902"/>
    <w:rsid w:val="00961EAE"/>
    <w:rsid w:val="009622B0"/>
    <w:rsid w:val="00962CA4"/>
    <w:rsid w:val="00963059"/>
    <w:rsid w:val="00963B4F"/>
    <w:rsid w:val="00964ABC"/>
    <w:rsid w:val="00964D11"/>
    <w:rsid w:val="0096688A"/>
    <w:rsid w:val="009669E8"/>
    <w:rsid w:val="00966AD4"/>
    <w:rsid w:val="009671D3"/>
    <w:rsid w:val="00967509"/>
    <w:rsid w:val="00967CE2"/>
    <w:rsid w:val="009700FF"/>
    <w:rsid w:val="009704FE"/>
    <w:rsid w:val="00970B29"/>
    <w:rsid w:val="00970E92"/>
    <w:rsid w:val="009715F6"/>
    <w:rsid w:val="00972588"/>
    <w:rsid w:val="009728A1"/>
    <w:rsid w:val="00973223"/>
    <w:rsid w:val="00973E25"/>
    <w:rsid w:val="00973E38"/>
    <w:rsid w:val="009741BA"/>
    <w:rsid w:val="00974851"/>
    <w:rsid w:val="009749A8"/>
    <w:rsid w:val="00974DE7"/>
    <w:rsid w:val="00975C38"/>
    <w:rsid w:val="00976DCE"/>
    <w:rsid w:val="00977BCA"/>
    <w:rsid w:val="00980002"/>
    <w:rsid w:val="0098103B"/>
    <w:rsid w:val="00981D10"/>
    <w:rsid w:val="00981F1C"/>
    <w:rsid w:val="009826D1"/>
    <w:rsid w:val="00982AA6"/>
    <w:rsid w:val="00982B92"/>
    <w:rsid w:val="00983D20"/>
    <w:rsid w:val="00984DA8"/>
    <w:rsid w:val="00985684"/>
    <w:rsid w:val="0098585A"/>
    <w:rsid w:val="00986189"/>
    <w:rsid w:val="00986B16"/>
    <w:rsid w:val="00986C31"/>
    <w:rsid w:val="00987981"/>
    <w:rsid w:val="009902C4"/>
    <w:rsid w:val="00990ABC"/>
    <w:rsid w:val="009929B6"/>
    <w:rsid w:val="00992F28"/>
    <w:rsid w:val="00993558"/>
    <w:rsid w:val="009937E6"/>
    <w:rsid w:val="00993C74"/>
    <w:rsid w:val="009944F6"/>
    <w:rsid w:val="0099574A"/>
    <w:rsid w:val="00996F94"/>
    <w:rsid w:val="00997CEF"/>
    <w:rsid w:val="009A0351"/>
    <w:rsid w:val="009A049B"/>
    <w:rsid w:val="009A0DA2"/>
    <w:rsid w:val="009A1437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1958"/>
    <w:rsid w:val="009B2FE8"/>
    <w:rsid w:val="009B3F0F"/>
    <w:rsid w:val="009B4EAA"/>
    <w:rsid w:val="009B4F49"/>
    <w:rsid w:val="009B4FA4"/>
    <w:rsid w:val="009B4FF0"/>
    <w:rsid w:val="009B52CF"/>
    <w:rsid w:val="009B5820"/>
    <w:rsid w:val="009B6CF9"/>
    <w:rsid w:val="009B706C"/>
    <w:rsid w:val="009B7174"/>
    <w:rsid w:val="009B78A4"/>
    <w:rsid w:val="009B78C8"/>
    <w:rsid w:val="009C0AA9"/>
    <w:rsid w:val="009C1500"/>
    <w:rsid w:val="009C2A34"/>
    <w:rsid w:val="009C32F7"/>
    <w:rsid w:val="009C40FF"/>
    <w:rsid w:val="009C4E5A"/>
    <w:rsid w:val="009C561E"/>
    <w:rsid w:val="009C5DD9"/>
    <w:rsid w:val="009C7579"/>
    <w:rsid w:val="009C7869"/>
    <w:rsid w:val="009D04A8"/>
    <w:rsid w:val="009D0D15"/>
    <w:rsid w:val="009D0DF7"/>
    <w:rsid w:val="009D0E05"/>
    <w:rsid w:val="009D1577"/>
    <w:rsid w:val="009D2F8F"/>
    <w:rsid w:val="009D302A"/>
    <w:rsid w:val="009D311B"/>
    <w:rsid w:val="009D3A02"/>
    <w:rsid w:val="009D43E1"/>
    <w:rsid w:val="009D60BB"/>
    <w:rsid w:val="009D79BE"/>
    <w:rsid w:val="009D7CF5"/>
    <w:rsid w:val="009E170B"/>
    <w:rsid w:val="009E1C6D"/>
    <w:rsid w:val="009E1D2D"/>
    <w:rsid w:val="009E1E09"/>
    <w:rsid w:val="009E2280"/>
    <w:rsid w:val="009E2383"/>
    <w:rsid w:val="009E24D7"/>
    <w:rsid w:val="009E2614"/>
    <w:rsid w:val="009E272D"/>
    <w:rsid w:val="009E2974"/>
    <w:rsid w:val="009E2EBB"/>
    <w:rsid w:val="009E2F5B"/>
    <w:rsid w:val="009E3CC2"/>
    <w:rsid w:val="009E5918"/>
    <w:rsid w:val="009E5AAA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23DF"/>
    <w:rsid w:val="009F24C2"/>
    <w:rsid w:val="009F2541"/>
    <w:rsid w:val="009F287B"/>
    <w:rsid w:val="009F2A5B"/>
    <w:rsid w:val="009F3B7B"/>
    <w:rsid w:val="009F402B"/>
    <w:rsid w:val="009F4869"/>
    <w:rsid w:val="009F4E3C"/>
    <w:rsid w:val="009F512E"/>
    <w:rsid w:val="009F5E12"/>
    <w:rsid w:val="009F5F27"/>
    <w:rsid w:val="009F7157"/>
    <w:rsid w:val="009F7432"/>
    <w:rsid w:val="00A00A73"/>
    <w:rsid w:val="00A00E73"/>
    <w:rsid w:val="00A0106E"/>
    <w:rsid w:val="00A01718"/>
    <w:rsid w:val="00A022DE"/>
    <w:rsid w:val="00A02521"/>
    <w:rsid w:val="00A02F02"/>
    <w:rsid w:val="00A03836"/>
    <w:rsid w:val="00A0570B"/>
    <w:rsid w:val="00A05A9D"/>
    <w:rsid w:val="00A05B6D"/>
    <w:rsid w:val="00A05DE1"/>
    <w:rsid w:val="00A0642C"/>
    <w:rsid w:val="00A06525"/>
    <w:rsid w:val="00A07D3D"/>
    <w:rsid w:val="00A10106"/>
    <w:rsid w:val="00A10745"/>
    <w:rsid w:val="00A116C1"/>
    <w:rsid w:val="00A117F4"/>
    <w:rsid w:val="00A13D1E"/>
    <w:rsid w:val="00A14978"/>
    <w:rsid w:val="00A16511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303A4"/>
    <w:rsid w:val="00A30B86"/>
    <w:rsid w:val="00A316B5"/>
    <w:rsid w:val="00A324E1"/>
    <w:rsid w:val="00A339CF"/>
    <w:rsid w:val="00A33A8F"/>
    <w:rsid w:val="00A33B7B"/>
    <w:rsid w:val="00A345C7"/>
    <w:rsid w:val="00A34BEC"/>
    <w:rsid w:val="00A34DBC"/>
    <w:rsid w:val="00A3564A"/>
    <w:rsid w:val="00A35BF8"/>
    <w:rsid w:val="00A36563"/>
    <w:rsid w:val="00A36AE3"/>
    <w:rsid w:val="00A36FD7"/>
    <w:rsid w:val="00A37EEE"/>
    <w:rsid w:val="00A37FC6"/>
    <w:rsid w:val="00A402A1"/>
    <w:rsid w:val="00A417B5"/>
    <w:rsid w:val="00A418BB"/>
    <w:rsid w:val="00A41ABE"/>
    <w:rsid w:val="00A41AEE"/>
    <w:rsid w:val="00A42183"/>
    <w:rsid w:val="00A42689"/>
    <w:rsid w:val="00A44065"/>
    <w:rsid w:val="00A45487"/>
    <w:rsid w:val="00A459FE"/>
    <w:rsid w:val="00A45FF3"/>
    <w:rsid w:val="00A46CE1"/>
    <w:rsid w:val="00A478A6"/>
    <w:rsid w:val="00A47E86"/>
    <w:rsid w:val="00A50A91"/>
    <w:rsid w:val="00A50CAF"/>
    <w:rsid w:val="00A511F8"/>
    <w:rsid w:val="00A52A5D"/>
    <w:rsid w:val="00A54123"/>
    <w:rsid w:val="00A54B49"/>
    <w:rsid w:val="00A57152"/>
    <w:rsid w:val="00A573E2"/>
    <w:rsid w:val="00A575FE"/>
    <w:rsid w:val="00A57744"/>
    <w:rsid w:val="00A57D2A"/>
    <w:rsid w:val="00A604B1"/>
    <w:rsid w:val="00A60EDD"/>
    <w:rsid w:val="00A61BDA"/>
    <w:rsid w:val="00A6209C"/>
    <w:rsid w:val="00A62927"/>
    <w:rsid w:val="00A63D1D"/>
    <w:rsid w:val="00A6533F"/>
    <w:rsid w:val="00A657EF"/>
    <w:rsid w:val="00A65B8B"/>
    <w:rsid w:val="00A65FCC"/>
    <w:rsid w:val="00A67B92"/>
    <w:rsid w:val="00A700FF"/>
    <w:rsid w:val="00A7188F"/>
    <w:rsid w:val="00A728D9"/>
    <w:rsid w:val="00A72EFD"/>
    <w:rsid w:val="00A7309D"/>
    <w:rsid w:val="00A73440"/>
    <w:rsid w:val="00A7391F"/>
    <w:rsid w:val="00A73E15"/>
    <w:rsid w:val="00A74640"/>
    <w:rsid w:val="00A74A05"/>
    <w:rsid w:val="00A7507E"/>
    <w:rsid w:val="00A7719B"/>
    <w:rsid w:val="00A80310"/>
    <w:rsid w:val="00A82BC3"/>
    <w:rsid w:val="00A82DEE"/>
    <w:rsid w:val="00A82E58"/>
    <w:rsid w:val="00A83467"/>
    <w:rsid w:val="00A83BCC"/>
    <w:rsid w:val="00A855D5"/>
    <w:rsid w:val="00A86066"/>
    <w:rsid w:val="00A86492"/>
    <w:rsid w:val="00A864E9"/>
    <w:rsid w:val="00A869B9"/>
    <w:rsid w:val="00A86D6D"/>
    <w:rsid w:val="00A86E71"/>
    <w:rsid w:val="00A87873"/>
    <w:rsid w:val="00A87A35"/>
    <w:rsid w:val="00A87EC6"/>
    <w:rsid w:val="00A900FC"/>
    <w:rsid w:val="00A90ED3"/>
    <w:rsid w:val="00A91822"/>
    <w:rsid w:val="00A9224F"/>
    <w:rsid w:val="00A92C16"/>
    <w:rsid w:val="00A9364F"/>
    <w:rsid w:val="00A937AE"/>
    <w:rsid w:val="00A93891"/>
    <w:rsid w:val="00A93A0D"/>
    <w:rsid w:val="00A941FB"/>
    <w:rsid w:val="00A94268"/>
    <w:rsid w:val="00A942DA"/>
    <w:rsid w:val="00A94A9D"/>
    <w:rsid w:val="00A94E08"/>
    <w:rsid w:val="00A95EB9"/>
    <w:rsid w:val="00A95ECD"/>
    <w:rsid w:val="00A96171"/>
    <w:rsid w:val="00A97EB9"/>
    <w:rsid w:val="00AA0105"/>
    <w:rsid w:val="00AA0444"/>
    <w:rsid w:val="00AA154D"/>
    <w:rsid w:val="00AA21DF"/>
    <w:rsid w:val="00AA23A7"/>
    <w:rsid w:val="00AA2577"/>
    <w:rsid w:val="00AA2A0A"/>
    <w:rsid w:val="00AA2C8C"/>
    <w:rsid w:val="00AA2DC8"/>
    <w:rsid w:val="00AA33C4"/>
    <w:rsid w:val="00AA3ADA"/>
    <w:rsid w:val="00AA4E6B"/>
    <w:rsid w:val="00AA4EFC"/>
    <w:rsid w:val="00AA58A5"/>
    <w:rsid w:val="00AA58BC"/>
    <w:rsid w:val="00AA590A"/>
    <w:rsid w:val="00AA6326"/>
    <w:rsid w:val="00AA6AE2"/>
    <w:rsid w:val="00AA6E59"/>
    <w:rsid w:val="00AA74C2"/>
    <w:rsid w:val="00AB0112"/>
    <w:rsid w:val="00AB015C"/>
    <w:rsid w:val="00AB0528"/>
    <w:rsid w:val="00AB05C7"/>
    <w:rsid w:val="00AB063C"/>
    <w:rsid w:val="00AB0B00"/>
    <w:rsid w:val="00AB0C5B"/>
    <w:rsid w:val="00AB0E32"/>
    <w:rsid w:val="00AB16FC"/>
    <w:rsid w:val="00AB1DB3"/>
    <w:rsid w:val="00AB3D0B"/>
    <w:rsid w:val="00AB475F"/>
    <w:rsid w:val="00AB4882"/>
    <w:rsid w:val="00AB48CA"/>
    <w:rsid w:val="00AB58A9"/>
    <w:rsid w:val="00AB67B2"/>
    <w:rsid w:val="00AB7065"/>
    <w:rsid w:val="00AB7156"/>
    <w:rsid w:val="00AB7982"/>
    <w:rsid w:val="00AC1776"/>
    <w:rsid w:val="00AC1B31"/>
    <w:rsid w:val="00AC1CBF"/>
    <w:rsid w:val="00AC28CF"/>
    <w:rsid w:val="00AC310C"/>
    <w:rsid w:val="00AC3A4D"/>
    <w:rsid w:val="00AC3A64"/>
    <w:rsid w:val="00AC5794"/>
    <w:rsid w:val="00AC6427"/>
    <w:rsid w:val="00AC6C8C"/>
    <w:rsid w:val="00AC7C70"/>
    <w:rsid w:val="00AD0827"/>
    <w:rsid w:val="00AD0F34"/>
    <w:rsid w:val="00AD1F14"/>
    <w:rsid w:val="00AD3193"/>
    <w:rsid w:val="00AD4931"/>
    <w:rsid w:val="00AD565F"/>
    <w:rsid w:val="00AD5C38"/>
    <w:rsid w:val="00AD5D30"/>
    <w:rsid w:val="00AD6592"/>
    <w:rsid w:val="00AD66E0"/>
    <w:rsid w:val="00AD784F"/>
    <w:rsid w:val="00AD7BDB"/>
    <w:rsid w:val="00AE024A"/>
    <w:rsid w:val="00AE05EB"/>
    <w:rsid w:val="00AE1444"/>
    <w:rsid w:val="00AE1A72"/>
    <w:rsid w:val="00AE1D4D"/>
    <w:rsid w:val="00AE2096"/>
    <w:rsid w:val="00AE30AE"/>
    <w:rsid w:val="00AE3631"/>
    <w:rsid w:val="00AE36E2"/>
    <w:rsid w:val="00AE371A"/>
    <w:rsid w:val="00AE4CF4"/>
    <w:rsid w:val="00AE602A"/>
    <w:rsid w:val="00AE6212"/>
    <w:rsid w:val="00AE638A"/>
    <w:rsid w:val="00AE6772"/>
    <w:rsid w:val="00AE6831"/>
    <w:rsid w:val="00AE717E"/>
    <w:rsid w:val="00AE71FD"/>
    <w:rsid w:val="00AE731C"/>
    <w:rsid w:val="00AE751B"/>
    <w:rsid w:val="00AE79C9"/>
    <w:rsid w:val="00AF0070"/>
    <w:rsid w:val="00AF0702"/>
    <w:rsid w:val="00AF0800"/>
    <w:rsid w:val="00AF14E1"/>
    <w:rsid w:val="00AF19E5"/>
    <w:rsid w:val="00AF1CD1"/>
    <w:rsid w:val="00AF1ECE"/>
    <w:rsid w:val="00AF37A3"/>
    <w:rsid w:val="00AF7D38"/>
    <w:rsid w:val="00B001DC"/>
    <w:rsid w:val="00B003E0"/>
    <w:rsid w:val="00B0100F"/>
    <w:rsid w:val="00B0173E"/>
    <w:rsid w:val="00B0203A"/>
    <w:rsid w:val="00B020B3"/>
    <w:rsid w:val="00B02A8E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6F5A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333B"/>
    <w:rsid w:val="00B1337E"/>
    <w:rsid w:val="00B13711"/>
    <w:rsid w:val="00B13F4A"/>
    <w:rsid w:val="00B14998"/>
    <w:rsid w:val="00B1499D"/>
    <w:rsid w:val="00B14A0C"/>
    <w:rsid w:val="00B15462"/>
    <w:rsid w:val="00B154AD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50A"/>
    <w:rsid w:val="00B2293D"/>
    <w:rsid w:val="00B23048"/>
    <w:rsid w:val="00B233DB"/>
    <w:rsid w:val="00B233EE"/>
    <w:rsid w:val="00B23683"/>
    <w:rsid w:val="00B24DA1"/>
    <w:rsid w:val="00B25099"/>
    <w:rsid w:val="00B264B6"/>
    <w:rsid w:val="00B267FB"/>
    <w:rsid w:val="00B26B29"/>
    <w:rsid w:val="00B27864"/>
    <w:rsid w:val="00B305A1"/>
    <w:rsid w:val="00B30DAD"/>
    <w:rsid w:val="00B31454"/>
    <w:rsid w:val="00B31BAC"/>
    <w:rsid w:val="00B323AE"/>
    <w:rsid w:val="00B323DE"/>
    <w:rsid w:val="00B33A5D"/>
    <w:rsid w:val="00B3501F"/>
    <w:rsid w:val="00B35A34"/>
    <w:rsid w:val="00B35D0C"/>
    <w:rsid w:val="00B361F6"/>
    <w:rsid w:val="00B36B24"/>
    <w:rsid w:val="00B36C74"/>
    <w:rsid w:val="00B37FEC"/>
    <w:rsid w:val="00B40082"/>
    <w:rsid w:val="00B40445"/>
    <w:rsid w:val="00B408F7"/>
    <w:rsid w:val="00B42B04"/>
    <w:rsid w:val="00B42EB4"/>
    <w:rsid w:val="00B4409F"/>
    <w:rsid w:val="00B44684"/>
    <w:rsid w:val="00B44987"/>
    <w:rsid w:val="00B45EDB"/>
    <w:rsid w:val="00B4795C"/>
    <w:rsid w:val="00B47D14"/>
    <w:rsid w:val="00B47E58"/>
    <w:rsid w:val="00B5097F"/>
    <w:rsid w:val="00B52712"/>
    <w:rsid w:val="00B528C9"/>
    <w:rsid w:val="00B53160"/>
    <w:rsid w:val="00B53E1C"/>
    <w:rsid w:val="00B55BBC"/>
    <w:rsid w:val="00B56265"/>
    <w:rsid w:val="00B56B87"/>
    <w:rsid w:val="00B571D5"/>
    <w:rsid w:val="00B608D1"/>
    <w:rsid w:val="00B61731"/>
    <w:rsid w:val="00B62F25"/>
    <w:rsid w:val="00B6362A"/>
    <w:rsid w:val="00B6394B"/>
    <w:rsid w:val="00B63A82"/>
    <w:rsid w:val="00B63E1C"/>
    <w:rsid w:val="00B643FF"/>
    <w:rsid w:val="00B66763"/>
    <w:rsid w:val="00B66ABF"/>
    <w:rsid w:val="00B66C63"/>
    <w:rsid w:val="00B66E92"/>
    <w:rsid w:val="00B67022"/>
    <w:rsid w:val="00B70197"/>
    <w:rsid w:val="00B70D25"/>
    <w:rsid w:val="00B7123A"/>
    <w:rsid w:val="00B71297"/>
    <w:rsid w:val="00B72289"/>
    <w:rsid w:val="00B72AD2"/>
    <w:rsid w:val="00B73E28"/>
    <w:rsid w:val="00B73FA2"/>
    <w:rsid w:val="00B74202"/>
    <w:rsid w:val="00B74771"/>
    <w:rsid w:val="00B74844"/>
    <w:rsid w:val="00B75147"/>
    <w:rsid w:val="00B75673"/>
    <w:rsid w:val="00B76E67"/>
    <w:rsid w:val="00B770F0"/>
    <w:rsid w:val="00B77FF2"/>
    <w:rsid w:val="00B800EA"/>
    <w:rsid w:val="00B80209"/>
    <w:rsid w:val="00B8252B"/>
    <w:rsid w:val="00B835DD"/>
    <w:rsid w:val="00B83D52"/>
    <w:rsid w:val="00B847D3"/>
    <w:rsid w:val="00B84C97"/>
    <w:rsid w:val="00B84E80"/>
    <w:rsid w:val="00B851CA"/>
    <w:rsid w:val="00B852E5"/>
    <w:rsid w:val="00B85420"/>
    <w:rsid w:val="00B8543D"/>
    <w:rsid w:val="00B857A8"/>
    <w:rsid w:val="00B857D3"/>
    <w:rsid w:val="00B85AAA"/>
    <w:rsid w:val="00B86CAF"/>
    <w:rsid w:val="00B87326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00B"/>
    <w:rsid w:val="00B956D4"/>
    <w:rsid w:val="00B961E1"/>
    <w:rsid w:val="00B96347"/>
    <w:rsid w:val="00B97D70"/>
    <w:rsid w:val="00B97F34"/>
    <w:rsid w:val="00BA11C7"/>
    <w:rsid w:val="00BA2024"/>
    <w:rsid w:val="00BA2934"/>
    <w:rsid w:val="00BA29C8"/>
    <w:rsid w:val="00BA2B02"/>
    <w:rsid w:val="00BA334D"/>
    <w:rsid w:val="00BA486F"/>
    <w:rsid w:val="00BA4E95"/>
    <w:rsid w:val="00BA5445"/>
    <w:rsid w:val="00BA5864"/>
    <w:rsid w:val="00BA6219"/>
    <w:rsid w:val="00BA6322"/>
    <w:rsid w:val="00BA6469"/>
    <w:rsid w:val="00BA73B9"/>
    <w:rsid w:val="00BA7F16"/>
    <w:rsid w:val="00BB000B"/>
    <w:rsid w:val="00BB1973"/>
    <w:rsid w:val="00BB1DF4"/>
    <w:rsid w:val="00BB3954"/>
    <w:rsid w:val="00BB39AF"/>
    <w:rsid w:val="00BB3B59"/>
    <w:rsid w:val="00BB3E53"/>
    <w:rsid w:val="00BB4F00"/>
    <w:rsid w:val="00BB5AFD"/>
    <w:rsid w:val="00BB6376"/>
    <w:rsid w:val="00BB6D19"/>
    <w:rsid w:val="00BB7433"/>
    <w:rsid w:val="00BB74D3"/>
    <w:rsid w:val="00BB77F7"/>
    <w:rsid w:val="00BB783D"/>
    <w:rsid w:val="00BC2455"/>
    <w:rsid w:val="00BC24B9"/>
    <w:rsid w:val="00BC287D"/>
    <w:rsid w:val="00BC2DF1"/>
    <w:rsid w:val="00BC3F90"/>
    <w:rsid w:val="00BC407E"/>
    <w:rsid w:val="00BC489B"/>
    <w:rsid w:val="00BC49EA"/>
    <w:rsid w:val="00BC5231"/>
    <w:rsid w:val="00BC54D2"/>
    <w:rsid w:val="00BC55F9"/>
    <w:rsid w:val="00BC5BDC"/>
    <w:rsid w:val="00BC5C8F"/>
    <w:rsid w:val="00BC61BA"/>
    <w:rsid w:val="00BC6267"/>
    <w:rsid w:val="00BC6A3F"/>
    <w:rsid w:val="00BC7598"/>
    <w:rsid w:val="00BC793F"/>
    <w:rsid w:val="00BC7C37"/>
    <w:rsid w:val="00BD01F5"/>
    <w:rsid w:val="00BD0E56"/>
    <w:rsid w:val="00BD0E6D"/>
    <w:rsid w:val="00BD100D"/>
    <w:rsid w:val="00BD1243"/>
    <w:rsid w:val="00BD2015"/>
    <w:rsid w:val="00BD220A"/>
    <w:rsid w:val="00BD23D9"/>
    <w:rsid w:val="00BD24CB"/>
    <w:rsid w:val="00BD259F"/>
    <w:rsid w:val="00BD35B2"/>
    <w:rsid w:val="00BD3C3C"/>
    <w:rsid w:val="00BD3CAF"/>
    <w:rsid w:val="00BD4AAD"/>
    <w:rsid w:val="00BD4F5C"/>
    <w:rsid w:val="00BD5508"/>
    <w:rsid w:val="00BD57A2"/>
    <w:rsid w:val="00BD5E51"/>
    <w:rsid w:val="00BD5E72"/>
    <w:rsid w:val="00BD636E"/>
    <w:rsid w:val="00BD6A99"/>
    <w:rsid w:val="00BD6F43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822"/>
    <w:rsid w:val="00BE4C49"/>
    <w:rsid w:val="00BE52EF"/>
    <w:rsid w:val="00BE581C"/>
    <w:rsid w:val="00BE5863"/>
    <w:rsid w:val="00BF0165"/>
    <w:rsid w:val="00BF0959"/>
    <w:rsid w:val="00BF0AD0"/>
    <w:rsid w:val="00BF1063"/>
    <w:rsid w:val="00BF1AD4"/>
    <w:rsid w:val="00BF1E9A"/>
    <w:rsid w:val="00BF256B"/>
    <w:rsid w:val="00BF28B4"/>
    <w:rsid w:val="00BF2B7D"/>
    <w:rsid w:val="00BF2D01"/>
    <w:rsid w:val="00BF3E86"/>
    <w:rsid w:val="00BF3FC1"/>
    <w:rsid w:val="00BF5648"/>
    <w:rsid w:val="00BF5807"/>
    <w:rsid w:val="00BF5BAC"/>
    <w:rsid w:val="00C0019F"/>
    <w:rsid w:val="00C01296"/>
    <w:rsid w:val="00C015F4"/>
    <w:rsid w:val="00C01C0F"/>
    <w:rsid w:val="00C02000"/>
    <w:rsid w:val="00C02322"/>
    <w:rsid w:val="00C02649"/>
    <w:rsid w:val="00C02F2B"/>
    <w:rsid w:val="00C02F53"/>
    <w:rsid w:val="00C03282"/>
    <w:rsid w:val="00C05216"/>
    <w:rsid w:val="00C053F8"/>
    <w:rsid w:val="00C0571D"/>
    <w:rsid w:val="00C058DE"/>
    <w:rsid w:val="00C05DCA"/>
    <w:rsid w:val="00C06002"/>
    <w:rsid w:val="00C06C26"/>
    <w:rsid w:val="00C06E57"/>
    <w:rsid w:val="00C06F86"/>
    <w:rsid w:val="00C07D27"/>
    <w:rsid w:val="00C1003E"/>
    <w:rsid w:val="00C105C9"/>
    <w:rsid w:val="00C11955"/>
    <w:rsid w:val="00C11BDD"/>
    <w:rsid w:val="00C120B0"/>
    <w:rsid w:val="00C12347"/>
    <w:rsid w:val="00C12C30"/>
    <w:rsid w:val="00C130D0"/>
    <w:rsid w:val="00C13131"/>
    <w:rsid w:val="00C13309"/>
    <w:rsid w:val="00C13626"/>
    <w:rsid w:val="00C13CCE"/>
    <w:rsid w:val="00C142E4"/>
    <w:rsid w:val="00C146A0"/>
    <w:rsid w:val="00C14C34"/>
    <w:rsid w:val="00C15C9D"/>
    <w:rsid w:val="00C162A5"/>
    <w:rsid w:val="00C167D9"/>
    <w:rsid w:val="00C16AEC"/>
    <w:rsid w:val="00C16B00"/>
    <w:rsid w:val="00C16BAA"/>
    <w:rsid w:val="00C16E17"/>
    <w:rsid w:val="00C17346"/>
    <w:rsid w:val="00C1739F"/>
    <w:rsid w:val="00C175BA"/>
    <w:rsid w:val="00C175C6"/>
    <w:rsid w:val="00C1762E"/>
    <w:rsid w:val="00C1779C"/>
    <w:rsid w:val="00C17C2E"/>
    <w:rsid w:val="00C17F74"/>
    <w:rsid w:val="00C20409"/>
    <w:rsid w:val="00C206D2"/>
    <w:rsid w:val="00C2081B"/>
    <w:rsid w:val="00C20A24"/>
    <w:rsid w:val="00C20C6B"/>
    <w:rsid w:val="00C21183"/>
    <w:rsid w:val="00C21A2B"/>
    <w:rsid w:val="00C21DF0"/>
    <w:rsid w:val="00C22883"/>
    <w:rsid w:val="00C2353D"/>
    <w:rsid w:val="00C2470D"/>
    <w:rsid w:val="00C2499F"/>
    <w:rsid w:val="00C24B11"/>
    <w:rsid w:val="00C25654"/>
    <w:rsid w:val="00C25905"/>
    <w:rsid w:val="00C25AEF"/>
    <w:rsid w:val="00C25B04"/>
    <w:rsid w:val="00C25E1B"/>
    <w:rsid w:val="00C2612A"/>
    <w:rsid w:val="00C26D2F"/>
    <w:rsid w:val="00C26D33"/>
    <w:rsid w:val="00C3041F"/>
    <w:rsid w:val="00C30591"/>
    <w:rsid w:val="00C30C03"/>
    <w:rsid w:val="00C30F5D"/>
    <w:rsid w:val="00C3107C"/>
    <w:rsid w:val="00C31202"/>
    <w:rsid w:val="00C3256B"/>
    <w:rsid w:val="00C32D92"/>
    <w:rsid w:val="00C33D1B"/>
    <w:rsid w:val="00C355D6"/>
    <w:rsid w:val="00C35F9D"/>
    <w:rsid w:val="00C37D18"/>
    <w:rsid w:val="00C37D2F"/>
    <w:rsid w:val="00C40174"/>
    <w:rsid w:val="00C40496"/>
    <w:rsid w:val="00C40588"/>
    <w:rsid w:val="00C40FFB"/>
    <w:rsid w:val="00C41105"/>
    <w:rsid w:val="00C420BC"/>
    <w:rsid w:val="00C42451"/>
    <w:rsid w:val="00C43926"/>
    <w:rsid w:val="00C43FBB"/>
    <w:rsid w:val="00C44BE1"/>
    <w:rsid w:val="00C455F5"/>
    <w:rsid w:val="00C45A4D"/>
    <w:rsid w:val="00C47A86"/>
    <w:rsid w:val="00C5221E"/>
    <w:rsid w:val="00C52538"/>
    <w:rsid w:val="00C52604"/>
    <w:rsid w:val="00C52F54"/>
    <w:rsid w:val="00C533D8"/>
    <w:rsid w:val="00C53DC5"/>
    <w:rsid w:val="00C54431"/>
    <w:rsid w:val="00C5452B"/>
    <w:rsid w:val="00C54A63"/>
    <w:rsid w:val="00C55066"/>
    <w:rsid w:val="00C550A3"/>
    <w:rsid w:val="00C55552"/>
    <w:rsid w:val="00C55754"/>
    <w:rsid w:val="00C5659B"/>
    <w:rsid w:val="00C56B3B"/>
    <w:rsid w:val="00C57694"/>
    <w:rsid w:val="00C60E0B"/>
    <w:rsid w:val="00C60F78"/>
    <w:rsid w:val="00C615CF"/>
    <w:rsid w:val="00C61988"/>
    <w:rsid w:val="00C61FD8"/>
    <w:rsid w:val="00C623D4"/>
    <w:rsid w:val="00C638E4"/>
    <w:rsid w:val="00C63AB0"/>
    <w:rsid w:val="00C64009"/>
    <w:rsid w:val="00C6521B"/>
    <w:rsid w:val="00C65C39"/>
    <w:rsid w:val="00C66691"/>
    <w:rsid w:val="00C6705C"/>
    <w:rsid w:val="00C67BA8"/>
    <w:rsid w:val="00C67D35"/>
    <w:rsid w:val="00C67D87"/>
    <w:rsid w:val="00C7019A"/>
    <w:rsid w:val="00C73BE8"/>
    <w:rsid w:val="00C760B9"/>
    <w:rsid w:val="00C7697D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1EBA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617E"/>
    <w:rsid w:val="00C87E46"/>
    <w:rsid w:val="00C90DA8"/>
    <w:rsid w:val="00C91A8A"/>
    <w:rsid w:val="00C91B1A"/>
    <w:rsid w:val="00C92435"/>
    <w:rsid w:val="00C928E0"/>
    <w:rsid w:val="00C92EAB"/>
    <w:rsid w:val="00C9327F"/>
    <w:rsid w:val="00C939EA"/>
    <w:rsid w:val="00C94884"/>
    <w:rsid w:val="00C948BA"/>
    <w:rsid w:val="00C94B12"/>
    <w:rsid w:val="00C95504"/>
    <w:rsid w:val="00C956B4"/>
    <w:rsid w:val="00C96175"/>
    <w:rsid w:val="00C96292"/>
    <w:rsid w:val="00C96F3F"/>
    <w:rsid w:val="00C970E3"/>
    <w:rsid w:val="00C97307"/>
    <w:rsid w:val="00C97D40"/>
    <w:rsid w:val="00C97FB7"/>
    <w:rsid w:val="00CA075E"/>
    <w:rsid w:val="00CA0792"/>
    <w:rsid w:val="00CA1219"/>
    <w:rsid w:val="00CA1C59"/>
    <w:rsid w:val="00CA1DA5"/>
    <w:rsid w:val="00CA205A"/>
    <w:rsid w:val="00CA2D8D"/>
    <w:rsid w:val="00CA2EF7"/>
    <w:rsid w:val="00CA38EF"/>
    <w:rsid w:val="00CA41A6"/>
    <w:rsid w:val="00CA6180"/>
    <w:rsid w:val="00CA71B2"/>
    <w:rsid w:val="00CA760A"/>
    <w:rsid w:val="00CA796C"/>
    <w:rsid w:val="00CB04D7"/>
    <w:rsid w:val="00CB0678"/>
    <w:rsid w:val="00CB0A03"/>
    <w:rsid w:val="00CB1597"/>
    <w:rsid w:val="00CB3324"/>
    <w:rsid w:val="00CB38FE"/>
    <w:rsid w:val="00CB493F"/>
    <w:rsid w:val="00CB538D"/>
    <w:rsid w:val="00CB589D"/>
    <w:rsid w:val="00CB6ABB"/>
    <w:rsid w:val="00CB6AF8"/>
    <w:rsid w:val="00CB6F19"/>
    <w:rsid w:val="00CC1070"/>
    <w:rsid w:val="00CC134B"/>
    <w:rsid w:val="00CC13DE"/>
    <w:rsid w:val="00CC17D4"/>
    <w:rsid w:val="00CC2D49"/>
    <w:rsid w:val="00CC2FE5"/>
    <w:rsid w:val="00CC5E19"/>
    <w:rsid w:val="00CC6449"/>
    <w:rsid w:val="00CC6724"/>
    <w:rsid w:val="00CC6E33"/>
    <w:rsid w:val="00CD079C"/>
    <w:rsid w:val="00CD0D85"/>
    <w:rsid w:val="00CD1398"/>
    <w:rsid w:val="00CD1C8E"/>
    <w:rsid w:val="00CD22E1"/>
    <w:rsid w:val="00CD2D6E"/>
    <w:rsid w:val="00CD2EDA"/>
    <w:rsid w:val="00CD34DA"/>
    <w:rsid w:val="00CD3BD7"/>
    <w:rsid w:val="00CD3C25"/>
    <w:rsid w:val="00CD3C76"/>
    <w:rsid w:val="00CD4160"/>
    <w:rsid w:val="00CD44C1"/>
    <w:rsid w:val="00CD46B5"/>
    <w:rsid w:val="00CD4DEB"/>
    <w:rsid w:val="00CD5280"/>
    <w:rsid w:val="00CD5A6D"/>
    <w:rsid w:val="00CD65FE"/>
    <w:rsid w:val="00CD7D87"/>
    <w:rsid w:val="00CE035B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4E5B"/>
    <w:rsid w:val="00CE5294"/>
    <w:rsid w:val="00CE5B4E"/>
    <w:rsid w:val="00CE65C7"/>
    <w:rsid w:val="00CE668D"/>
    <w:rsid w:val="00CE770E"/>
    <w:rsid w:val="00CF0622"/>
    <w:rsid w:val="00CF0EDA"/>
    <w:rsid w:val="00CF1F84"/>
    <w:rsid w:val="00CF2712"/>
    <w:rsid w:val="00CF2EF7"/>
    <w:rsid w:val="00CF2F04"/>
    <w:rsid w:val="00CF33FD"/>
    <w:rsid w:val="00CF3FAF"/>
    <w:rsid w:val="00CF4AD6"/>
    <w:rsid w:val="00CF52B9"/>
    <w:rsid w:val="00CF5403"/>
    <w:rsid w:val="00CF58E1"/>
    <w:rsid w:val="00CF5F84"/>
    <w:rsid w:val="00CF630A"/>
    <w:rsid w:val="00CF6741"/>
    <w:rsid w:val="00CF75B2"/>
    <w:rsid w:val="00CF7678"/>
    <w:rsid w:val="00D0025B"/>
    <w:rsid w:val="00D00B4D"/>
    <w:rsid w:val="00D00F5D"/>
    <w:rsid w:val="00D019C0"/>
    <w:rsid w:val="00D029D8"/>
    <w:rsid w:val="00D03129"/>
    <w:rsid w:val="00D032F2"/>
    <w:rsid w:val="00D037C0"/>
    <w:rsid w:val="00D0394F"/>
    <w:rsid w:val="00D03B3D"/>
    <w:rsid w:val="00D041F3"/>
    <w:rsid w:val="00D050B3"/>
    <w:rsid w:val="00D063BF"/>
    <w:rsid w:val="00D07656"/>
    <w:rsid w:val="00D10136"/>
    <w:rsid w:val="00D1051F"/>
    <w:rsid w:val="00D10659"/>
    <w:rsid w:val="00D1093B"/>
    <w:rsid w:val="00D10A78"/>
    <w:rsid w:val="00D10B9B"/>
    <w:rsid w:val="00D10E9A"/>
    <w:rsid w:val="00D11086"/>
    <w:rsid w:val="00D11214"/>
    <w:rsid w:val="00D114B2"/>
    <w:rsid w:val="00D11645"/>
    <w:rsid w:val="00D11825"/>
    <w:rsid w:val="00D12072"/>
    <w:rsid w:val="00D122DC"/>
    <w:rsid w:val="00D1350D"/>
    <w:rsid w:val="00D13B2F"/>
    <w:rsid w:val="00D144B8"/>
    <w:rsid w:val="00D148C2"/>
    <w:rsid w:val="00D14ACD"/>
    <w:rsid w:val="00D150B4"/>
    <w:rsid w:val="00D153B7"/>
    <w:rsid w:val="00D1597A"/>
    <w:rsid w:val="00D17096"/>
    <w:rsid w:val="00D17943"/>
    <w:rsid w:val="00D20CA5"/>
    <w:rsid w:val="00D21F1C"/>
    <w:rsid w:val="00D21FEF"/>
    <w:rsid w:val="00D23F59"/>
    <w:rsid w:val="00D252C9"/>
    <w:rsid w:val="00D2539E"/>
    <w:rsid w:val="00D27D89"/>
    <w:rsid w:val="00D27E80"/>
    <w:rsid w:val="00D27F46"/>
    <w:rsid w:val="00D3030E"/>
    <w:rsid w:val="00D30C97"/>
    <w:rsid w:val="00D30EAD"/>
    <w:rsid w:val="00D31081"/>
    <w:rsid w:val="00D313B5"/>
    <w:rsid w:val="00D32B95"/>
    <w:rsid w:val="00D33377"/>
    <w:rsid w:val="00D3388A"/>
    <w:rsid w:val="00D33CB3"/>
    <w:rsid w:val="00D33D6D"/>
    <w:rsid w:val="00D33F77"/>
    <w:rsid w:val="00D34D63"/>
    <w:rsid w:val="00D356A2"/>
    <w:rsid w:val="00D357D0"/>
    <w:rsid w:val="00D35B85"/>
    <w:rsid w:val="00D36270"/>
    <w:rsid w:val="00D36435"/>
    <w:rsid w:val="00D3677C"/>
    <w:rsid w:val="00D37053"/>
    <w:rsid w:val="00D37132"/>
    <w:rsid w:val="00D40799"/>
    <w:rsid w:val="00D40D96"/>
    <w:rsid w:val="00D40FAA"/>
    <w:rsid w:val="00D417FE"/>
    <w:rsid w:val="00D427E1"/>
    <w:rsid w:val="00D42C30"/>
    <w:rsid w:val="00D43388"/>
    <w:rsid w:val="00D44FDA"/>
    <w:rsid w:val="00D45215"/>
    <w:rsid w:val="00D46022"/>
    <w:rsid w:val="00D46486"/>
    <w:rsid w:val="00D46846"/>
    <w:rsid w:val="00D46CF9"/>
    <w:rsid w:val="00D50EE1"/>
    <w:rsid w:val="00D52840"/>
    <w:rsid w:val="00D5292D"/>
    <w:rsid w:val="00D52F4C"/>
    <w:rsid w:val="00D52F6D"/>
    <w:rsid w:val="00D53191"/>
    <w:rsid w:val="00D53496"/>
    <w:rsid w:val="00D534FE"/>
    <w:rsid w:val="00D53C56"/>
    <w:rsid w:val="00D5468A"/>
    <w:rsid w:val="00D5521F"/>
    <w:rsid w:val="00D5614C"/>
    <w:rsid w:val="00D5705A"/>
    <w:rsid w:val="00D570B3"/>
    <w:rsid w:val="00D60097"/>
    <w:rsid w:val="00D601B9"/>
    <w:rsid w:val="00D607B1"/>
    <w:rsid w:val="00D61232"/>
    <w:rsid w:val="00D61B83"/>
    <w:rsid w:val="00D6296F"/>
    <w:rsid w:val="00D62A22"/>
    <w:rsid w:val="00D63706"/>
    <w:rsid w:val="00D63D08"/>
    <w:rsid w:val="00D6459F"/>
    <w:rsid w:val="00D646C4"/>
    <w:rsid w:val="00D66979"/>
    <w:rsid w:val="00D66CDF"/>
    <w:rsid w:val="00D676CE"/>
    <w:rsid w:val="00D720D8"/>
    <w:rsid w:val="00D73298"/>
    <w:rsid w:val="00D73686"/>
    <w:rsid w:val="00D73980"/>
    <w:rsid w:val="00D7479D"/>
    <w:rsid w:val="00D74A76"/>
    <w:rsid w:val="00D7542C"/>
    <w:rsid w:val="00D75557"/>
    <w:rsid w:val="00D759F3"/>
    <w:rsid w:val="00D7611C"/>
    <w:rsid w:val="00D761BC"/>
    <w:rsid w:val="00D76867"/>
    <w:rsid w:val="00D776EC"/>
    <w:rsid w:val="00D802F7"/>
    <w:rsid w:val="00D8049B"/>
    <w:rsid w:val="00D81B14"/>
    <w:rsid w:val="00D82DD7"/>
    <w:rsid w:val="00D83295"/>
    <w:rsid w:val="00D8340F"/>
    <w:rsid w:val="00D83526"/>
    <w:rsid w:val="00D84496"/>
    <w:rsid w:val="00D84734"/>
    <w:rsid w:val="00D853EF"/>
    <w:rsid w:val="00D861B7"/>
    <w:rsid w:val="00D87B58"/>
    <w:rsid w:val="00D87B72"/>
    <w:rsid w:val="00D90B17"/>
    <w:rsid w:val="00D9253C"/>
    <w:rsid w:val="00D93BD6"/>
    <w:rsid w:val="00D961E9"/>
    <w:rsid w:val="00D97614"/>
    <w:rsid w:val="00DA0F1E"/>
    <w:rsid w:val="00DA105F"/>
    <w:rsid w:val="00DA171C"/>
    <w:rsid w:val="00DA1969"/>
    <w:rsid w:val="00DA2762"/>
    <w:rsid w:val="00DA3132"/>
    <w:rsid w:val="00DA37DA"/>
    <w:rsid w:val="00DA3F4F"/>
    <w:rsid w:val="00DA5869"/>
    <w:rsid w:val="00DA5C41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E85"/>
    <w:rsid w:val="00DB11E1"/>
    <w:rsid w:val="00DB2044"/>
    <w:rsid w:val="00DB22F7"/>
    <w:rsid w:val="00DB391C"/>
    <w:rsid w:val="00DB40F8"/>
    <w:rsid w:val="00DB478C"/>
    <w:rsid w:val="00DB5355"/>
    <w:rsid w:val="00DB57A2"/>
    <w:rsid w:val="00DB679A"/>
    <w:rsid w:val="00DB6932"/>
    <w:rsid w:val="00DB69BF"/>
    <w:rsid w:val="00DB707E"/>
    <w:rsid w:val="00DB7388"/>
    <w:rsid w:val="00DC053C"/>
    <w:rsid w:val="00DC1C66"/>
    <w:rsid w:val="00DC201E"/>
    <w:rsid w:val="00DC22C9"/>
    <w:rsid w:val="00DC2F3D"/>
    <w:rsid w:val="00DC369A"/>
    <w:rsid w:val="00DC38A6"/>
    <w:rsid w:val="00DC38DA"/>
    <w:rsid w:val="00DC4BCF"/>
    <w:rsid w:val="00DC52D5"/>
    <w:rsid w:val="00DC5CC9"/>
    <w:rsid w:val="00DC5FEE"/>
    <w:rsid w:val="00DC7131"/>
    <w:rsid w:val="00DD0028"/>
    <w:rsid w:val="00DD0598"/>
    <w:rsid w:val="00DD0F51"/>
    <w:rsid w:val="00DD15FA"/>
    <w:rsid w:val="00DD1A23"/>
    <w:rsid w:val="00DD21DA"/>
    <w:rsid w:val="00DD238C"/>
    <w:rsid w:val="00DD313F"/>
    <w:rsid w:val="00DD390F"/>
    <w:rsid w:val="00DD4019"/>
    <w:rsid w:val="00DD47FF"/>
    <w:rsid w:val="00DD4F44"/>
    <w:rsid w:val="00DD761F"/>
    <w:rsid w:val="00DD7AB2"/>
    <w:rsid w:val="00DE0938"/>
    <w:rsid w:val="00DE0B09"/>
    <w:rsid w:val="00DE0B6A"/>
    <w:rsid w:val="00DE2569"/>
    <w:rsid w:val="00DE2596"/>
    <w:rsid w:val="00DE2E2E"/>
    <w:rsid w:val="00DE2F8D"/>
    <w:rsid w:val="00DE3F3C"/>
    <w:rsid w:val="00DE559B"/>
    <w:rsid w:val="00DE57E3"/>
    <w:rsid w:val="00DE6425"/>
    <w:rsid w:val="00DE6678"/>
    <w:rsid w:val="00DE7567"/>
    <w:rsid w:val="00DE7C63"/>
    <w:rsid w:val="00DE7FC0"/>
    <w:rsid w:val="00DF061C"/>
    <w:rsid w:val="00DF18BD"/>
    <w:rsid w:val="00DF1CB5"/>
    <w:rsid w:val="00DF1F50"/>
    <w:rsid w:val="00DF402B"/>
    <w:rsid w:val="00DF458B"/>
    <w:rsid w:val="00DF500E"/>
    <w:rsid w:val="00DF6BA6"/>
    <w:rsid w:val="00DF6BAF"/>
    <w:rsid w:val="00DF6E60"/>
    <w:rsid w:val="00DF6FF6"/>
    <w:rsid w:val="00DF7539"/>
    <w:rsid w:val="00DF7869"/>
    <w:rsid w:val="00DF7AAA"/>
    <w:rsid w:val="00E004F8"/>
    <w:rsid w:val="00E00BD3"/>
    <w:rsid w:val="00E010EE"/>
    <w:rsid w:val="00E028A3"/>
    <w:rsid w:val="00E02D64"/>
    <w:rsid w:val="00E04286"/>
    <w:rsid w:val="00E04433"/>
    <w:rsid w:val="00E04B24"/>
    <w:rsid w:val="00E04F92"/>
    <w:rsid w:val="00E059A8"/>
    <w:rsid w:val="00E05D02"/>
    <w:rsid w:val="00E06021"/>
    <w:rsid w:val="00E07560"/>
    <w:rsid w:val="00E07915"/>
    <w:rsid w:val="00E106F4"/>
    <w:rsid w:val="00E10832"/>
    <w:rsid w:val="00E10F0F"/>
    <w:rsid w:val="00E1150F"/>
    <w:rsid w:val="00E1157A"/>
    <w:rsid w:val="00E124F2"/>
    <w:rsid w:val="00E131C3"/>
    <w:rsid w:val="00E13B4D"/>
    <w:rsid w:val="00E1423E"/>
    <w:rsid w:val="00E146C9"/>
    <w:rsid w:val="00E14BEF"/>
    <w:rsid w:val="00E14DB1"/>
    <w:rsid w:val="00E15496"/>
    <w:rsid w:val="00E15593"/>
    <w:rsid w:val="00E15756"/>
    <w:rsid w:val="00E16093"/>
    <w:rsid w:val="00E169A1"/>
    <w:rsid w:val="00E17386"/>
    <w:rsid w:val="00E173EF"/>
    <w:rsid w:val="00E176E9"/>
    <w:rsid w:val="00E17942"/>
    <w:rsid w:val="00E21019"/>
    <w:rsid w:val="00E22C61"/>
    <w:rsid w:val="00E2539F"/>
    <w:rsid w:val="00E25800"/>
    <w:rsid w:val="00E25D6A"/>
    <w:rsid w:val="00E276BC"/>
    <w:rsid w:val="00E2770D"/>
    <w:rsid w:val="00E279E6"/>
    <w:rsid w:val="00E27E2C"/>
    <w:rsid w:val="00E27FE9"/>
    <w:rsid w:val="00E300CC"/>
    <w:rsid w:val="00E30455"/>
    <w:rsid w:val="00E3085C"/>
    <w:rsid w:val="00E31B0A"/>
    <w:rsid w:val="00E327AB"/>
    <w:rsid w:val="00E32D33"/>
    <w:rsid w:val="00E33381"/>
    <w:rsid w:val="00E34404"/>
    <w:rsid w:val="00E34909"/>
    <w:rsid w:val="00E35F7D"/>
    <w:rsid w:val="00E35F95"/>
    <w:rsid w:val="00E36306"/>
    <w:rsid w:val="00E36EBD"/>
    <w:rsid w:val="00E372FB"/>
    <w:rsid w:val="00E37BE7"/>
    <w:rsid w:val="00E40CE5"/>
    <w:rsid w:val="00E4139F"/>
    <w:rsid w:val="00E4155A"/>
    <w:rsid w:val="00E4163B"/>
    <w:rsid w:val="00E41D31"/>
    <w:rsid w:val="00E41D72"/>
    <w:rsid w:val="00E4291F"/>
    <w:rsid w:val="00E42E08"/>
    <w:rsid w:val="00E437BF"/>
    <w:rsid w:val="00E43AEC"/>
    <w:rsid w:val="00E443B7"/>
    <w:rsid w:val="00E45025"/>
    <w:rsid w:val="00E451EE"/>
    <w:rsid w:val="00E45403"/>
    <w:rsid w:val="00E455A6"/>
    <w:rsid w:val="00E45E11"/>
    <w:rsid w:val="00E467D0"/>
    <w:rsid w:val="00E50BC7"/>
    <w:rsid w:val="00E5116E"/>
    <w:rsid w:val="00E51AC5"/>
    <w:rsid w:val="00E51B4C"/>
    <w:rsid w:val="00E5288D"/>
    <w:rsid w:val="00E52BD4"/>
    <w:rsid w:val="00E535AB"/>
    <w:rsid w:val="00E5437A"/>
    <w:rsid w:val="00E5440E"/>
    <w:rsid w:val="00E547A4"/>
    <w:rsid w:val="00E54AF7"/>
    <w:rsid w:val="00E5688B"/>
    <w:rsid w:val="00E56A0C"/>
    <w:rsid w:val="00E56ABA"/>
    <w:rsid w:val="00E57F02"/>
    <w:rsid w:val="00E57F09"/>
    <w:rsid w:val="00E60130"/>
    <w:rsid w:val="00E60723"/>
    <w:rsid w:val="00E610E5"/>
    <w:rsid w:val="00E61456"/>
    <w:rsid w:val="00E62704"/>
    <w:rsid w:val="00E62C18"/>
    <w:rsid w:val="00E62C78"/>
    <w:rsid w:val="00E62F72"/>
    <w:rsid w:val="00E63145"/>
    <w:rsid w:val="00E63BC3"/>
    <w:rsid w:val="00E6424E"/>
    <w:rsid w:val="00E642EA"/>
    <w:rsid w:val="00E6471B"/>
    <w:rsid w:val="00E6474D"/>
    <w:rsid w:val="00E64E43"/>
    <w:rsid w:val="00E65DB8"/>
    <w:rsid w:val="00E6604C"/>
    <w:rsid w:val="00E66712"/>
    <w:rsid w:val="00E67650"/>
    <w:rsid w:val="00E67BA7"/>
    <w:rsid w:val="00E67C24"/>
    <w:rsid w:val="00E7013A"/>
    <w:rsid w:val="00E7097B"/>
    <w:rsid w:val="00E71305"/>
    <w:rsid w:val="00E713B6"/>
    <w:rsid w:val="00E71722"/>
    <w:rsid w:val="00E71C5C"/>
    <w:rsid w:val="00E72BA5"/>
    <w:rsid w:val="00E72F17"/>
    <w:rsid w:val="00E733F1"/>
    <w:rsid w:val="00E735B2"/>
    <w:rsid w:val="00E747E5"/>
    <w:rsid w:val="00E74AA1"/>
    <w:rsid w:val="00E75848"/>
    <w:rsid w:val="00E75E16"/>
    <w:rsid w:val="00E77A27"/>
    <w:rsid w:val="00E80514"/>
    <w:rsid w:val="00E805D6"/>
    <w:rsid w:val="00E81B4C"/>
    <w:rsid w:val="00E82216"/>
    <w:rsid w:val="00E8224A"/>
    <w:rsid w:val="00E835CF"/>
    <w:rsid w:val="00E85349"/>
    <w:rsid w:val="00E86001"/>
    <w:rsid w:val="00E8794A"/>
    <w:rsid w:val="00E8798C"/>
    <w:rsid w:val="00E9103F"/>
    <w:rsid w:val="00E9117B"/>
    <w:rsid w:val="00E92287"/>
    <w:rsid w:val="00E92440"/>
    <w:rsid w:val="00E9268D"/>
    <w:rsid w:val="00E92E01"/>
    <w:rsid w:val="00E9406B"/>
    <w:rsid w:val="00E94DBA"/>
    <w:rsid w:val="00E95CE1"/>
    <w:rsid w:val="00E967C8"/>
    <w:rsid w:val="00E9704C"/>
    <w:rsid w:val="00EA07A2"/>
    <w:rsid w:val="00EA0E83"/>
    <w:rsid w:val="00EA1734"/>
    <w:rsid w:val="00EA275F"/>
    <w:rsid w:val="00EA2F56"/>
    <w:rsid w:val="00EA3243"/>
    <w:rsid w:val="00EA3C6C"/>
    <w:rsid w:val="00EA4082"/>
    <w:rsid w:val="00EA4148"/>
    <w:rsid w:val="00EA5920"/>
    <w:rsid w:val="00EA5D5E"/>
    <w:rsid w:val="00EA608E"/>
    <w:rsid w:val="00EA6B4D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2798"/>
    <w:rsid w:val="00EB308A"/>
    <w:rsid w:val="00EB5235"/>
    <w:rsid w:val="00EB5776"/>
    <w:rsid w:val="00EB6270"/>
    <w:rsid w:val="00EB6430"/>
    <w:rsid w:val="00EB6607"/>
    <w:rsid w:val="00EB6C5A"/>
    <w:rsid w:val="00EB6F79"/>
    <w:rsid w:val="00EB7184"/>
    <w:rsid w:val="00EC03C8"/>
    <w:rsid w:val="00EC064A"/>
    <w:rsid w:val="00EC089C"/>
    <w:rsid w:val="00EC0E98"/>
    <w:rsid w:val="00EC116C"/>
    <w:rsid w:val="00EC1395"/>
    <w:rsid w:val="00EC1431"/>
    <w:rsid w:val="00EC1B04"/>
    <w:rsid w:val="00EC1B3F"/>
    <w:rsid w:val="00EC20CC"/>
    <w:rsid w:val="00EC28A7"/>
    <w:rsid w:val="00EC306F"/>
    <w:rsid w:val="00EC31DF"/>
    <w:rsid w:val="00EC3CE4"/>
    <w:rsid w:val="00EC4555"/>
    <w:rsid w:val="00EC7130"/>
    <w:rsid w:val="00EC72A0"/>
    <w:rsid w:val="00EC79D2"/>
    <w:rsid w:val="00ED0902"/>
    <w:rsid w:val="00ED0AD3"/>
    <w:rsid w:val="00ED0C36"/>
    <w:rsid w:val="00ED1949"/>
    <w:rsid w:val="00ED1D9B"/>
    <w:rsid w:val="00ED2005"/>
    <w:rsid w:val="00ED23D0"/>
    <w:rsid w:val="00ED330F"/>
    <w:rsid w:val="00ED3564"/>
    <w:rsid w:val="00ED36A0"/>
    <w:rsid w:val="00ED388E"/>
    <w:rsid w:val="00ED4B9D"/>
    <w:rsid w:val="00ED4D46"/>
    <w:rsid w:val="00ED6459"/>
    <w:rsid w:val="00ED6EB1"/>
    <w:rsid w:val="00ED7184"/>
    <w:rsid w:val="00EE003E"/>
    <w:rsid w:val="00EE0DB6"/>
    <w:rsid w:val="00EE0E59"/>
    <w:rsid w:val="00EE13B5"/>
    <w:rsid w:val="00EE1626"/>
    <w:rsid w:val="00EE18DA"/>
    <w:rsid w:val="00EE218D"/>
    <w:rsid w:val="00EE2DFB"/>
    <w:rsid w:val="00EE3230"/>
    <w:rsid w:val="00EE3537"/>
    <w:rsid w:val="00EE3F59"/>
    <w:rsid w:val="00EE4246"/>
    <w:rsid w:val="00EE4455"/>
    <w:rsid w:val="00EE4665"/>
    <w:rsid w:val="00EE552C"/>
    <w:rsid w:val="00EE5B42"/>
    <w:rsid w:val="00EE5BF3"/>
    <w:rsid w:val="00EE6168"/>
    <w:rsid w:val="00EE68A1"/>
    <w:rsid w:val="00EE6BB0"/>
    <w:rsid w:val="00EE75D5"/>
    <w:rsid w:val="00EE7A54"/>
    <w:rsid w:val="00EE7DF5"/>
    <w:rsid w:val="00EF07CD"/>
    <w:rsid w:val="00EF0A85"/>
    <w:rsid w:val="00EF0C2F"/>
    <w:rsid w:val="00EF0EB6"/>
    <w:rsid w:val="00EF10D6"/>
    <w:rsid w:val="00EF19B4"/>
    <w:rsid w:val="00EF1E5E"/>
    <w:rsid w:val="00EF1F51"/>
    <w:rsid w:val="00EF2777"/>
    <w:rsid w:val="00EF2DAB"/>
    <w:rsid w:val="00EF3A12"/>
    <w:rsid w:val="00EF3E6F"/>
    <w:rsid w:val="00EF422E"/>
    <w:rsid w:val="00EF4F39"/>
    <w:rsid w:val="00EF4FFB"/>
    <w:rsid w:val="00EF58D8"/>
    <w:rsid w:val="00EF5C79"/>
    <w:rsid w:val="00EF6628"/>
    <w:rsid w:val="00EF7BAA"/>
    <w:rsid w:val="00EF7F1B"/>
    <w:rsid w:val="00F003FC"/>
    <w:rsid w:val="00F00C17"/>
    <w:rsid w:val="00F0196D"/>
    <w:rsid w:val="00F01D4C"/>
    <w:rsid w:val="00F0350F"/>
    <w:rsid w:val="00F037B0"/>
    <w:rsid w:val="00F0488E"/>
    <w:rsid w:val="00F04AFB"/>
    <w:rsid w:val="00F051F3"/>
    <w:rsid w:val="00F057EF"/>
    <w:rsid w:val="00F05C6F"/>
    <w:rsid w:val="00F06602"/>
    <w:rsid w:val="00F06DE4"/>
    <w:rsid w:val="00F0786D"/>
    <w:rsid w:val="00F10D21"/>
    <w:rsid w:val="00F119B1"/>
    <w:rsid w:val="00F1258B"/>
    <w:rsid w:val="00F127A8"/>
    <w:rsid w:val="00F1296D"/>
    <w:rsid w:val="00F13618"/>
    <w:rsid w:val="00F13E48"/>
    <w:rsid w:val="00F14B42"/>
    <w:rsid w:val="00F15423"/>
    <w:rsid w:val="00F15955"/>
    <w:rsid w:val="00F16CA1"/>
    <w:rsid w:val="00F17037"/>
    <w:rsid w:val="00F17242"/>
    <w:rsid w:val="00F1752D"/>
    <w:rsid w:val="00F17709"/>
    <w:rsid w:val="00F17AB1"/>
    <w:rsid w:val="00F17F2D"/>
    <w:rsid w:val="00F20FA2"/>
    <w:rsid w:val="00F21312"/>
    <w:rsid w:val="00F21843"/>
    <w:rsid w:val="00F2268C"/>
    <w:rsid w:val="00F229F2"/>
    <w:rsid w:val="00F22F7E"/>
    <w:rsid w:val="00F249E9"/>
    <w:rsid w:val="00F24E73"/>
    <w:rsid w:val="00F25BB0"/>
    <w:rsid w:val="00F26341"/>
    <w:rsid w:val="00F26A08"/>
    <w:rsid w:val="00F26CC1"/>
    <w:rsid w:val="00F27E79"/>
    <w:rsid w:val="00F30E69"/>
    <w:rsid w:val="00F31A51"/>
    <w:rsid w:val="00F31EDA"/>
    <w:rsid w:val="00F32897"/>
    <w:rsid w:val="00F32E24"/>
    <w:rsid w:val="00F33172"/>
    <w:rsid w:val="00F33512"/>
    <w:rsid w:val="00F33977"/>
    <w:rsid w:val="00F34103"/>
    <w:rsid w:val="00F349A7"/>
    <w:rsid w:val="00F349CD"/>
    <w:rsid w:val="00F34A56"/>
    <w:rsid w:val="00F36F5B"/>
    <w:rsid w:val="00F36FDD"/>
    <w:rsid w:val="00F3783C"/>
    <w:rsid w:val="00F404F6"/>
    <w:rsid w:val="00F41733"/>
    <w:rsid w:val="00F41A33"/>
    <w:rsid w:val="00F420B5"/>
    <w:rsid w:val="00F42119"/>
    <w:rsid w:val="00F428CC"/>
    <w:rsid w:val="00F43A94"/>
    <w:rsid w:val="00F43ED9"/>
    <w:rsid w:val="00F447DF"/>
    <w:rsid w:val="00F44A4F"/>
    <w:rsid w:val="00F44DD3"/>
    <w:rsid w:val="00F44FF7"/>
    <w:rsid w:val="00F47CEB"/>
    <w:rsid w:val="00F50353"/>
    <w:rsid w:val="00F51C26"/>
    <w:rsid w:val="00F52768"/>
    <w:rsid w:val="00F52FE5"/>
    <w:rsid w:val="00F54207"/>
    <w:rsid w:val="00F54885"/>
    <w:rsid w:val="00F54E74"/>
    <w:rsid w:val="00F55385"/>
    <w:rsid w:val="00F56480"/>
    <w:rsid w:val="00F568E1"/>
    <w:rsid w:val="00F56D39"/>
    <w:rsid w:val="00F5769D"/>
    <w:rsid w:val="00F577AE"/>
    <w:rsid w:val="00F578B0"/>
    <w:rsid w:val="00F57C26"/>
    <w:rsid w:val="00F60057"/>
    <w:rsid w:val="00F60749"/>
    <w:rsid w:val="00F624D0"/>
    <w:rsid w:val="00F6365C"/>
    <w:rsid w:val="00F641E5"/>
    <w:rsid w:val="00F64692"/>
    <w:rsid w:val="00F64A3B"/>
    <w:rsid w:val="00F64AA8"/>
    <w:rsid w:val="00F65A0B"/>
    <w:rsid w:val="00F65ADC"/>
    <w:rsid w:val="00F65C08"/>
    <w:rsid w:val="00F65E13"/>
    <w:rsid w:val="00F67913"/>
    <w:rsid w:val="00F700D2"/>
    <w:rsid w:val="00F70D63"/>
    <w:rsid w:val="00F70F1B"/>
    <w:rsid w:val="00F71056"/>
    <w:rsid w:val="00F7132A"/>
    <w:rsid w:val="00F71525"/>
    <w:rsid w:val="00F715D9"/>
    <w:rsid w:val="00F71ADD"/>
    <w:rsid w:val="00F71C45"/>
    <w:rsid w:val="00F7257D"/>
    <w:rsid w:val="00F7269D"/>
    <w:rsid w:val="00F72DDE"/>
    <w:rsid w:val="00F72DF4"/>
    <w:rsid w:val="00F7331B"/>
    <w:rsid w:val="00F7343D"/>
    <w:rsid w:val="00F734F8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DDF"/>
    <w:rsid w:val="00F80E08"/>
    <w:rsid w:val="00F81286"/>
    <w:rsid w:val="00F8189B"/>
    <w:rsid w:val="00F8196A"/>
    <w:rsid w:val="00F81B31"/>
    <w:rsid w:val="00F82D8B"/>
    <w:rsid w:val="00F831C2"/>
    <w:rsid w:val="00F83970"/>
    <w:rsid w:val="00F84E76"/>
    <w:rsid w:val="00F85391"/>
    <w:rsid w:val="00F853AC"/>
    <w:rsid w:val="00F85453"/>
    <w:rsid w:val="00F85667"/>
    <w:rsid w:val="00F85FCB"/>
    <w:rsid w:val="00F8683A"/>
    <w:rsid w:val="00F86B64"/>
    <w:rsid w:val="00F86DAD"/>
    <w:rsid w:val="00F91357"/>
    <w:rsid w:val="00F91CD2"/>
    <w:rsid w:val="00F91F0B"/>
    <w:rsid w:val="00F92249"/>
    <w:rsid w:val="00F92B67"/>
    <w:rsid w:val="00F92FEC"/>
    <w:rsid w:val="00F93366"/>
    <w:rsid w:val="00F9361E"/>
    <w:rsid w:val="00F93AF8"/>
    <w:rsid w:val="00F93E9F"/>
    <w:rsid w:val="00F94AEE"/>
    <w:rsid w:val="00F94BDB"/>
    <w:rsid w:val="00F95215"/>
    <w:rsid w:val="00F95D06"/>
    <w:rsid w:val="00F96011"/>
    <w:rsid w:val="00F97245"/>
    <w:rsid w:val="00F97EA6"/>
    <w:rsid w:val="00FA04F4"/>
    <w:rsid w:val="00FA0606"/>
    <w:rsid w:val="00FA07A6"/>
    <w:rsid w:val="00FA09EC"/>
    <w:rsid w:val="00FA0D96"/>
    <w:rsid w:val="00FA1207"/>
    <w:rsid w:val="00FA2385"/>
    <w:rsid w:val="00FA2ABC"/>
    <w:rsid w:val="00FA345E"/>
    <w:rsid w:val="00FA4759"/>
    <w:rsid w:val="00FA4A24"/>
    <w:rsid w:val="00FA4EF5"/>
    <w:rsid w:val="00FA500F"/>
    <w:rsid w:val="00FA515B"/>
    <w:rsid w:val="00FA5D32"/>
    <w:rsid w:val="00FA77B1"/>
    <w:rsid w:val="00FA7CF0"/>
    <w:rsid w:val="00FB0D73"/>
    <w:rsid w:val="00FB1361"/>
    <w:rsid w:val="00FB20D5"/>
    <w:rsid w:val="00FB249D"/>
    <w:rsid w:val="00FB29FE"/>
    <w:rsid w:val="00FB2F76"/>
    <w:rsid w:val="00FB41E3"/>
    <w:rsid w:val="00FB4358"/>
    <w:rsid w:val="00FB43B7"/>
    <w:rsid w:val="00FB442E"/>
    <w:rsid w:val="00FB4651"/>
    <w:rsid w:val="00FB468D"/>
    <w:rsid w:val="00FB46A2"/>
    <w:rsid w:val="00FB58CE"/>
    <w:rsid w:val="00FB5A8E"/>
    <w:rsid w:val="00FB6151"/>
    <w:rsid w:val="00FB6272"/>
    <w:rsid w:val="00FB752F"/>
    <w:rsid w:val="00FC0010"/>
    <w:rsid w:val="00FC075E"/>
    <w:rsid w:val="00FC0DA5"/>
    <w:rsid w:val="00FC0E9A"/>
    <w:rsid w:val="00FC1D58"/>
    <w:rsid w:val="00FC2BF9"/>
    <w:rsid w:val="00FC2D58"/>
    <w:rsid w:val="00FC48A8"/>
    <w:rsid w:val="00FC5C6B"/>
    <w:rsid w:val="00FC64FC"/>
    <w:rsid w:val="00FC663B"/>
    <w:rsid w:val="00FC6F3B"/>
    <w:rsid w:val="00FC715C"/>
    <w:rsid w:val="00FC75E1"/>
    <w:rsid w:val="00FC77DE"/>
    <w:rsid w:val="00FD0438"/>
    <w:rsid w:val="00FD0DD7"/>
    <w:rsid w:val="00FD19DF"/>
    <w:rsid w:val="00FD1F1E"/>
    <w:rsid w:val="00FD2466"/>
    <w:rsid w:val="00FD25E7"/>
    <w:rsid w:val="00FD283F"/>
    <w:rsid w:val="00FD3136"/>
    <w:rsid w:val="00FD34C3"/>
    <w:rsid w:val="00FD42EA"/>
    <w:rsid w:val="00FD485C"/>
    <w:rsid w:val="00FD59E0"/>
    <w:rsid w:val="00FD6745"/>
    <w:rsid w:val="00FD7A99"/>
    <w:rsid w:val="00FE02CE"/>
    <w:rsid w:val="00FE167A"/>
    <w:rsid w:val="00FE20D5"/>
    <w:rsid w:val="00FE260E"/>
    <w:rsid w:val="00FE2AD1"/>
    <w:rsid w:val="00FE2D46"/>
    <w:rsid w:val="00FE4826"/>
    <w:rsid w:val="00FE5293"/>
    <w:rsid w:val="00FE532F"/>
    <w:rsid w:val="00FE6838"/>
    <w:rsid w:val="00FF16B5"/>
    <w:rsid w:val="00FF16D9"/>
    <w:rsid w:val="00FF17A3"/>
    <w:rsid w:val="00FF2372"/>
    <w:rsid w:val="00FF244B"/>
    <w:rsid w:val="00FF2FFB"/>
    <w:rsid w:val="00FF3E27"/>
    <w:rsid w:val="00FF3FD0"/>
    <w:rsid w:val="00FF45A2"/>
    <w:rsid w:val="00FF4630"/>
    <w:rsid w:val="00FF4BFA"/>
    <w:rsid w:val="00FF50C3"/>
    <w:rsid w:val="00FF5B10"/>
    <w:rsid w:val="00FF5BD7"/>
    <w:rsid w:val="00FF5D61"/>
    <w:rsid w:val="00FF5DBE"/>
    <w:rsid w:val="00FF6574"/>
    <w:rsid w:val="00FF68D6"/>
    <w:rsid w:val="00FF6C17"/>
    <w:rsid w:val="00FF71B7"/>
    <w:rsid w:val="00FF753B"/>
    <w:rsid w:val="00FF77E3"/>
    <w:rsid w:val="6511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C393914"/>
  <w15:docId w15:val="{3E89672B-A0DF-4989-90BA-44E7B0919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D761BC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1F2B94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1F2B94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1F2B94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D761BC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1F2B94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1F2B94"/>
    <w:p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1F2B94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1F2B94"/>
    <w:pPr>
      <w:numPr>
        <w:numId w:val="2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1F2B94"/>
    <w:pPr>
      <w:numPr>
        <w:numId w:val="2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5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6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7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8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ListParagraphChar">
    <w:name w:val="List Paragraph Char"/>
    <w:link w:val="ListParagraph"/>
    <w:uiPriority w:val="1"/>
    <w:locked/>
    <w:rsid w:val="009622B0"/>
    <w:rPr>
      <w:rFonts w:ascii="Arial" w:eastAsia="Calibri" w:hAnsi="Arial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F52768"/>
    <w:rPr>
      <w:color w:val="800080" w:themeColor="followedHyperlink"/>
      <w:u w:val="single"/>
    </w:rPr>
  </w:style>
  <w:style w:type="paragraph" w:customStyle="1" w:styleId="61Heading2">
    <w:name w:val="6.1 Heading 2"/>
    <w:basedOn w:val="Normal"/>
    <w:qFormat/>
    <w:rsid w:val="001F2B94"/>
    <w:pPr>
      <w:numPr>
        <w:numId w:val="25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UnresolvedMention">
    <w:name w:val="Unresolved Mention"/>
    <w:basedOn w:val="DefaultParagraphFont"/>
    <w:uiPriority w:val="99"/>
    <w:unhideWhenUsed/>
    <w:rsid w:val="004C1CA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C1CA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9.xml"/><Relationship Id="rId39" Type="http://schemas.openxmlformats.org/officeDocument/2006/relationships/footer" Target="footer10.xml"/><Relationship Id="rId21" Type="http://schemas.openxmlformats.org/officeDocument/2006/relationships/footer" Target="footer5.xml"/><Relationship Id="rId34" Type="http://schemas.openxmlformats.org/officeDocument/2006/relationships/header" Target="header15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29" Type="http://schemas.openxmlformats.org/officeDocument/2006/relationships/header" Target="header11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7.xml"/><Relationship Id="rId32" Type="http://schemas.openxmlformats.org/officeDocument/2006/relationships/header" Target="header13.xml"/><Relationship Id="rId37" Type="http://schemas.openxmlformats.org/officeDocument/2006/relationships/header" Target="header17.xml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28" Type="http://schemas.openxmlformats.org/officeDocument/2006/relationships/header" Target="header10.xml"/><Relationship Id="rId36" Type="http://schemas.openxmlformats.org/officeDocument/2006/relationships/header" Target="header16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31" Type="http://schemas.openxmlformats.org/officeDocument/2006/relationships/footer" Target="footer8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6.xml"/><Relationship Id="rId27" Type="http://schemas.openxmlformats.org/officeDocument/2006/relationships/footer" Target="footer7.xml"/><Relationship Id="rId30" Type="http://schemas.openxmlformats.org/officeDocument/2006/relationships/header" Target="header12.xml"/><Relationship Id="rId35" Type="http://schemas.openxmlformats.org/officeDocument/2006/relationships/footer" Target="footer9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8.xml"/><Relationship Id="rId33" Type="http://schemas.openxmlformats.org/officeDocument/2006/relationships/header" Target="header14.xml"/><Relationship Id="rId38" Type="http://schemas.openxmlformats.org/officeDocument/2006/relationships/header" Target="header1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c478e85-8130-4c67-8ee4-8bdf1c0e6049" xsi:nil="true"/>
  </documentManagement>
</p:properties>
</file>

<file path=customXml/item3.xml><?xml version="1.0" encoding="utf-8"?>
<metadata xmlns="http://www.objective.com/ecm/document/metadata/A8F43476EB784464BFCC994945052FE7" version="1.0.0">
  <systemFields>
    <field name="Objective-Id">
      <value order="0">A4329812</value>
    </field>
    <field name="Objective-Title">
      <value order="0">06 PRINTER FINAL - Stronger Communities BP3 chapter</value>
    </field>
    <field name="Objective-Description">
      <value order="0"/>
    </field>
    <field name="Objective-CreationStamp">
      <value order="0">2019-06-07T23:12:06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9:17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5</value>
    </field>
    <field name="Objective-Version">
      <value order="0">14.1</value>
    </field>
    <field name="Objective-VersionNumber">
      <value order="0">15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b5babb12e1fedc6ea5b0ddbe9a6dbc85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9385a6c5781228858eb2dfc06285a0e9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9FA9DAE5-4F95-4E3B-A1C8-E0072F13DFA6}"/>
</file>

<file path=customXml/itemProps5.xml><?xml version="1.0" encoding="utf-8"?>
<ds:datastoreItem xmlns:ds="http://schemas.openxmlformats.org/officeDocument/2006/customXml" ds:itemID="{B87860C5-8903-4C50-80CF-577DF83AE08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10.xml><?xml version="1.0" encoding="utf-8"?>
<clbl:labelList xmlns:clbl="http://schemas.microsoft.com/office/2020/mipLabelMetadata"/>
</file>

<file path=docMetadata/LabelInfo11.xml><?xml version="1.0" encoding="utf-8"?>
<clbl:labelList xmlns:clbl="http://schemas.microsoft.com/office/2020/mipLabelMetadata"/>
</file>

<file path=docMetadata/LabelInfo12.xml><?xml version="1.0" encoding="utf-8"?>
<clbl:labelList xmlns:clbl="http://schemas.microsoft.com/office/2020/mipLabelMetadata"/>
</file>

<file path=docMetadata/LabelInfo13.xml><?xml version="1.0" encoding="utf-8"?>
<clbl:labelList xmlns:clbl="http://schemas.microsoft.com/office/2020/mipLabelMetadata"/>
</file>

<file path=docMetadata/LabelInfo14.xml><?xml version="1.0" encoding="utf-8"?>
<clbl:labelList xmlns:clbl="http://schemas.microsoft.com/office/2020/mipLabelMetadata"/>
</file>

<file path=docMetadata/LabelInfo15.xml><?xml version="1.0" encoding="utf-8"?>
<clbl:labelList xmlns:clbl="http://schemas.microsoft.com/office/2020/mipLabelMetadata"/>
</file>

<file path=docMetadata/LabelInfo16.xml><?xml version="1.0" encoding="utf-8"?>
<clbl:labelList xmlns:clbl="http://schemas.microsoft.com/office/2020/mipLabelMetadata"/>
</file>

<file path=docMetadata/LabelInfo17.xml><?xml version="1.0" encoding="utf-8"?>
<clbl:labelList xmlns:clbl="http://schemas.microsoft.com/office/2020/mipLabelMetadata"/>
</file>

<file path=docMetadata/LabelInfo18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Metadata/LabelInfo3.xml><?xml version="1.0" encoding="utf-8"?>
<clbl:labelList xmlns:clbl="http://schemas.microsoft.com/office/2020/mipLabelMetadata"/>
</file>

<file path=docMetadata/LabelInfo4.xml><?xml version="1.0" encoding="utf-8"?>
<clbl:labelList xmlns:clbl="http://schemas.microsoft.com/office/2020/mipLabelMetadata"/>
</file>

<file path=docMetadata/LabelInfo5.xml><?xml version="1.0" encoding="utf-8"?>
<clbl:labelList xmlns:clbl="http://schemas.microsoft.com/office/2020/mipLabelMetadata"/>
</file>

<file path=docMetadata/LabelInfo6.xml><?xml version="1.0" encoding="utf-8"?>
<clbl:labelList xmlns:clbl="http://schemas.microsoft.com/office/2020/mipLabelMetadata"/>
</file>

<file path=docMetadata/LabelInfo7.xml><?xml version="1.0" encoding="utf-8"?>
<clbl:labelList xmlns:clbl="http://schemas.microsoft.com/office/2020/mipLabelMetadata"/>
</file>

<file path=docMetadata/LabelInfo8.xml><?xml version="1.0" encoding="utf-8"?>
<clbl:labelList xmlns:clbl="http://schemas.microsoft.com/office/2020/mipLabelMetadata"/>
</file>

<file path=docMetadata/LabelInfo9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6</Pages>
  <Words>4063</Words>
  <Characters>23177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0 Budget Paper No. 3 - Budget Estimates - 06 Stronger Communities Cluster</vt:lpstr>
    </vt:vector>
  </TitlesOfParts>
  <Company>NSW Treasury</Company>
  <LinksUpToDate>false</LinksUpToDate>
  <CharactersWithSpaces>2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 - 06 Regional NSW cluster</dc:title>
  <dc:subject/>
  <dc:creator>The Treasury</dc:creator>
  <cp:keywords>The Treasury</cp:keywords>
  <cp:lastModifiedBy>Kathy Wong</cp:lastModifiedBy>
  <cp:revision>238</cp:revision>
  <cp:lastPrinted>2020-11-10T09:57:00Z</cp:lastPrinted>
  <dcterms:created xsi:type="dcterms:W3CDTF">2020-10-16T16:37:00Z</dcterms:created>
  <dcterms:modified xsi:type="dcterms:W3CDTF">2020-11-1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2</vt:lpwstr>
  </property>
  <property fmtid="{D5CDD505-2E9C-101B-9397-08002B2CF9AE}" pid="4" name="Objective-Title">
    <vt:lpwstr>06 PRINTER FINAL - Stronger Communities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9:17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4.1</vt:lpwstr>
  </property>
  <property fmtid="{D5CDD505-2E9C-101B-9397-08002B2CF9AE}" pid="16" name="Objective-VersionNumber">
    <vt:r8>15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5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